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8AB4C" w14:textId="245928ED" w:rsidR="00CA2022" w:rsidRDefault="00ED72F0" w:rsidP="00CA2022">
      <w:pPr>
        <w:spacing w:after="0" w:line="240" w:lineRule="auto"/>
        <w:jc w:val="both"/>
        <w:rPr>
          <w:rFonts w:ascii="Bookman Old Style" w:hAnsi="Bookman Old Style" w:cs="Times New Roman"/>
          <w:sz w:val="20"/>
          <w:szCs w:val="20"/>
        </w:rPr>
      </w:pPr>
      <w:r w:rsidRPr="00CA4BE5">
        <w:rPr>
          <w:rFonts w:ascii="Bookman Old Style" w:hAnsi="Bookman Old Style" w:cs="Times New Roman"/>
          <w:b/>
          <w:bCs/>
          <w:sz w:val="20"/>
          <w:szCs w:val="20"/>
        </w:rPr>
        <w:t xml:space="preserve">Supplemental </w:t>
      </w:r>
      <w:r w:rsidR="00834757" w:rsidRPr="00CA4BE5">
        <w:rPr>
          <w:rFonts w:ascii="Bookman Old Style" w:hAnsi="Bookman Old Style" w:cs="Times New Roman"/>
          <w:b/>
          <w:bCs/>
          <w:sz w:val="20"/>
          <w:szCs w:val="20"/>
        </w:rPr>
        <w:t xml:space="preserve">Table </w:t>
      </w:r>
      <w:r w:rsidR="00796A79" w:rsidRPr="00CA4BE5">
        <w:rPr>
          <w:rFonts w:ascii="Bookman Old Style" w:hAnsi="Bookman Old Style" w:cs="Times New Roman"/>
          <w:b/>
          <w:bCs/>
          <w:sz w:val="20"/>
          <w:szCs w:val="20"/>
        </w:rPr>
        <w:t>1</w:t>
      </w:r>
      <w:r w:rsidR="00834757" w:rsidRPr="00CA4BE5">
        <w:rPr>
          <w:rFonts w:ascii="Bookman Old Style" w:hAnsi="Bookman Old Style" w:cs="Times New Roman"/>
          <w:b/>
          <w:bCs/>
          <w:sz w:val="20"/>
          <w:szCs w:val="20"/>
        </w:rPr>
        <w:t>:</w:t>
      </w:r>
      <w:r w:rsidR="00834757" w:rsidRPr="00CA4BE5">
        <w:rPr>
          <w:rFonts w:ascii="Bookman Old Style" w:hAnsi="Bookman Old Style" w:cs="Times New Roman"/>
          <w:sz w:val="20"/>
          <w:szCs w:val="20"/>
        </w:rPr>
        <w:t xml:space="preserve"> </w:t>
      </w:r>
      <w:r w:rsidR="00BD6D8E" w:rsidRPr="00CA4BE5">
        <w:rPr>
          <w:rFonts w:ascii="Bookman Old Style" w:hAnsi="Bookman Old Style" w:cs="Times New Roman"/>
          <w:sz w:val="20"/>
          <w:szCs w:val="20"/>
        </w:rPr>
        <w:t>S</w:t>
      </w:r>
      <w:r w:rsidR="008D0B48" w:rsidRPr="00CA4BE5">
        <w:rPr>
          <w:rFonts w:ascii="Bookman Old Style" w:hAnsi="Bookman Old Style" w:cs="Times New Roman"/>
          <w:sz w:val="20"/>
          <w:szCs w:val="20"/>
        </w:rPr>
        <w:t xml:space="preserve">tudies with </w:t>
      </w:r>
      <w:r w:rsidR="00834757" w:rsidRPr="00CA4BE5">
        <w:rPr>
          <w:rFonts w:ascii="Bookman Old Style" w:hAnsi="Bookman Old Style" w:cs="Times New Roman"/>
          <w:sz w:val="20"/>
          <w:szCs w:val="20"/>
        </w:rPr>
        <w:t xml:space="preserve">pharmacogene frequencies </w:t>
      </w:r>
      <w:r w:rsidR="008D0B48" w:rsidRPr="00CA4BE5">
        <w:rPr>
          <w:rFonts w:ascii="Bookman Old Style" w:hAnsi="Bookman Old Style" w:cs="Times New Roman"/>
          <w:sz w:val="20"/>
          <w:szCs w:val="20"/>
        </w:rPr>
        <w:t xml:space="preserve">in </w:t>
      </w:r>
      <w:r w:rsidR="00BD6D8E" w:rsidRPr="00CA4BE5">
        <w:rPr>
          <w:rFonts w:ascii="Bookman Old Style" w:hAnsi="Bookman Old Style" w:cs="Times New Roman"/>
          <w:sz w:val="20"/>
          <w:szCs w:val="20"/>
        </w:rPr>
        <w:t xml:space="preserve">random adult </w:t>
      </w:r>
      <w:r w:rsidR="008D0B48" w:rsidRPr="00CA4BE5">
        <w:rPr>
          <w:rFonts w:ascii="Bookman Old Style" w:hAnsi="Bookman Old Style" w:cs="Times New Roman"/>
          <w:sz w:val="20"/>
          <w:szCs w:val="20"/>
        </w:rPr>
        <w:t xml:space="preserve">Bangladeshi </w:t>
      </w:r>
      <w:r w:rsidR="00191474" w:rsidRPr="00CA4BE5">
        <w:rPr>
          <w:rFonts w:ascii="Bookman Old Style" w:hAnsi="Bookman Old Style" w:cs="Times New Roman"/>
          <w:sz w:val="20"/>
          <w:szCs w:val="20"/>
        </w:rPr>
        <w:t>volunteers</w:t>
      </w:r>
      <w:r w:rsidR="008D0B48" w:rsidRPr="00CA4BE5">
        <w:rPr>
          <w:rFonts w:ascii="Bookman Old Style" w:hAnsi="Bookman Old Style" w:cs="Times New Roman"/>
          <w:sz w:val="20"/>
          <w:szCs w:val="20"/>
        </w:rPr>
        <w:t>.</w:t>
      </w:r>
    </w:p>
    <w:p w14:paraId="0B83C2E0" w14:textId="77777777" w:rsidR="00FF2E9B" w:rsidRPr="00CA4BE5" w:rsidRDefault="00FF2E9B" w:rsidP="00CA2022">
      <w:pPr>
        <w:spacing w:after="0" w:line="240" w:lineRule="auto"/>
        <w:jc w:val="both"/>
        <w:rPr>
          <w:rFonts w:ascii="Bookman Old Style" w:hAnsi="Bookman Old Style" w:cs="Times New Roman"/>
          <w:sz w:val="20"/>
          <w:szCs w:val="20"/>
        </w:rPr>
      </w:pPr>
    </w:p>
    <w:tbl>
      <w:tblPr>
        <w:tblStyle w:val="PlainTable2"/>
        <w:tblW w:w="23106" w:type="dxa"/>
        <w:tblLayout w:type="fixed"/>
        <w:tblLook w:val="04A0" w:firstRow="1" w:lastRow="0" w:firstColumn="1" w:lastColumn="0" w:noHBand="0" w:noVBand="1"/>
      </w:tblPr>
      <w:tblGrid>
        <w:gridCol w:w="2296"/>
        <w:gridCol w:w="2431"/>
        <w:gridCol w:w="1532"/>
        <w:gridCol w:w="3459"/>
        <w:gridCol w:w="3323"/>
        <w:gridCol w:w="10065"/>
      </w:tblGrid>
      <w:tr w:rsidR="004D221B" w:rsidRPr="00CA4BE5" w14:paraId="06F9275A" w14:textId="77777777" w:rsidTr="00882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57BDBCC1" w14:textId="77777777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uthor (Year)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24FF20A4" w14:textId="071D45D4" w:rsidR="004D221B" w:rsidRPr="00CA4BE5" w:rsidRDefault="004D221B" w:rsidP="00CA2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Participants (n) 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6A93F5F6" w14:textId="7A681841" w:rsidR="004D221B" w:rsidRPr="00CA4BE5" w:rsidRDefault="004D221B" w:rsidP="00CA2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Gene(s) Studied 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17B89D1C" w14:textId="77777777" w:rsidR="004D221B" w:rsidRPr="00CA4BE5" w:rsidRDefault="004D221B" w:rsidP="00CA2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enotyping Method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2070073A" w14:textId="2F4E0343" w:rsidR="004D221B" w:rsidRPr="00CA4BE5" w:rsidRDefault="004D221B" w:rsidP="00CA2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enotype frequencies (%)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04D1FD90" w14:textId="0CA5A594" w:rsidR="004D221B" w:rsidRPr="00CA4BE5" w:rsidRDefault="004D221B" w:rsidP="00CA2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ic Frequencies (%)</w:t>
            </w:r>
          </w:p>
        </w:tc>
      </w:tr>
      <w:tr w:rsidR="004D221B" w:rsidRPr="00CA4BE5" w14:paraId="351E3C30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1F67575A" w14:textId="7D6AB952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Ahsan et al., 2003</w:t>
            </w:r>
            <w:r w:rsidR="00264EA3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</w:t>
            </w:r>
            <w:r w:rsidR="00264EA3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06FDE75F" w14:textId="13BA6E92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</w:t>
            </w:r>
            <w:r w:rsidR="00DC3D01" w:rsidRPr="00CA4BE5">
              <w:rPr>
                <w:rFonts w:ascii="Bookman Old Style" w:hAnsi="Bookman Old Style" w:cs="Times New Roman"/>
                <w:sz w:val="18"/>
                <w:szCs w:val="18"/>
              </w:rPr>
              <w:t>34</w:t>
            </w:r>
          </w:p>
          <w:p w14:paraId="5A8EDF40" w14:textId="090C8C0B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497AAEC5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MPO </w:t>
            </w:r>
          </w:p>
          <w:p w14:paraId="361785FF" w14:textId="03E6D4B4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AT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389D4222" w14:textId="77777777" w:rsidR="004D221B" w:rsidRPr="00CA4BE5" w:rsidRDefault="004D221B" w:rsidP="00CA202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  <w:lang w:val="en-CA" w:bidi="ar-SA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  <w:lang w:val="en-CA" w:bidi="ar-SA"/>
              </w:rPr>
              <w:t>SNP genotyping with fluorescence polarization</w:t>
            </w:r>
          </w:p>
          <w:p w14:paraId="22D989CE" w14:textId="03FEDFC2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  <w:lang w:val="en-CA" w:bidi="ar-SA"/>
              </w:rPr>
              <w:t>detection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0E885884" w14:textId="724EC18F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MPO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-463G&gt;A</w:t>
            </w:r>
          </w:p>
          <w:p w14:paraId="1FB867AB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71.1</w:t>
            </w:r>
          </w:p>
          <w:p w14:paraId="006DC8F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26.0</w:t>
            </w:r>
          </w:p>
          <w:p w14:paraId="0EC2736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2.9</w:t>
            </w:r>
          </w:p>
          <w:p w14:paraId="54D23CEA" w14:textId="3BBA8DD1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AT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-262C&gt;T</w:t>
            </w:r>
          </w:p>
          <w:p w14:paraId="2077C41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C: 69.2</w:t>
            </w:r>
          </w:p>
          <w:p w14:paraId="2DA9CDA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T: 27.9</w:t>
            </w:r>
          </w:p>
          <w:p w14:paraId="6642E40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T: 2.9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484F194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MPO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-463G&gt;A </w:t>
            </w:r>
          </w:p>
          <w:p w14:paraId="3C803963" w14:textId="2C3D5769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84.13</w:t>
            </w:r>
          </w:p>
          <w:p w14:paraId="1E264D3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15.87</w:t>
            </w:r>
          </w:p>
          <w:p w14:paraId="3333A232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AT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-262C&gt;T</w:t>
            </w:r>
          </w:p>
          <w:p w14:paraId="65737D0E" w14:textId="247EE569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: 83.17</w:t>
            </w:r>
          </w:p>
          <w:p w14:paraId="1A9173C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: 16.83</w:t>
            </w:r>
          </w:p>
          <w:p w14:paraId="59127BA5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</w:tr>
      <w:tr w:rsidR="004D221B" w:rsidRPr="00CA4BE5" w14:paraId="3A8E9E14" w14:textId="77777777" w:rsidTr="00882CC3">
        <w:trPr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63F7CFB5" w14:textId="7DB8721B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Akther et al., 2016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34E83D87" w14:textId="63D317A8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</w:t>
            </w:r>
            <w:r w:rsidR="00467D3A" w:rsidRPr="00CA4BE5">
              <w:rPr>
                <w:rFonts w:ascii="Bookman Old Style" w:hAnsi="Bookman Old Style" w:cs="Times New Roman"/>
                <w:sz w:val="18"/>
                <w:szCs w:val="18"/>
              </w:rPr>
              <w:t>88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460CDA5C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</w:t>
            </w:r>
          </w:p>
          <w:p w14:paraId="4C8D37AA" w14:textId="7A87C7E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T1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0C33A866" w14:textId="4713B879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PCR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34D0003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/GSTT1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 (+/+): 54.1</w:t>
            </w:r>
          </w:p>
          <w:p w14:paraId="2AA3EE95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/GSTT1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 (+/-): 9.2</w:t>
            </w:r>
          </w:p>
          <w:p w14:paraId="6E0485FE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/GSTT1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(-/+): 32.1</w:t>
            </w:r>
          </w:p>
          <w:p w14:paraId="3E95667F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  <w:highlight w:val="yellow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/GSTT1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(-/-): 4.6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48AA651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M1</w:t>
            </w:r>
          </w:p>
          <w:p w14:paraId="4BF55589" w14:textId="68264B4D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resent (+): 63.3</w:t>
            </w:r>
          </w:p>
          <w:p w14:paraId="1DDF405D" w14:textId="406BE82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Null (-): 36.7</w:t>
            </w:r>
          </w:p>
          <w:p w14:paraId="18B4F03A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T1</w:t>
            </w:r>
          </w:p>
          <w:p w14:paraId="70709CA3" w14:textId="55777C79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resent: 86.2</w:t>
            </w:r>
          </w:p>
          <w:p w14:paraId="0489EE7B" w14:textId="149053E9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  <w:highlight w:val="yellow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Null: 13.8</w:t>
            </w:r>
          </w:p>
        </w:tc>
      </w:tr>
      <w:tr w:rsidR="004D221B" w:rsidRPr="00CA4BE5" w14:paraId="1F9D1F48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036CB51E" w14:textId="05ABE926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Ali et al., 2008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5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7C6CEDE7" w14:textId="2EFEDB1D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141 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7F251828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HLA-A</w:t>
            </w:r>
          </w:p>
          <w:p w14:paraId="1A6B829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HLA-B</w:t>
            </w:r>
          </w:p>
          <w:p w14:paraId="79EFB07B" w14:textId="26BC21DA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HLA-DRB1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34270DF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Low-resolution single specific primer-polymerase</w:t>
            </w:r>
          </w:p>
          <w:p w14:paraId="2225FB2E" w14:textId="5950A2A9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hain reaction (SSP-PCR)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2621D32D" w14:textId="07E1C6C0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color w:val="FF0000"/>
                <w:sz w:val="18"/>
                <w:szCs w:val="18"/>
              </w:rPr>
            </w:pP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7AAF396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HLA-A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2F3A9012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(*01: 9.57, *02: 14.54, *03: 3.55, *11: 1.56, *23: 0.07, *24: 16.31, *25: 3.90,*26: 3.19,*29: 1.42, *30: 0.07, *31: 4.61, *32: 0.07, *33: 17.02,*36: 0.03, *68: 0.07, *74: 0.03)</w:t>
            </w:r>
          </w:p>
          <w:p w14:paraId="74B5C00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HLA-B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 </w:t>
            </w:r>
          </w:p>
          <w:p w14:paraId="7B95B7CB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(*05: 0.03, *07: 0.50, *08: 0.07, *13: 2.48, *15: 19.5, *18: 1.42, *27: 1.77, *35: 17.02, *37: 3.19, *38: 3.19, *39: 1.06, *40: 6.74, *41: 0.03, *44: 9.22, *46: 0.03, *51: 6.02, *52: 8.51, *53: 0.07, *55: 4.25, *57: 3.55, *58: 2.48, *67: 0.03, *73: 0.03, *75: 0.07, *78: 0.03, *81: 0.03)</w:t>
            </w:r>
          </w:p>
          <w:p w14:paraId="39B8D75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HLA-DRB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032AE4E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(*01: 1.77, *03: 4.25, *04: 10.28, *07: 21.28, *08: 0.07, *09: 0.03, *10: 5.67, *11: 2.83, *12: 11.35, *13: 4.23, *14: 6.74, *15: 29.07, *16: 1.06, *17: 0.03)</w:t>
            </w:r>
          </w:p>
        </w:tc>
      </w:tr>
      <w:tr w:rsidR="004D221B" w:rsidRPr="00CA4BE5" w14:paraId="0C79D083" w14:textId="77777777" w:rsidTr="00882CC3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69C5D610" w14:textId="7E8CEEFC" w:rsidR="004D221B" w:rsidRPr="00CA4BE5" w:rsidRDefault="004D221B" w:rsidP="00CA2022">
            <w:pPr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Aziz et al., 2019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6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65B20A8A" w14:textId="0228A98D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201 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62BB8A1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2D6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 </w:t>
            </w:r>
          </w:p>
          <w:p w14:paraId="7A4B2B18" w14:textId="2D63A4F1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3A5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7CBC8ACF" w14:textId="46EAF40B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multiplex PCR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68262860" w14:textId="370FA07F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D6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4180G&gt;C (*6) </w:t>
            </w:r>
          </w:p>
          <w:p w14:paraId="1AE7CA6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35</w:t>
            </w:r>
          </w:p>
          <w:p w14:paraId="494CE853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C: 43</w:t>
            </w:r>
          </w:p>
          <w:p w14:paraId="26798B4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C: 22</w:t>
            </w:r>
          </w:p>
          <w:p w14:paraId="08E6DE3D" w14:textId="0FEB2105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3A5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6986A&gt;G (*3) </w:t>
            </w:r>
          </w:p>
          <w:p w14:paraId="69D17924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46</w:t>
            </w:r>
          </w:p>
          <w:p w14:paraId="2421535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47</w:t>
            </w:r>
          </w:p>
          <w:p w14:paraId="2D85F9DB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7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7D00379A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D6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4180G&gt;C (*6) </w:t>
            </w:r>
          </w:p>
          <w:p w14:paraId="2FFB1C27" w14:textId="1E494C48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57</w:t>
            </w:r>
          </w:p>
          <w:p w14:paraId="4F73BE2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: 43</w:t>
            </w:r>
          </w:p>
          <w:p w14:paraId="26531B5D" w14:textId="31277256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CYP3A5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6986A&gt;G (*3)</w:t>
            </w:r>
          </w:p>
          <w:p w14:paraId="5D4D8AE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64</w:t>
            </w:r>
          </w:p>
          <w:p w14:paraId="02D6FB78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36</w:t>
            </w:r>
          </w:p>
        </w:tc>
      </w:tr>
      <w:tr w:rsidR="004D221B" w:rsidRPr="00CA4BE5" w14:paraId="6EB08967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0E7423BF" w14:textId="6095C055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Hasan et al., 2019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7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188BFFC0" w14:textId="6CFD3AAC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98 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4DDF266A" w14:textId="09DA48FF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BCA1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7886C98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5511870B" w14:textId="6BDB7D2B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ABCA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69C&gt;T</w:t>
            </w:r>
          </w:p>
          <w:p w14:paraId="65EEB44F" w14:textId="618C0E68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C: 31.63</w:t>
            </w:r>
          </w:p>
          <w:p w14:paraId="11881A3C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T: 58.16</w:t>
            </w:r>
          </w:p>
          <w:p w14:paraId="2D6339F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T: 10.21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3751DA71" w14:textId="22354A00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ABCA1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69C&gt;T</w:t>
            </w:r>
          </w:p>
          <w:p w14:paraId="52B3FEEA" w14:textId="2CF4684B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: 60.71</w:t>
            </w:r>
          </w:p>
          <w:p w14:paraId="5E4741B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: 39.29</w:t>
            </w:r>
          </w:p>
        </w:tc>
      </w:tr>
      <w:tr w:rsidR="004D221B" w:rsidRPr="00CA4BE5" w14:paraId="4BEDBA96" w14:textId="77777777" w:rsidTr="00882CC3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05942DA8" w14:textId="1F6149D7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Hosen et al., 2015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8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20A8359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40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701D889F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NAT2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3909A0AC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296BC971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  <w:p w14:paraId="6EB6CC84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  <w:p w14:paraId="4165B084" w14:textId="223AE255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4F78F33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NAT2</w:t>
            </w:r>
          </w:p>
          <w:p w14:paraId="0B4D9336" w14:textId="60868DBF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M1: 20.4</w:t>
            </w:r>
          </w:p>
          <w:p w14:paraId="24F8D4D8" w14:textId="4890AA8D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M2: 32.0</w:t>
            </w:r>
          </w:p>
          <w:p w14:paraId="06998E1E" w14:textId="337D5AAB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color w:val="FF0000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M3: 18.9</w:t>
            </w:r>
          </w:p>
        </w:tc>
      </w:tr>
      <w:tr w:rsidR="004D221B" w:rsidRPr="00CA4BE5" w14:paraId="0E9BBF3F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7A1BF457" w14:textId="6601A34D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Islam et al., 2013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9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1D79A45F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16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644DD987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2A6</w:t>
            </w:r>
          </w:p>
          <w:p w14:paraId="0ED3207F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1A1</w:t>
            </w:r>
          </w:p>
          <w:p w14:paraId="5EA3803D" w14:textId="08826E6E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HRNA5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3DAB48FC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6F1BCD67" w14:textId="1AB05C86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1A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4646903</w:t>
            </w:r>
          </w:p>
          <w:p w14:paraId="18A3CAC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T: 59.48</w:t>
            </w:r>
          </w:p>
          <w:p w14:paraId="5EA7E0FB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C: 32.76</w:t>
            </w:r>
          </w:p>
          <w:p w14:paraId="696ED41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C: 7.76</w:t>
            </w:r>
          </w:p>
          <w:p w14:paraId="5BCBB7E5" w14:textId="759AC770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1A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1048943</w:t>
            </w:r>
          </w:p>
          <w:p w14:paraId="315AACD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71.55</w:t>
            </w:r>
          </w:p>
          <w:p w14:paraId="7EA5E6C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G: 25.86</w:t>
            </w:r>
          </w:p>
          <w:p w14:paraId="3D947535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2.59</w:t>
            </w:r>
          </w:p>
          <w:p w14:paraId="3DFF52E6" w14:textId="0CC65676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A6 (*1B1 and *4)</w:t>
            </w:r>
          </w:p>
          <w:p w14:paraId="071C0D16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A/1A: 35.34</w:t>
            </w:r>
          </w:p>
          <w:p w14:paraId="5A2EBC1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A/1B1: 31.03</w:t>
            </w:r>
          </w:p>
          <w:p w14:paraId="4DF19F0F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B1/1B1: 14.66</w:t>
            </w:r>
          </w:p>
          <w:p w14:paraId="496FD5D8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A/4: 6.90</w:t>
            </w:r>
          </w:p>
          <w:p w14:paraId="626B9FA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B1/4: 8.62</w:t>
            </w:r>
          </w:p>
          <w:p w14:paraId="55D9926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4/4: 3.45</w:t>
            </w:r>
          </w:p>
          <w:p w14:paraId="16D1679C" w14:textId="6006FFCB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HRNA5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16969968</w:t>
            </w:r>
          </w:p>
          <w:p w14:paraId="7A80936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62.07</w:t>
            </w:r>
          </w:p>
          <w:p w14:paraId="31A2C38F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G: 34.48</w:t>
            </w:r>
          </w:p>
          <w:p w14:paraId="4C351E3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3.45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2CD3FE17" w14:textId="1A24D348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CYP1A1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4646903</w:t>
            </w:r>
          </w:p>
          <w:p w14:paraId="5BC78C5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: 75.9</w:t>
            </w:r>
          </w:p>
          <w:p w14:paraId="116023E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: 24.1</w:t>
            </w:r>
          </w:p>
          <w:p w14:paraId="304EFCA9" w14:textId="0343CA0E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CYP1A1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1048943</w:t>
            </w:r>
          </w:p>
          <w:p w14:paraId="613FB6C2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84.5</w:t>
            </w:r>
          </w:p>
          <w:p w14:paraId="645328BC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15.5</w:t>
            </w:r>
          </w:p>
          <w:p w14:paraId="33A5E982" w14:textId="07C53AAC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A6 (*1B1 and *4)</w:t>
            </w:r>
          </w:p>
          <w:p w14:paraId="7EFBE1A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/1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  <w:vertAlign w:val="superscript"/>
              </w:rPr>
              <w:t>†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: 81.03</w:t>
            </w:r>
          </w:p>
          <w:p w14:paraId="200C1A0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/4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  <w:vertAlign w:val="superscript"/>
              </w:rPr>
              <w:t>‡</w:t>
            </w: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+4/4: 18.97</w:t>
            </w:r>
          </w:p>
          <w:p w14:paraId="0B4E98DE" w14:textId="28E00B69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CHRNA5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16969968</w:t>
            </w:r>
          </w:p>
          <w:p w14:paraId="614B43D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79.3</w:t>
            </w:r>
          </w:p>
          <w:p w14:paraId="1F760B4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20.7</w:t>
            </w:r>
          </w:p>
        </w:tc>
      </w:tr>
      <w:tr w:rsidR="004D221B" w:rsidRPr="00CA4BE5" w14:paraId="207B5FD2" w14:textId="77777777" w:rsidTr="00882CC3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0804918E" w14:textId="5006116F" w:rsidR="004D221B" w:rsidRPr="00CA4BE5" w:rsidRDefault="004D221B" w:rsidP="00CA2022">
            <w:pPr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lastRenderedPageBreak/>
              <w:t>Islam et al., 2018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0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3250BADF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25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5E1DBF06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SLC22A2 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560FA6CE" w14:textId="708EB910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PCR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7EB2B718" w14:textId="30B79659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SLC22A2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316019</w:t>
            </w:r>
          </w:p>
          <w:p w14:paraId="317F1D61" w14:textId="2E5E9CD1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76</w:t>
            </w:r>
          </w:p>
          <w:p w14:paraId="7496E555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T: 20.80</w:t>
            </w:r>
          </w:p>
          <w:p w14:paraId="5BE8D893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T: 3.20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406B080B" w14:textId="29169914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SLC22A2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316019</w:t>
            </w:r>
          </w:p>
          <w:p w14:paraId="0EC9726C" w14:textId="2B9CFB8D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86</w:t>
            </w:r>
          </w:p>
          <w:p w14:paraId="613745B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: 14</w:t>
            </w:r>
          </w:p>
        </w:tc>
      </w:tr>
      <w:tr w:rsidR="00E32145" w:rsidRPr="00CA4BE5" w14:paraId="208C86F3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695CD5B" w14:textId="53E61D67" w:rsidR="00CC3E81" w:rsidRPr="00CA4BE5" w:rsidRDefault="00CC3E81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Islam et al., 2021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2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3BF3D6A7" w14:textId="742AA714" w:rsidR="00CC3E81" w:rsidRPr="00CA4BE5" w:rsidRDefault="00CC3E81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000 patients with cardiovascular diseases who underwent PCI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47EA029" w14:textId="1451F23A" w:rsidR="00CC3E81" w:rsidRPr="00CA4BE5" w:rsidRDefault="00CC3E81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2C19 ITGB3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8D2F00D" w14:textId="7F0C57CF" w:rsidR="00CC3E81" w:rsidRPr="00CA4BE5" w:rsidRDefault="00CC3E81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etra-primer ARMS-PCR and 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3626880" w14:textId="7DFA87FF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*2</w:t>
            </w:r>
          </w:p>
          <w:p w14:paraId="414FAF86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35.9</w:t>
            </w:r>
          </w:p>
          <w:p w14:paraId="290D7AED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47.2</w:t>
            </w:r>
          </w:p>
          <w:p w14:paraId="0531A85F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16.9</w:t>
            </w:r>
          </w:p>
          <w:p w14:paraId="5D1508EB" w14:textId="0F404510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*17</w:t>
            </w:r>
          </w:p>
          <w:p w14:paraId="0B04195C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C: 77.3</w:t>
            </w:r>
          </w:p>
          <w:p w14:paraId="374D86CF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T: 20.4</w:t>
            </w:r>
          </w:p>
          <w:p w14:paraId="3439895E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T: 2.3</w:t>
            </w:r>
          </w:p>
          <w:p w14:paraId="1E57B0A5" w14:textId="42DA2D02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ITGB3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5918</w:t>
            </w:r>
          </w:p>
          <w:p w14:paraId="25206716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lA1/A1: 84.1</w:t>
            </w:r>
          </w:p>
          <w:p w14:paraId="671F72DC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lA1/A2: 15.6</w:t>
            </w:r>
          </w:p>
          <w:p w14:paraId="2F50148A" w14:textId="3C8640C8" w:rsidR="00CC3E81" w:rsidRPr="00CA4BE5" w:rsidRDefault="00CC3E81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lA2/A2: 0.3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57010DA" w14:textId="2FA6415E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*2</w:t>
            </w:r>
          </w:p>
          <w:p w14:paraId="374326A8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59.5</w:t>
            </w:r>
          </w:p>
          <w:p w14:paraId="262EBBFF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40.5</w:t>
            </w:r>
          </w:p>
          <w:p w14:paraId="69EEEB9E" w14:textId="182682BA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*17</w:t>
            </w:r>
          </w:p>
          <w:p w14:paraId="0DD1FF44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C: 87.5</w:t>
            </w:r>
          </w:p>
          <w:p w14:paraId="4C3A98A3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: 12.5</w:t>
            </w:r>
          </w:p>
          <w:p w14:paraId="7EFE833F" w14:textId="03A09754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ITGB3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rs5918</w:t>
            </w:r>
          </w:p>
          <w:p w14:paraId="04FE0685" w14:textId="77777777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lA1: 91.9</w:t>
            </w:r>
          </w:p>
          <w:p w14:paraId="55946489" w14:textId="30ED8F69" w:rsidR="00CC3E81" w:rsidRPr="00CA4BE5" w:rsidRDefault="00CC3E81" w:rsidP="00CA202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lA2: 8.1</w:t>
            </w:r>
          </w:p>
          <w:p w14:paraId="2E30C89A" w14:textId="747E7633" w:rsidR="00CC3E81" w:rsidRPr="00CA4BE5" w:rsidRDefault="00CC3E81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</w:p>
        </w:tc>
      </w:tr>
      <w:tr w:rsidR="004D221B" w:rsidRPr="00CA4BE5" w14:paraId="5B42BEFD" w14:textId="77777777" w:rsidTr="00882CC3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3817ADF1" w14:textId="0E995085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Jahan et al., 2019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1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7F78C84B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49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57A8EBF7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TLR4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44975765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7D00A444" w14:textId="09DDFBB0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TLR4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Asp299Gly </w:t>
            </w:r>
          </w:p>
          <w:p w14:paraId="1CAAB818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sp299Asp: 83.2</w:t>
            </w:r>
          </w:p>
          <w:p w14:paraId="5C654011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sp299Gly:16.8</w:t>
            </w:r>
          </w:p>
          <w:p w14:paraId="3357B3BA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ly299Gly: 0</w:t>
            </w:r>
          </w:p>
          <w:p w14:paraId="4696C175" w14:textId="2A23A694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TLR4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Thr399Ile</w:t>
            </w:r>
          </w:p>
          <w:p w14:paraId="20888C02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hr399Thr: 82.6</w:t>
            </w:r>
          </w:p>
          <w:p w14:paraId="316FEEC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hr399Ile: 17.4</w:t>
            </w:r>
          </w:p>
          <w:p w14:paraId="2E28687E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Ile399Ile: 0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5F3D6A96" w14:textId="3738680D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TLR4</w:t>
            </w: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Asp299Gly </w:t>
            </w:r>
          </w:p>
          <w:p w14:paraId="522EDAE7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sp: 91.6</w:t>
            </w:r>
          </w:p>
          <w:p w14:paraId="6A90A4A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proofErr w:type="spellStart"/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ly</w:t>
            </w:r>
            <w:proofErr w:type="spellEnd"/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: 8.4</w:t>
            </w:r>
          </w:p>
          <w:p w14:paraId="4A09D1F1" w14:textId="3ED3AF85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TLR4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Thr399Ile</w:t>
            </w:r>
          </w:p>
          <w:p w14:paraId="75C7EFA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proofErr w:type="spellStart"/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hr</w:t>
            </w:r>
            <w:proofErr w:type="spellEnd"/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: 91.3</w:t>
            </w:r>
          </w:p>
          <w:p w14:paraId="1240CE9B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Ile: 8.7</w:t>
            </w:r>
          </w:p>
        </w:tc>
      </w:tr>
      <w:tr w:rsidR="004D221B" w:rsidRPr="00CA4BE5" w14:paraId="78CFE5E9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2AA5CFF8" w14:textId="26C58E9D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Khan et al., 2020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2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362831B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81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3F07098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MTHFR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64001813" w14:textId="4B21A9E5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PCR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3D1506DF" w14:textId="61B7815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MTHFR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G677A</w:t>
            </w:r>
          </w:p>
          <w:p w14:paraId="72A86CFD" w14:textId="73F5F06A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71.8</w:t>
            </w:r>
          </w:p>
          <w:p w14:paraId="426A08D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28.2</w:t>
            </w:r>
          </w:p>
          <w:p w14:paraId="78E10AC5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0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51236F27" w14:textId="661BE188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MTHFR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G677A</w:t>
            </w:r>
          </w:p>
          <w:p w14:paraId="6C672764" w14:textId="02855BE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85.6</w:t>
            </w:r>
          </w:p>
          <w:p w14:paraId="4C5F230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14.4</w:t>
            </w:r>
          </w:p>
        </w:tc>
      </w:tr>
      <w:tr w:rsidR="004D221B" w:rsidRPr="00CA4BE5" w14:paraId="42994585" w14:textId="77777777" w:rsidTr="00882CC3">
        <w:trPr>
          <w:trHeight w:val="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5AB40D16" w14:textId="19F9A82A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McCarty et al., 2007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3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4866DF21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600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4885099F" w14:textId="1F78938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T1</w:t>
            </w:r>
          </w:p>
          <w:p w14:paraId="6FC07835" w14:textId="62D0318F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M1</w:t>
            </w:r>
          </w:p>
          <w:p w14:paraId="401FB7B7" w14:textId="680A36CE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GSTP1</w:t>
            </w:r>
          </w:p>
          <w:p w14:paraId="2D8AE289" w14:textId="3BEA1D73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51063E92" w14:textId="6AE5605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Multiplex PCR 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6FDFF1F6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P1</w:t>
            </w:r>
          </w:p>
          <w:p w14:paraId="7D525237" w14:textId="1D81DBA1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53.60</w:t>
            </w:r>
          </w:p>
          <w:p w14:paraId="5A28FEE4" w14:textId="009ECCE1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G: 40.30</w:t>
            </w:r>
          </w:p>
          <w:p w14:paraId="71C754DB" w14:textId="5A0C4585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6.10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3590A947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T1</w:t>
            </w:r>
          </w:p>
          <w:p w14:paraId="09BAD453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Null: 18.80</w:t>
            </w:r>
          </w:p>
          <w:p w14:paraId="5F702B39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Wildtype: 81.20</w:t>
            </w:r>
          </w:p>
          <w:p w14:paraId="6D3716F3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M1</w:t>
            </w:r>
          </w:p>
          <w:p w14:paraId="75786208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Null: 41</w:t>
            </w:r>
          </w:p>
          <w:p w14:paraId="3D786100" w14:textId="77777777" w:rsidR="004D221B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Wildtype: 59</w:t>
            </w:r>
          </w:p>
          <w:p w14:paraId="648A998D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GSTP1</w:t>
            </w:r>
          </w:p>
          <w:p w14:paraId="3431B12E" w14:textId="77777777" w:rsidR="00A52736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72.57</w:t>
            </w:r>
          </w:p>
          <w:p w14:paraId="5F8D1631" w14:textId="1E4342BF" w:rsidR="00E73760" w:rsidRPr="00CA4BE5" w:rsidRDefault="00A52736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27.43</w:t>
            </w:r>
          </w:p>
        </w:tc>
      </w:tr>
      <w:tr w:rsidR="004D221B" w:rsidRPr="00CA4BE5" w14:paraId="2DA1A03E" w14:textId="77777777" w:rsidTr="00882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0D0CD27E" w14:textId="5037D2D3" w:rsidR="004D221B" w:rsidRPr="00CA4BE5" w:rsidRDefault="004D221B" w:rsidP="00CA2022">
            <w:pPr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proofErr w:type="spellStart"/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Montazid</w:t>
            </w:r>
            <w:proofErr w:type="spellEnd"/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et al., 2021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100F5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3FF3D0B7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673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079AC50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YP2C19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150A524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PCR and</w:t>
            </w:r>
          </w:p>
          <w:p w14:paraId="1E45D084" w14:textId="48038FDD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Targeted DNA sequencing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761A0733" w14:textId="329BA334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</w:p>
          <w:p w14:paraId="775D1C5C" w14:textId="29C7EE9F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/*1: 16.20</w:t>
            </w:r>
          </w:p>
          <w:p w14:paraId="4A15EF68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/*2: 52.90</w:t>
            </w:r>
          </w:p>
          <w:p w14:paraId="468E3788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/*3: 0.15</w:t>
            </w:r>
          </w:p>
          <w:p w14:paraId="58F5329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/*4: 0.45</w:t>
            </w:r>
          </w:p>
          <w:p w14:paraId="51A206E5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/*17: 13.97</w:t>
            </w:r>
          </w:p>
          <w:p w14:paraId="4FEF62B2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2: 0.89</w:t>
            </w:r>
          </w:p>
          <w:p w14:paraId="2DAA28E6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4: 0.15</w:t>
            </w:r>
          </w:p>
          <w:p w14:paraId="73EFB80C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4/*17: 0.15</w:t>
            </w:r>
          </w:p>
          <w:p w14:paraId="4E74A2EA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17: 13.08</w:t>
            </w:r>
          </w:p>
          <w:p w14:paraId="6B9ABCE7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17/*17: 0.45</w:t>
            </w:r>
          </w:p>
          <w:p w14:paraId="2A4DD837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/*2/*17/*17: 0.15</w:t>
            </w:r>
          </w:p>
          <w:p w14:paraId="076C77D9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3/*17: 0.15</w:t>
            </w:r>
          </w:p>
          <w:p w14:paraId="673E6658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7/*17: 1.34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427C0741" w14:textId="7E918879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CYP2C19</w:t>
            </w:r>
          </w:p>
          <w:p w14:paraId="5FE925BE" w14:textId="17D0DB5C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1: 49.9</w:t>
            </w:r>
          </w:p>
          <w:p w14:paraId="0E59D9D2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2: 34.4</w:t>
            </w:r>
          </w:p>
          <w:p w14:paraId="2806011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3: 0.1</w:t>
            </w:r>
          </w:p>
          <w:p w14:paraId="0963B05C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4: 0.4</w:t>
            </w:r>
          </w:p>
          <w:p w14:paraId="5071825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color w:val="FF0000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 xml:space="preserve">*17: 15.6 </w:t>
            </w:r>
          </w:p>
        </w:tc>
      </w:tr>
      <w:tr w:rsidR="004D221B" w:rsidRPr="00CA4BE5" w14:paraId="01AC2495" w14:textId="77777777" w:rsidTr="00FF2E9B">
        <w:trPr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2C8D2831" w14:textId="6D816728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Ng et al., 2014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5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3E4BA615" w14:textId="0AD89562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49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772F5C0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NAT2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0C0E36E2" w14:textId="34EDA462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185C465C" w14:textId="603C4011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641BEC61" w14:textId="73FE27B0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NAT2</w:t>
            </w:r>
          </w:p>
          <w:p w14:paraId="2703EB20" w14:textId="19903CFB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4: 21.0</w:t>
            </w:r>
          </w:p>
          <w:p w14:paraId="5C5FEAD6" w14:textId="732D515A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5: 25.0</w:t>
            </w:r>
          </w:p>
          <w:p w14:paraId="66C10721" w14:textId="13EE04D4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6: 41.0</w:t>
            </w:r>
          </w:p>
          <w:p w14:paraId="163B72B4" w14:textId="752F39D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  <w:highlight w:val="yellow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*7: 13.0</w:t>
            </w:r>
          </w:p>
        </w:tc>
      </w:tr>
      <w:tr w:rsidR="004D221B" w:rsidRPr="00CA4BE5" w14:paraId="2518330A" w14:textId="77777777" w:rsidTr="00FF2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44041CA7" w14:textId="67E36BCB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Sonia et al., 2021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6</w:t>
            </w:r>
            <w:r w:rsidR="0031780C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6CCC192B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75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4474B47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OMT</w:t>
            </w:r>
          </w:p>
          <w:p w14:paraId="6CEE8A0B" w14:textId="5648DDE0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DRD4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32ECB8A8" w14:textId="1EE0CB0B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llele-specific PCR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3E74E218" w14:textId="7320C6EF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COMT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Val158Met</w:t>
            </w:r>
          </w:p>
          <w:p w14:paraId="25127D20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Val/Val: 44.6</w:t>
            </w:r>
          </w:p>
          <w:p w14:paraId="5156F64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Val/Met: 34.3</w:t>
            </w:r>
          </w:p>
          <w:p w14:paraId="103246A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Met/Met: 21.1</w:t>
            </w:r>
          </w:p>
          <w:p w14:paraId="73CE289F" w14:textId="2E0A4436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 xml:space="preserve">DRD4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120bp VNTR</w:t>
            </w:r>
          </w:p>
          <w:p w14:paraId="46F94A6E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20 bp/120 bp: 14.2</w:t>
            </w:r>
          </w:p>
          <w:p w14:paraId="64A942BD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20 bp/240 bp: 38.8</w:t>
            </w:r>
          </w:p>
          <w:p w14:paraId="4C72324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lastRenderedPageBreak/>
              <w:t>240 bp/240 bp: 47.0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53FF19DE" w14:textId="61B078B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lastRenderedPageBreak/>
              <w:t xml:space="preserve">COMT 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>Val158Met</w:t>
            </w:r>
          </w:p>
          <w:p w14:paraId="7C903834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Val (G): 55.5</w:t>
            </w:r>
          </w:p>
          <w:p w14:paraId="43C92BEF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Met (A): 44.5</w:t>
            </w:r>
          </w:p>
          <w:p w14:paraId="17A75235" w14:textId="27A285B3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DRD4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120bp VNTR</w:t>
            </w:r>
          </w:p>
          <w:p w14:paraId="090981B1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120 bp: 33.6</w:t>
            </w:r>
          </w:p>
          <w:p w14:paraId="4CC10CE3" w14:textId="77777777" w:rsidR="004D221B" w:rsidRPr="00CA4BE5" w:rsidRDefault="004D221B" w:rsidP="00CA20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240 bp: 66.4</w:t>
            </w:r>
          </w:p>
        </w:tc>
      </w:tr>
      <w:tr w:rsidR="004D221B" w:rsidRPr="00CA4BE5" w14:paraId="6A875549" w14:textId="77777777" w:rsidTr="00FF2E9B">
        <w:trPr>
          <w:trHeight w:val="1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tcBorders>
              <w:top w:val="single" w:sz="12" w:space="0" w:color="auto"/>
              <w:bottom w:val="single" w:sz="12" w:space="0" w:color="auto"/>
            </w:tcBorders>
          </w:tcPr>
          <w:p w14:paraId="2C6AC08E" w14:textId="2A483466" w:rsidR="004D221B" w:rsidRPr="00CA4BE5" w:rsidRDefault="004D221B" w:rsidP="00CA2022">
            <w:pPr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Tasnim et al., 2017</w:t>
            </w:r>
            <w:r w:rsidR="00EC54AF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[</w:t>
            </w:r>
            <w:r w:rsidR="00FF2E9B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47</w:t>
            </w:r>
            <w:r w:rsidR="00EC54AF" w:rsidRPr="00CA4BE5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2431" w:type="dxa"/>
            <w:tcBorders>
              <w:top w:val="single" w:sz="12" w:space="0" w:color="auto"/>
              <w:bottom w:val="single" w:sz="12" w:space="0" w:color="auto"/>
            </w:tcBorders>
          </w:tcPr>
          <w:p w14:paraId="1669CAB9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242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</w:tcPr>
          <w:p w14:paraId="50FF5191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SULT1A1</w:t>
            </w:r>
          </w:p>
          <w:p w14:paraId="7392EB74" w14:textId="3FAC532A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XRCC1</w:t>
            </w:r>
          </w:p>
        </w:tc>
        <w:tc>
          <w:tcPr>
            <w:tcW w:w="3459" w:type="dxa"/>
            <w:tcBorders>
              <w:top w:val="single" w:sz="12" w:space="0" w:color="auto"/>
              <w:bottom w:val="single" w:sz="12" w:space="0" w:color="auto"/>
            </w:tcBorders>
          </w:tcPr>
          <w:p w14:paraId="7FDFDD7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PCR-RFLP</w:t>
            </w:r>
          </w:p>
        </w:tc>
        <w:tc>
          <w:tcPr>
            <w:tcW w:w="3323" w:type="dxa"/>
            <w:tcBorders>
              <w:top w:val="single" w:sz="12" w:space="0" w:color="auto"/>
              <w:bottom w:val="single" w:sz="12" w:space="0" w:color="auto"/>
            </w:tcBorders>
          </w:tcPr>
          <w:p w14:paraId="4A3F0A9F" w14:textId="3D8F59B8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SULT1A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9282861</w:t>
            </w:r>
          </w:p>
          <w:p w14:paraId="6F875631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51.24</w:t>
            </w:r>
          </w:p>
          <w:p w14:paraId="36028D3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25.62</w:t>
            </w:r>
          </w:p>
          <w:p w14:paraId="1AF12552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23.14</w:t>
            </w:r>
          </w:p>
          <w:p w14:paraId="30316B32" w14:textId="016C5DEF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XRCC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25487</w:t>
            </w:r>
          </w:p>
          <w:p w14:paraId="72EA1DA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G: 56.61</w:t>
            </w:r>
          </w:p>
          <w:p w14:paraId="1A815EC0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A: 28.51</w:t>
            </w:r>
          </w:p>
          <w:p w14:paraId="701CAA9D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A: 14.88</w:t>
            </w:r>
          </w:p>
        </w:tc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</w:tcPr>
          <w:p w14:paraId="64098547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SULT1A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9282861</w:t>
            </w:r>
          </w:p>
          <w:p w14:paraId="65F042F1" w14:textId="56CBD079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64.05</w:t>
            </w:r>
          </w:p>
          <w:p w14:paraId="4D45064B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35.95</w:t>
            </w:r>
          </w:p>
          <w:p w14:paraId="3CCEEF8F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b/>
                <w:bCs/>
                <w:i/>
                <w:iCs/>
                <w:sz w:val="18"/>
                <w:szCs w:val="18"/>
              </w:rPr>
              <w:t>XRCC1</w:t>
            </w:r>
            <w:r w:rsidRPr="00CA4BE5">
              <w:rPr>
                <w:rFonts w:ascii="Bookman Old Style" w:hAnsi="Bookman Old Style" w:cs="Times New Roman"/>
                <w:b/>
                <w:bCs/>
                <w:sz w:val="18"/>
                <w:szCs w:val="18"/>
              </w:rPr>
              <w:t xml:space="preserve"> rs25487</w:t>
            </w:r>
          </w:p>
          <w:p w14:paraId="23864FE3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G: 70.87</w:t>
            </w:r>
          </w:p>
          <w:p w14:paraId="72B37B1F" w14:textId="77777777" w:rsidR="004D221B" w:rsidRPr="00CA4BE5" w:rsidRDefault="004D221B" w:rsidP="00CA2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4BE5">
              <w:rPr>
                <w:rFonts w:ascii="Bookman Old Style" w:hAnsi="Bookman Old Style" w:cs="Times New Roman"/>
                <w:sz w:val="18"/>
                <w:szCs w:val="18"/>
              </w:rPr>
              <w:t>A: 29.13</w:t>
            </w:r>
          </w:p>
        </w:tc>
      </w:tr>
    </w:tbl>
    <w:p w14:paraId="64DFC9A1" w14:textId="641B4996" w:rsidR="00834757" w:rsidRPr="00CA4BE5" w:rsidRDefault="00EF586B" w:rsidP="00CA2022">
      <w:pPr>
        <w:spacing w:after="0" w:line="240" w:lineRule="auto"/>
        <w:jc w:val="both"/>
        <w:rPr>
          <w:rFonts w:ascii="Bookman Old Style" w:hAnsi="Bookman Old Style" w:cs="Times New Roman"/>
          <w:sz w:val="18"/>
          <w:szCs w:val="18"/>
        </w:rPr>
      </w:pPr>
      <w:bookmarkStart w:id="0" w:name="_Hlk118061792"/>
      <w:r w:rsidRPr="00CA4BE5">
        <w:rPr>
          <w:rFonts w:ascii="Bookman Old Style" w:hAnsi="Bookman Old Style" w:cs="Times New Roman"/>
          <w:b/>
          <w:bCs/>
          <w:i/>
          <w:iCs/>
          <w:sz w:val="18"/>
          <w:szCs w:val="18"/>
        </w:rPr>
        <w:t>Abbreviations: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 xml:space="preserve"> </w:t>
      </w:r>
      <w:bookmarkEnd w:id="0"/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ABCA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ATP binding cassette subfamily A member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proofErr w:type="spellStart"/>
      <w:r w:rsidRPr="00CA4BE5">
        <w:rPr>
          <w:rFonts w:ascii="Bookman Old Style" w:hAnsi="Bookman Old Style" w:cs="Times New Roman"/>
          <w:i/>
          <w:iCs/>
          <w:sz w:val="18"/>
          <w:szCs w:val="18"/>
        </w:rPr>
        <w:t>ApoE</w:t>
      </w:r>
      <w:proofErr w:type="spellEnd"/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Pr="00CA4BE5">
        <w:rPr>
          <w:rFonts w:ascii="Bookman Old Style" w:hAnsi="Bookman Old Style" w:cs="Times New Roman"/>
          <w:sz w:val="18"/>
          <w:szCs w:val="18"/>
        </w:rPr>
        <w:t>A</w:t>
      </w:r>
      <w:r w:rsidR="00834757" w:rsidRPr="00CA4BE5">
        <w:rPr>
          <w:rFonts w:ascii="Bookman Old Style" w:hAnsi="Bookman Old Style" w:cs="Times New Roman"/>
          <w:sz w:val="18"/>
          <w:szCs w:val="18"/>
        </w:rPr>
        <w:t>polipoprotein E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AT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Catalase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CHRNA5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Cholinergic receptor nicotinic alpha 5 subunit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COMT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Catechol-O-methyltransferase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CYP1A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Cytochrome P450 1A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Cytochrome P450 2A6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DRD4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Dopamine receptor D4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Glutathione S-transferase mu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GSTP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Glutathione S-transferase pi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Glutathione S-transferase theta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HLA-A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Major histocompatibility complex, class I, A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HLA-B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Major histocompatibility complex, class I, B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HLA-DRB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Major histocompatibility complex, class II, DR beta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2513F5" w:rsidRPr="00CA4BE5">
        <w:rPr>
          <w:rFonts w:ascii="Bookman Old Style" w:hAnsi="Bookman Old Style" w:cs="Times New Roman"/>
          <w:i/>
          <w:iCs/>
          <w:sz w:val="18"/>
          <w:szCs w:val="18"/>
        </w:rPr>
        <w:t>ITGB3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2513F5" w:rsidRPr="00CA4BE5">
        <w:rPr>
          <w:rFonts w:ascii="Bookman Old Style" w:hAnsi="Bookman Old Style" w:cs="Times New Roman"/>
          <w:sz w:val="18"/>
          <w:szCs w:val="18"/>
        </w:rPr>
        <w:t>Integrin Subunit Beta 3 (</w:t>
      </w:r>
      <w:r w:rsidR="00CA2022" w:rsidRPr="00CA4BE5">
        <w:rPr>
          <w:rFonts w:ascii="Bookman Old Style" w:hAnsi="Bookman Old Style" w:cs="Times New Roman"/>
          <w:sz w:val="18"/>
          <w:szCs w:val="18"/>
        </w:rPr>
        <w:t>p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latelet </w:t>
      </w:r>
      <w:r w:rsidR="00CA2022" w:rsidRPr="00CA4BE5">
        <w:rPr>
          <w:rFonts w:ascii="Bookman Old Style" w:hAnsi="Bookman Old Style" w:cs="Times New Roman"/>
          <w:sz w:val="18"/>
          <w:szCs w:val="18"/>
        </w:rPr>
        <w:t>g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lycoprotein IIIa)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MPO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Myeloperoxidase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MTHFR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Methylenetetrahydrofolate reductase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NAT2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N-acetyltransferase 2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13BD1" w:rsidRPr="00CA4BE5">
        <w:rPr>
          <w:rFonts w:ascii="Bookman Old Style" w:hAnsi="Bookman Old Style" w:cs="Times New Roman"/>
          <w:sz w:val="18"/>
          <w:szCs w:val="18"/>
        </w:rPr>
        <w:t>PCI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13BD1" w:rsidRPr="00CA4BE5">
        <w:rPr>
          <w:rFonts w:ascii="Bookman Old Style" w:hAnsi="Bookman Old Style" w:cs="Times New Roman"/>
          <w:sz w:val="18"/>
          <w:szCs w:val="18"/>
        </w:rPr>
        <w:t xml:space="preserve">Percutaneous coronary intervention;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PCR-RFLP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 xml:space="preserve">Polymerase 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chain reaction-restriction fragment length polymorphism; </w:t>
      </w:r>
      <w:r w:rsidR="002513F5" w:rsidRPr="00CA4BE5">
        <w:rPr>
          <w:rFonts w:ascii="Bookman Old Style" w:hAnsi="Bookman Old Style" w:cs="Times New Roman"/>
          <w:sz w:val="18"/>
          <w:szCs w:val="18"/>
        </w:rPr>
        <w:t>PIA1/A2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Platelet </w:t>
      </w:r>
      <w:r w:rsidR="00CA2022" w:rsidRPr="00CA4BE5">
        <w:rPr>
          <w:rFonts w:ascii="Bookman Old Style" w:hAnsi="Bookman Old Style" w:cs="Times New Roman"/>
          <w:sz w:val="18"/>
          <w:szCs w:val="18"/>
        </w:rPr>
        <w:t>g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lycoprotein IIIa </w:t>
      </w:r>
      <w:r w:rsidR="00CA2022" w:rsidRPr="00CA4BE5">
        <w:rPr>
          <w:rFonts w:ascii="Bookman Old Style" w:hAnsi="Bookman Old Style" w:cs="Times New Roman"/>
          <w:sz w:val="18"/>
          <w:szCs w:val="18"/>
        </w:rPr>
        <w:t>r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eceptor </w:t>
      </w:r>
      <w:r w:rsidR="00CA2022" w:rsidRPr="00CA4BE5">
        <w:rPr>
          <w:rFonts w:ascii="Bookman Old Style" w:hAnsi="Bookman Old Style" w:cs="Times New Roman"/>
          <w:sz w:val="18"/>
          <w:szCs w:val="18"/>
        </w:rPr>
        <w:t>p</w:t>
      </w:r>
      <w:r w:rsidR="002513F5" w:rsidRPr="00CA4BE5">
        <w:rPr>
          <w:rFonts w:ascii="Bookman Old Style" w:hAnsi="Bookman Old Style" w:cs="Times New Roman"/>
          <w:sz w:val="18"/>
          <w:szCs w:val="18"/>
        </w:rPr>
        <w:t xml:space="preserve">olymorphism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SULT1A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Sulfotransferase family 1A member 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TLR4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4A4E3A" w:rsidRPr="00CA4BE5">
        <w:rPr>
          <w:rFonts w:ascii="Bookman Old Style" w:hAnsi="Bookman Old Style" w:cs="Times New Roman"/>
          <w:sz w:val="18"/>
          <w:szCs w:val="18"/>
        </w:rPr>
        <w:t>Toll-like</w:t>
      </w:r>
      <w:r w:rsidR="00834757" w:rsidRPr="00CA4BE5">
        <w:rPr>
          <w:rFonts w:ascii="Bookman Old Style" w:hAnsi="Bookman Old Style" w:cs="Times New Roman"/>
          <w:sz w:val="18"/>
          <w:szCs w:val="18"/>
        </w:rPr>
        <w:t xml:space="preserve"> receptor 4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; </w:t>
      </w:r>
      <w:r w:rsidR="00834757" w:rsidRPr="00CA4BE5">
        <w:rPr>
          <w:rFonts w:ascii="Bookman Old Style" w:hAnsi="Bookman Old Style" w:cs="Times New Roman"/>
          <w:i/>
          <w:iCs/>
          <w:sz w:val="18"/>
          <w:szCs w:val="18"/>
        </w:rPr>
        <w:t>XRCC1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, </w:t>
      </w:r>
      <w:r w:rsidR="00834757" w:rsidRPr="00CA4BE5">
        <w:rPr>
          <w:rFonts w:ascii="Bookman Old Style" w:hAnsi="Bookman Old Style" w:cs="Times New Roman"/>
          <w:sz w:val="18"/>
          <w:szCs w:val="18"/>
        </w:rPr>
        <w:t>X-ray repair cross complementing 1.</w:t>
      </w:r>
    </w:p>
    <w:p w14:paraId="784705D8" w14:textId="4C3C5BCD" w:rsidR="00834757" w:rsidRPr="00CA4BE5" w:rsidRDefault="00834757" w:rsidP="00CA202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  <w:r w:rsidRPr="00CA4BE5">
        <w:rPr>
          <w:rFonts w:ascii="Bookman Old Style" w:hAnsi="Bookman Old Style" w:cs="Times New Roman"/>
          <w:sz w:val="18"/>
          <w:szCs w:val="18"/>
        </w:rPr>
        <w:t>1/1</w:t>
      </w:r>
      <w:r w:rsidRPr="00CA4BE5">
        <w:rPr>
          <w:rFonts w:ascii="Bookman Old Style" w:hAnsi="Bookman Old Style" w:cs="Times New Roman"/>
          <w:sz w:val="18"/>
          <w:szCs w:val="18"/>
          <w:vertAlign w:val="superscript"/>
        </w:rPr>
        <w:t>†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consists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*1A/1A,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*1A/1B1 and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*1B1/1B1. 1/4‡ consists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*1A/4,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CYP2A6</w:t>
      </w:r>
      <w:r w:rsidRPr="00CA4BE5">
        <w:rPr>
          <w:rFonts w:ascii="Bookman Old Style" w:hAnsi="Bookman Old Style" w:cs="Times New Roman"/>
          <w:sz w:val="18"/>
          <w:szCs w:val="18"/>
        </w:rPr>
        <w:t>*1B1/4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 [44]. </w:t>
      </w:r>
    </w:p>
    <w:p w14:paraId="5BBDB89C" w14:textId="10AF81EC" w:rsidR="004D01C8" w:rsidRPr="00CA4BE5" w:rsidRDefault="00834757" w:rsidP="00CA202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  <w:r w:rsidRPr="00CA4BE5">
        <w:rPr>
          <w:rFonts w:ascii="Bookman Old Style" w:hAnsi="Bookman Old Style" w:cs="Times New Roman"/>
          <w:sz w:val="18"/>
          <w:szCs w:val="18"/>
        </w:rPr>
        <w:t xml:space="preserve">+/+ indicates </w:t>
      </w:r>
      <w:r w:rsidR="00A7572B" w:rsidRPr="00CA4BE5">
        <w:rPr>
          <w:rFonts w:ascii="Bookman Old Style" w:hAnsi="Bookman Old Style" w:cs="Times New Roman"/>
          <w:sz w:val="18"/>
          <w:szCs w:val="18"/>
        </w:rPr>
        <w:t xml:space="preserve">the 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presence of both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nd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lleles; +/− indicates </w:t>
      </w:r>
      <w:r w:rsidR="00A7572B" w:rsidRPr="00CA4BE5">
        <w:rPr>
          <w:rFonts w:ascii="Bookman Old Style" w:hAnsi="Bookman Old Style" w:cs="Times New Roman"/>
          <w:sz w:val="18"/>
          <w:szCs w:val="18"/>
        </w:rPr>
        <w:t xml:space="preserve">the 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presence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nd absence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lleles (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null genotypes); −/+ indicates </w:t>
      </w:r>
      <w:r w:rsidR="00A7572B" w:rsidRPr="00CA4BE5">
        <w:rPr>
          <w:rFonts w:ascii="Bookman Old Style" w:hAnsi="Bookman Old Style" w:cs="Times New Roman"/>
          <w:sz w:val="18"/>
          <w:szCs w:val="18"/>
        </w:rPr>
        <w:t xml:space="preserve">the 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absence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nd presence of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lleles (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null genotypes); −/− indicates </w:t>
      </w:r>
      <w:r w:rsidR="00A7572B" w:rsidRPr="00CA4BE5">
        <w:rPr>
          <w:rFonts w:ascii="Bookman Old Style" w:hAnsi="Bookman Old Style" w:cs="Times New Roman"/>
          <w:sz w:val="18"/>
          <w:szCs w:val="18"/>
        </w:rPr>
        <w:t xml:space="preserve">the 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absence of both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M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nd </w:t>
      </w:r>
      <w:r w:rsidRPr="00CA4BE5">
        <w:rPr>
          <w:rFonts w:ascii="Bookman Old Style" w:hAnsi="Bookman Old Style" w:cs="Times New Roman"/>
          <w:i/>
          <w:iCs/>
          <w:sz w:val="18"/>
          <w:szCs w:val="18"/>
        </w:rPr>
        <w:t>GSTT1</w:t>
      </w:r>
      <w:r w:rsidRPr="00CA4BE5">
        <w:rPr>
          <w:rFonts w:ascii="Bookman Old Style" w:hAnsi="Bookman Old Style" w:cs="Times New Roman"/>
          <w:sz w:val="18"/>
          <w:szCs w:val="18"/>
        </w:rPr>
        <w:t xml:space="preserve"> alleles</w:t>
      </w:r>
      <w:r w:rsidR="00CA2022" w:rsidRPr="00CA4BE5">
        <w:rPr>
          <w:rFonts w:ascii="Bookman Old Style" w:hAnsi="Bookman Old Style" w:cs="Times New Roman"/>
          <w:sz w:val="18"/>
          <w:szCs w:val="18"/>
        </w:rPr>
        <w:t xml:space="preserve"> [39]. </w:t>
      </w:r>
    </w:p>
    <w:p w14:paraId="307A2166" w14:textId="6AF7911C" w:rsidR="000F0901" w:rsidRDefault="000F0901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3686C034" w14:textId="6A886D6B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0EDA9C9B" w14:textId="73B6AE03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423EA2C6" w14:textId="77F75F2B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680ADB45" w14:textId="038AE094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01D64092" w14:textId="1377DA5D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7800D389" w14:textId="52C036FD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330A6A71" w14:textId="31A2456C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394E07F1" w14:textId="01937BE0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1203F341" w14:textId="3C97C4E7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569B16B" w14:textId="62C8096C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F1E4CE0" w14:textId="387802A5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6F0A428A" w14:textId="77A796B9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734E3B4E" w14:textId="1B46022B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67CDF593" w14:textId="6352ECF4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7F5943B3" w14:textId="1E871BEC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4046E3CF" w14:textId="7A9E4314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4805007" w14:textId="698AD676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0E52565F" w14:textId="07C82467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4292523" w14:textId="59827F83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7E62AF95" w14:textId="2AF6F605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5F48E047" w14:textId="09D0E20E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D7CF9E5" w14:textId="2E8B929F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7F2B201E" w14:textId="77777777" w:rsidR="00E32145" w:rsidRDefault="00E32145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  <w:sectPr w:rsidR="00E32145" w:rsidSect="00E32145">
          <w:footerReference w:type="default" r:id="rId6"/>
          <w:pgSz w:w="24480" w:h="15840" w:orient="landscape" w:code="3"/>
          <w:pgMar w:top="720" w:right="720" w:bottom="720" w:left="720" w:header="709" w:footer="709" w:gutter="0"/>
          <w:cols w:space="708"/>
          <w:docGrid w:linePitch="360"/>
        </w:sectPr>
      </w:pPr>
    </w:p>
    <w:p w14:paraId="77338E36" w14:textId="0FE39ACA" w:rsidR="000F0901" w:rsidRDefault="000F0901" w:rsidP="002C3DD2">
      <w:pPr>
        <w:spacing w:after="0" w:line="240" w:lineRule="auto"/>
        <w:rPr>
          <w:rFonts w:ascii="Bookman Old Style" w:hAnsi="Bookman Old Style" w:cs="Times New Roman"/>
          <w:sz w:val="18"/>
          <w:szCs w:val="18"/>
        </w:rPr>
      </w:pPr>
    </w:p>
    <w:p w14:paraId="29B603E3" w14:textId="2E76709C" w:rsidR="000F0901" w:rsidRPr="00A945C4" w:rsidRDefault="00ED72F0" w:rsidP="00E32145">
      <w:pPr>
        <w:spacing w:line="240" w:lineRule="auto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b/>
          <w:bCs/>
          <w:sz w:val="20"/>
          <w:szCs w:val="20"/>
        </w:rPr>
        <w:t xml:space="preserve">Supplemental </w:t>
      </w:r>
      <w:r w:rsidR="00A945C4" w:rsidRPr="00A945C4">
        <w:rPr>
          <w:rFonts w:ascii="Bookman Old Style" w:hAnsi="Bookman Old Style" w:cs="Times New Roman"/>
          <w:b/>
          <w:bCs/>
          <w:sz w:val="20"/>
          <w:szCs w:val="20"/>
        </w:rPr>
        <w:t>Table 2</w:t>
      </w:r>
      <w:r w:rsidR="00CA2022">
        <w:rPr>
          <w:rFonts w:ascii="Bookman Old Style" w:hAnsi="Bookman Old Style" w:cs="Times New Roman"/>
          <w:b/>
          <w:bCs/>
          <w:sz w:val="20"/>
          <w:szCs w:val="20"/>
        </w:rPr>
        <w:t>:</w:t>
      </w:r>
      <w:r w:rsidR="00A945C4" w:rsidRPr="00A945C4">
        <w:rPr>
          <w:rFonts w:ascii="Bookman Old Style" w:hAnsi="Bookman Old Style" w:cs="Times New Roman"/>
          <w:sz w:val="20"/>
          <w:szCs w:val="20"/>
        </w:rPr>
        <w:t xml:space="preserve"> Quality assessment of included studies following the assessment tool adapted from Jorgensen and Williamson [25].</w:t>
      </w:r>
    </w:p>
    <w:tbl>
      <w:tblPr>
        <w:tblStyle w:val="PlainTable2"/>
        <w:tblW w:w="29340" w:type="dxa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900"/>
        <w:gridCol w:w="990"/>
        <w:gridCol w:w="913"/>
        <w:gridCol w:w="1148"/>
        <w:gridCol w:w="705"/>
        <w:gridCol w:w="924"/>
        <w:gridCol w:w="1080"/>
        <w:gridCol w:w="1530"/>
        <w:gridCol w:w="810"/>
        <w:gridCol w:w="783"/>
        <w:gridCol w:w="956"/>
        <w:gridCol w:w="1005"/>
        <w:gridCol w:w="1019"/>
        <w:gridCol w:w="1174"/>
        <w:gridCol w:w="1086"/>
        <w:gridCol w:w="1078"/>
        <w:gridCol w:w="891"/>
        <w:gridCol w:w="1113"/>
        <w:gridCol w:w="1203"/>
        <w:gridCol w:w="42"/>
        <w:gridCol w:w="1110"/>
        <w:gridCol w:w="1116"/>
        <w:gridCol w:w="13"/>
        <w:gridCol w:w="741"/>
        <w:gridCol w:w="980"/>
        <w:gridCol w:w="1350"/>
        <w:gridCol w:w="34"/>
        <w:gridCol w:w="997"/>
        <w:gridCol w:w="1071"/>
        <w:gridCol w:w="1048"/>
      </w:tblGrid>
      <w:tr w:rsidR="00A945C4" w:rsidRPr="00A945C4" w14:paraId="5C6ED867" w14:textId="77777777" w:rsidTr="00950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12" w:space="0" w:color="auto"/>
            </w:tcBorders>
            <w:noWrap/>
            <w:hideMark/>
          </w:tcPr>
          <w:p w14:paraId="6C86F02F" w14:textId="77777777" w:rsidR="00A945C4" w:rsidRPr="00A945C4" w:rsidRDefault="00A945C4" w:rsidP="0000243E">
            <w:pPr>
              <w:spacing w:line="276" w:lineRule="auto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Study</w:t>
            </w:r>
          </w:p>
        </w:tc>
        <w:tc>
          <w:tcPr>
            <w:tcW w:w="3951" w:type="dxa"/>
            <w:gridSpan w:val="4"/>
            <w:tcBorders>
              <w:top w:val="single" w:sz="12" w:space="0" w:color="auto"/>
            </w:tcBorders>
            <w:hideMark/>
          </w:tcPr>
          <w:p w14:paraId="0FB93463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. Choosing the genes/SNPs to genotype</w:t>
            </w:r>
          </w:p>
        </w:tc>
        <w:tc>
          <w:tcPr>
            <w:tcW w:w="2709" w:type="dxa"/>
            <w:gridSpan w:val="3"/>
            <w:tcBorders>
              <w:top w:val="single" w:sz="12" w:space="0" w:color="auto"/>
            </w:tcBorders>
            <w:hideMark/>
          </w:tcPr>
          <w:p w14:paraId="4F1B7070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. Sample Size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hideMark/>
          </w:tcPr>
          <w:p w14:paraId="6AB5548C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3. Study Design</w:t>
            </w:r>
          </w:p>
        </w:tc>
        <w:tc>
          <w:tcPr>
            <w:tcW w:w="4573" w:type="dxa"/>
            <w:gridSpan w:val="5"/>
            <w:tcBorders>
              <w:top w:val="single" w:sz="12" w:space="0" w:color="auto"/>
            </w:tcBorders>
            <w:hideMark/>
          </w:tcPr>
          <w:p w14:paraId="49797339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4. Reliability of Genotypes</w:t>
            </w:r>
          </w:p>
        </w:tc>
        <w:tc>
          <w:tcPr>
            <w:tcW w:w="6545" w:type="dxa"/>
            <w:gridSpan w:val="6"/>
            <w:tcBorders>
              <w:top w:val="single" w:sz="12" w:space="0" w:color="auto"/>
            </w:tcBorders>
            <w:hideMark/>
          </w:tcPr>
          <w:p w14:paraId="53462EEB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5. Missing Genotype Data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</w:tcBorders>
            <w:hideMark/>
          </w:tcPr>
          <w:p w14:paraId="4682C5B6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6. Population Stratification</w:t>
            </w:r>
          </w:p>
        </w:tc>
        <w:tc>
          <w:tcPr>
            <w:tcW w:w="3118" w:type="dxa"/>
            <w:gridSpan w:val="5"/>
            <w:tcBorders>
              <w:top w:val="single" w:sz="12" w:space="0" w:color="auto"/>
            </w:tcBorders>
            <w:hideMark/>
          </w:tcPr>
          <w:p w14:paraId="21E7B6E1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7. Hardy-Weinberg Equilibrium (HWE)</w:t>
            </w:r>
          </w:p>
        </w:tc>
        <w:tc>
          <w:tcPr>
            <w:tcW w:w="3116" w:type="dxa"/>
            <w:gridSpan w:val="3"/>
            <w:tcBorders>
              <w:top w:val="single" w:sz="12" w:space="0" w:color="auto"/>
            </w:tcBorders>
            <w:hideMark/>
          </w:tcPr>
          <w:p w14:paraId="515F8E75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8. Choice and Definition of Outcomes</w:t>
            </w:r>
          </w:p>
          <w:p w14:paraId="59E90B99" w14:textId="77777777" w:rsidR="00A945C4" w:rsidRPr="00A945C4" w:rsidRDefault="00A945C4" w:rsidP="0000243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</w:tr>
      <w:tr w:rsidR="00A945C4" w:rsidRPr="0000243E" w14:paraId="5B0C3776" w14:textId="77777777" w:rsidTr="00002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12" w:space="0" w:color="auto"/>
            </w:tcBorders>
            <w:noWrap/>
            <w:hideMark/>
          </w:tcPr>
          <w:p w14:paraId="2370CFDF" w14:textId="77777777" w:rsidR="00A945C4" w:rsidRPr="00A945C4" w:rsidRDefault="00A945C4" w:rsidP="0000243E">
            <w:pPr>
              <w:spacing w:line="276" w:lineRule="auto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hideMark/>
          </w:tcPr>
          <w:p w14:paraId="39E3596E" w14:textId="6E0FD53F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Was a literature review undertaken and </w:t>
            </w:r>
            <w:r w:rsidR="00950C2F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were </w:t>
            </w: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the findings summarized?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hideMark/>
          </w:tcPr>
          <w:p w14:paraId="61EAAC5F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reasons given for choosing the genes and SNPs genotyped?</w:t>
            </w:r>
          </w:p>
        </w:tc>
        <w:tc>
          <w:tcPr>
            <w:tcW w:w="913" w:type="dxa"/>
            <w:tcBorders>
              <w:bottom w:val="nil"/>
            </w:tcBorders>
            <w:hideMark/>
          </w:tcPr>
          <w:p w14:paraId="02E3A96F" w14:textId="1E1CD85A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Is </w:t>
            </w:r>
            <w:r w:rsidR="00950C2F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the </w:t>
            </w: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method to adjust for multiple testing described?</w:t>
            </w:r>
          </w:p>
        </w:tc>
        <w:tc>
          <w:tcPr>
            <w:tcW w:w="1148" w:type="dxa"/>
            <w:tcBorders>
              <w:bottom w:val="nil"/>
            </w:tcBorders>
            <w:hideMark/>
          </w:tcPr>
          <w:p w14:paraId="72E7B088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precise p-values provided for all associations?</w:t>
            </w:r>
          </w:p>
        </w:tc>
        <w:tc>
          <w:tcPr>
            <w:tcW w:w="705" w:type="dxa"/>
            <w:tcBorders>
              <w:bottom w:val="nil"/>
            </w:tcBorders>
            <w:hideMark/>
          </w:tcPr>
          <w:p w14:paraId="3D6C4DDD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hat is the sample size?</w:t>
            </w:r>
          </w:p>
        </w:tc>
        <w:tc>
          <w:tcPr>
            <w:tcW w:w="924" w:type="dxa"/>
            <w:tcBorders>
              <w:bottom w:val="nil"/>
            </w:tcBorders>
            <w:hideMark/>
          </w:tcPr>
          <w:p w14:paraId="7EF3FCCF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details given of how the sample size was calculated?</w:t>
            </w:r>
          </w:p>
        </w:tc>
        <w:tc>
          <w:tcPr>
            <w:tcW w:w="1080" w:type="dxa"/>
            <w:tcBorders>
              <w:bottom w:val="nil"/>
            </w:tcBorders>
            <w:hideMark/>
          </w:tcPr>
          <w:p w14:paraId="7136961F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details given of the a priori power to detect effect sizes of varying degrees?</w:t>
            </w:r>
          </w:p>
        </w:tc>
        <w:tc>
          <w:tcPr>
            <w:tcW w:w="1530" w:type="dxa"/>
            <w:tcBorders>
              <w:bottom w:val="nil"/>
            </w:tcBorders>
            <w:hideMark/>
          </w:tcPr>
          <w:p w14:paraId="562A0617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hat is the study design?</w:t>
            </w:r>
          </w:p>
        </w:tc>
        <w:tc>
          <w:tcPr>
            <w:tcW w:w="810" w:type="dxa"/>
            <w:tcBorders>
              <w:bottom w:val="nil"/>
            </w:tcBorders>
            <w:hideMark/>
          </w:tcPr>
          <w:p w14:paraId="253890AD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Is the genotyping procedure described?</w:t>
            </w:r>
          </w:p>
        </w:tc>
        <w:tc>
          <w:tcPr>
            <w:tcW w:w="783" w:type="dxa"/>
            <w:tcBorders>
              <w:bottom w:val="nil"/>
            </w:tcBorders>
            <w:hideMark/>
          </w:tcPr>
          <w:p w14:paraId="0612FB0B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the primers described?</w:t>
            </w:r>
          </w:p>
        </w:tc>
        <w:tc>
          <w:tcPr>
            <w:tcW w:w="956" w:type="dxa"/>
            <w:tcBorders>
              <w:bottom w:val="nil"/>
            </w:tcBorders>
            <w:hideMark/>
          </w:tcPr>
          <w:p w14:paraId="21357F55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ere quality control methods used and described?</w:t>
            </w:r>
          </w:p>
        </w:tc>
        <w:tc>
          <w:tcPr>
            <w:tcW w:w="1005" w:type="dxa"/>
            <w:tcBorders>
              <w:bottom w:val="nil"/>
            </w:tcBorders>
            <w:hideMark/>
          </w:tcPr>
          <w:p w14:paraId="1C62AB69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any genotype frequencies previously reported quoted?</w:t>
            </w:r>
          </w:p>
        </w:tc>
        <w:tc>
          <w:tcPr>
            <w:tcW w:w="1019" w:type="dxa"/>
            <w:tcBorders>
              <w:bottom w:val="nil"/>
            </w:tcBorders>
            <w:hideMark/>
          </w:tcPr>
          <w:p w14:paraId="10569238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proofErr w:type="spellStart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ere</w:t>
            </w:r>
            <w:proofErr w:type="spellEnd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 genotyping personnel blinded to outcome status?</w:t>
            </w:r>
          </w:p>
        </w:tc>
        <w:tc>
          <w:tcPr>
            <w:tcW w:w="1174" w:type="dxa"/>
            <w:tcBorders>
              <w:bottom w:val="nil"/>
            </w:tcBorders>
            <w:hideMark/>
          </w:tcPr>
          <w:p w14:paraId="64343539" w14:textId="618E2A1D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Is </w:t>
            </w:r>
            <w:r w:rsidR="00950C2F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the </w:t>
            </w: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extent of missing data summarized?</w:t>
            </w:r>
          </w:p>
        </w:tc>
        <w:tc>
          <w:tcPr>
            <w:tcW w:w="1086" w:type="dxa"/>
            <w:tcBorders>
              <w:bottom w:val="nil"/>
            </w:tcBorders>
            <w:hideMark/>
          </w:tcPr>
          <w:p w14:paraId="41EAC577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Where </w:t>
            </w:r>
            <w:proofErr w:type="gramStart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extent is</w:t>
            </w:r>
            <w:proofErr w:type="gramEnd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 summarized are reasons for missing data given?</w:t>
            </w:r>
          </w:p>
        </w:tc>
        <w:tc>
          <w:tcPr>
            <w:tcW w:w="1078" w:type="dxa"/>
            <w:tcBorders>
              <w:bottom w:val="nil"/>
            </w:tcBorders>
            <w:hideMark/>
          </w:tcPr>
          <w:p w14:paraId="66A64670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checks for missingness at random reported?</w:t>
            </w:r>
          </w:p>
        </w:tc>
        <w:tc>
          <w:tcPr>
            <w:tcW w:w="891" w:type="dxa"/>
            <w:tcBorders>
              <w:bottom w:val="nil"/>
            </w:tcBorders>
            <w:hideMark/>
          </w:tcPr>
          <w:p w14:paraId="13E91939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Is missing genotype data imputed?</w:t>
            </w:r>
          </w:p>
        </w:tc>
        <w:tc>
          <w:tcPr>
            <w:tcW w:w="1113" w:type="dxa"/>
            <w:tcBorders>
              <w:bottom w:val="nil"/>
            </w:tcBorders>
            <w:hideMark/>
          </w:tcPr>
          <w:p w14:paraId="70794DB6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Does paper quote number of patients </w:t>
            </w:r>
            <w:proofErr w:type="gramStart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contributing</w:t>
            </w:r>
            <w:proofErr w:type="gramEnd"/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 xml:space="preserve"> to each analysis?</w:t>
            </w:r>
          </w:p>
        </w:tc>
        <w:tc>
          <w:tcPr>
            <w:tcW w:w="1245" w:type="dxa"/>
            <w:gridSpan w:val="2"/>
            <w:tcBorders>
              <w:bottom w:val="nil"/>
            </w:tcBorders>
            <w:hideMark/>
          </w:tcPr>
          <w:p w14:paraId="78A72D2F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If paper does quote number of patients contributing to analyses does this agree to sample size?</w:t>
            </w:r>
          </w:p>
        </w:tc>
        <w:tc>
          <w:tcPr>
            <w:tcW w:w="1110" w:type="dxa"/>
            <w:tcBorders>
              <w:bottom w:val="nil"/>
            </w:tcBorders>
            <w:hideMark/>
          </w:tcPr>
          <w:p w14:paraId="407D5DD5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tests undertaken for cryptic population stratification?</w:t>
            </w:r>
          </w:p>
        </w:tc>
        <w:tc>
          <w:tcPr>
            <w:tcW w:w="1129" w:type="dxa"/>
            <w:gridSpan w:val="2"/>
            <w:tcBorders>
              <w:bottom w:val="nil"/>
            </w:tcBorders>
            <w:hideMark/>
          </w:tcPr>
          <w:p w14:paraId="248594AA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Is cryptic population stratification adjusted for in the analyses?</w:t>
            </w:r>
          </w:p>
        </w:tc>
        <w:tc>
          <w:tcPr>
            <w:tcW w:w="741" w:type="dxa"/>
            <w:tcBorders>
              <w:bottom w:val="nil"/>
            </w:tcBorders>
            <w:hideMark/>
          </w:tcPr>
          <w:p w14:paraId="33A500E5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as HWE tested?</w:t>
            </w:r>
          </w:p>
        </w:tc>
        <w:tc>
          <w:tcPr>
            <w:tcW w:w="980" w:type="dxa"/>
            <w:tcBorders>
              <w:bottom w:val="nil"/>
            </w:tcBorders>
            <w:hideMark/>
          </w:tcPr>
          <w:p w14:paraId="5C202170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here test undertaken, are SNPs deviating from HWE highlighted?</w:t>
            </w:r>
          </w:p>
        </w:tc>
        <w:tc>
          <w:tcPr>
            <w:tcW w:w="1350" w:type="dxa"/>
            <w:tcBorders>
              <w:bottom w:val="nil"/>
            </w:tcBorders>
            <w:hideMark/>
          </w:tcPr>
          <w:p w14:paraId="57AFB421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Where test undertaken, and some SNPs found to deviate, are deviating SNPs excluded from further analysis?</w:t>
            </w:r>
          </w:p>
        </w:tc>
        <w:tc>
          <w:tcPr>
            <w:tcW w:w="1031" w:type="dxa"/>
            <w:gridSpan w:val="2"/>
            <w:tcBorders>
              <w:bottom w:val="nil"/>
            </w:tcBorders>
            <w:hideMark/>
          </w:tcPr>
          <w:p w14:paraId="0A9E4C27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Does the paper clearly define all outcomes investigated?</w:t>
            </w:r>
          </w:p>
        </w:tc>
        <w:tc>
          <w:tcPr>
            <w:tcW w:w="1071" w:type="dxa"/>
            <w:tcBorders>
              <w:bottom w:val="nil"/>
            </w:tcBorders>
            <w:hideMark/>
          </w:tcPr>
          <w:p w14:paraId="75DC38CD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Is justification provided for the choice of outcomes?</w:t>
            </w:r>
          </w:p>
        </w:tc>
        <w:tc>
          <w:tcPr>
            <w:tcW w:w="1048" w:type="dxa"/>
            <w:tcBorders>
              <w:bottom w:val="nil"/>
            </w:tcBorders>
            <w:hideMark/>
          </w:tcPr>
          <w:p w14:paraId="1C7BF900" w14:textId="77777777" w:rsidR="00A945C4" w:rsidRPr="00A945C4" w:rsidRDefault="00A945C4" w:rsidP="0000243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i/>
                <w:iCs/>
                <w:sz w:val="18"/>
                <w:szCs w:val="18"/>
              </w:rPr>
              <w:t>Are results shown for all outcomes mentioned?</w:t>
            </w:r>
          </w:p>
        </w:tc>
      </w:tr>
      <w:tr w:rsidR="00A945C4" w:rsidRPr="00A945C4" w14:paraId="084B20CD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40" w:type="dxa"/>
            <w:gridSpan w:val="31"/>
            <w:tcBorders>
              <w:top w:val="nil"/>
              <w:bottom w:val="single" w:sz="12" w:space="0" w:color="auto"/>
            </w:tcBorders>
            <w:noWrap/>
          </w:tcPr>
          <w:p w14:paraId="7EB88820" w14:textId="77777777" w:rsidR="00A945C4" w:rsidRPr="00A945C4" w:rsidRDefault="00A945C4" w:rsidP="0000243E">
            <w:pPr>
              <w:spacing w:line="276" w:lineRule="auto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Studies included in Table 1 (n=11)</w:t>
            </w:r>
          </w:p>
        </w:tc>
      </w:tr>
      <w:tr w:rsidR="00F56FA1" w:rsidRPr="0000243E" w14:paraId="205206EB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535FE9C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Bin Sayeed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5) [26]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37591F8" w14:textId="13770EC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7E479F" wp14:editId="2E2DB93C">
                  <wp:extent cx="238125" cy="238125"/>
                  <wp:effectExtent l="0" t="0" r="9525" b="9525"/>
                  <wp:docPr id="2" name="Graphic 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06DB522" w14:textId="0D0E0F8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F76663D" wp14:editId="2C3D14D8">
                  <wp:extent cx="238125" cy="238125"/>
                  <wp:effectExtent l="0" t="0" r="9525" b="9525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5BCA8B41" w14:textId="571FCC7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9F33B34" wp14:editId="60DDA441">
                  <wp:extent cx="200025" cy="200025"/>
                  <wp:effectExtent l="0" t="0" r="9525" b="9525"/>
                  <wp:docPr id="3" name="Graphic 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44D1568" w14:textId="071775D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A11851D" wp14:editId="7D2C7D9A">
                  <wp:extent cx="238125" cy="238125"/>
                  <wp:effectExtent l="0" t="0" r="9525" b="9525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C3AF3A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328</w:t>
            </w:r>
          </w:p>
        </w:tc>
        <w:tc>
          <w:tcPr>
            <w:tcW w:w="924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CA1077C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8A8E906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300883C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Cohort 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67745B5" w14:textId="623506F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759B702" wp14:editId="37CE89D0">
                  <wp:extent cx="238125" cy="238125"/>
                  <wp:effectExtent l="0" t="0" r="9525" b="9525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8B9F76A" w14:textId="788A427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6267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B253602" wp14:editId="0D95D5F4">
                  <wp:extent cx="238125" cy="238125"/>
                  <wp:effectExtent l="0" t="0" r="9525" b="9525"/>
                  <wp:docPr id="146" name="Graphic 14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1555C00" w14:textId="1969274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E3DC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214AD0D" wp14:editId="1E3FB8E5">
                  <wp:extent cx="238125" cy="238125"/>
                  <wp:effectExtent l="0" t="0" r="9525" b="9525"/>
                  <wp:docPr id="149" name="Graphic 14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2B73235" w14:textId="1AD02F1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FAAC332" wp14:editId="150F2018">
                  <wp:extent cx="200025" cy="200025"/>
                  <wp:effectExtent l="0" t="0" r="9525" b="9525"/>
                  <wp:docPr id="292" name="Graphic 29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90DFCA9" w14:textId="1D2030D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6FF917B" wp14:editId="457D1DE9">
                  <wp:extent cx="200025" cy="200025"/>
                  <wp:effectExtent l="0" t="0" r="9525" b="9525"/>
                  <wp:docPr id="326" name="Graphic 3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8A2BE54" w14:textId="10D00FE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8FFDF07" wp14:editId="2B1BC08C">
                  <wp:extent cx="200025" cy="200025"/>
                  <wp:effectExtent l="0" t="0" r="9525" b="9525"/>
                  <wp:docPr id="337" name="Graphic 33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466C7BAD" w14:textId="0887F79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4AD1698C" w14:textId="0F52369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5ECB078F" w14:textId="698E334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DEDE1C6" w14:textId="2F5135A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85286E" wp14:editId="646CEF98">
                  <wp:extent cx="238125" cy="238125"/>
                  <wp:effectExtent l="0" t="0" r="9525" b="9525"/>
                  <wp:docPr id="185" name="Graphic 18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9FB4731" w14:textId="21F9338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03B6E34" wp14:editId="32FFB3C2">
                  <wp:extent cx="238125" cy="238125"/>
                  <wp:effectExtent l="0" t="0" r="9525" b="9525"/>
                  <wp:docPr id="192" name="Graphic 1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57E6E99B" w14:textId="02CA3C0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36C7AAF" wp14:editId="13AB4546">
                  <wp:extent cx="200025" cy="200025"/>
                  <wp:effectExtent l="0" t="0" r="9525" b="9525"/>
                  <wp:docPr id="380" name="Graphic 3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509CD219" w14:textId="54F3C9D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B34ED6A" w14:textId="19D3400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4BDBE7" wp14:editId="71400FD2">
                  <wp:extent cx="238125" cy="238125"/>
                  <wp:effectExtent l="0" t="0" r="9525" b="9525"/>
                  <wp:docPr id="199" name="Graphic 19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884B74D" w14:textId="03554BA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42DDD6" wp14:editId="72455B18">
                  <wp:extent cx="200025" cy="200025"/>
                  <wp:effectExtent l="0" t="0" r="9525" b="9525"/>
                  <wp:docPr id="401" name="Graphic 40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678DCDE" w14:textId="49D7332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D1FB57" wp14:editId="15A41DD6">
                  <wp:extent cx="200025" cy="200025"/>
                  <wp:effectExtent l="0" t="0" r="9525" b="9525"/>
                  <wp:docPr id="402" name="Graphic 40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5BDE698" w14:textId="199CBBD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CDEA1DD" wp14:editId="73F459B3">
                  <wp:extent cx="238125" cy="238125"/>
                  <wp:effectExtent l="0" t="0" r="9525" b="9525"/>
                  <wp:docPr id="200" name="Graphic 20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1444D08" w14:textId="14D23AB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022F03E" wp14:editId="37676718">
                  <wp:extent cx="238125" cy="238125"/>
                  <wp:effectExtent l="0" t="0" r="9525" b="9525"/>
                  <wp:docPr id="445" name="Graphic 4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744BF063" w14:textId="6D72B57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4A8C82F" wp14:editId="3A149C33">
                  <wp:extent cx="238125" cy="238125"/>
                  <wp:effectExtent l="0" t="0" r="9525" b="9525"/>
                  <wp:docPr id="522" name="Graphic 5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649AEFDE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5E03014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Bushra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 xml:space="preserve">et al.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(2020) [27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A1266B" w14:textId="3680F34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C00A4E9" wp14:editId="0FC33D23">
                  <wp:extent cx="238125" cy="238125"/>
                  <wp:effectExtent l="0" t="0" r="9525" b="9525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54B7E5C" w14:textId="6C16A7D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31D96B" wp14:editId="5F6EB084">
                  <wp:extent cx="238125" cy="238125"/>
                  <wp:effectExtent l="0" t="0" r="9525" b="9525"/>
                  <wp:docPr id="13" name="Graphic 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C3B5EB3" w14:textId="3B997B8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9198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A24D365" wp14:editId="41CE8C01">
                  <wp:extent cx="238125" cy="238125"/>
                  <wp:effectExtent l="0" t="0" r="9525" b="9525"/>
                  <wp:docPr id="71" name="Graphic 7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CACB33E" w14:textId="466CD28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7D64549" wp14:editId="522CE818">
                  <wp:extent cx="238125" cy="238125"/>
                  <wp:effectExtent l="0" t="0" r="9525" b="9525"/>
                  <wp:docPr id="98" name="Graphic 9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86556E6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85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C3755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F78945F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E0C23A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87EA03" w14:textId="0757556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735B28" wp14:editId="307CDD1B">
                  <wp:extent cx="238125" cy="238125"/>
                  <wp:effectExtent l="0" t="0" r="9525" b="9525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5293EBE" w14:textId="7F8CC63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6267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9D735D" wp14:editId="715F9DF5">
                  <wp:extent cx="238125" cy="238125"/>
                  <wp:effectExtent l="0" t="0" r="9525" b="9525"/>
                  <wp:docPr id="147" name="Graphic 14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A58EE12" w14:textId="0C72729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E3DC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DA3359F" wp14:editId="194CC6AB">
                  <wp:extent cx="238125" cy="238125"/>
                  <wp:effectExtent l="0" t="0" r="9525" b="9525"/>
                  <wp:docPr id="150" name="Graphic 1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B1E35C" w14:textId="7276E16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5B29645" wp14:editId="3F3BB98C">
                  <wp:extent cx="200025" cy="200025"/>
                  <wp:effectExtent l="0" t="0" r="9525" b="9525"/>
                  <wp:docPr id="293" name="Graphic 29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6C0A74" w14:textId="2175F3E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1A6871" wp14:editId="21257F22">
                  <wp:extent cx="200025" cy="200025"/>
                  <wp:effectExtent l="0" t="0" r="9525" b="9525"/>
                  <wp:docPr id="327" name="Graphic 3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2D9C94C" w14:textId="1042B66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5C9C01" wp14:editId="7DD9C599">
                  <wp:extent cx="200025" cy="200025"/>
                  <wp:effectExtent l="0" t="0" r="9525" b="9525"/>
                  <wp:docPr id="338" name="Graphic 33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80C5B8E" w14:textId="37C0DA0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D20FC20" w14:textId="5AF9AF2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575318A" w14:textId="6005D64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BFA53C7" w14:textId="5A56B8C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BFC55B5" wp14:editId="2A70D44D">
                  <wp:extent cx="238125" cy="238125"/>
                  <wp:effectExtent l="0" t="0" r="9525" b="9525"/>
                  <wp:docPr id="186" name="Graphic 18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6CA833" w14:textId="0E27200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E0566DF" wp14:editId="00482BD1">
                  <wp:extent cx="238125" cy="238125"/>
                  <wp:effectExtent l="0" t="0" r="9525" b="9525"/>
                  <wp:docPr id="193" name="Graphic 1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C7D7B20" w14:textId="44CF744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5AD9C1E" wp14:editId="504B0530">
                  <wp:extent cx="200025" cy="200025"/>
                  <wp:effectExtent l="0" t="0" r="9525" b="9525"/>
                  <wp:docPr id="381" name="Graphic 38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4E96939" w14:textId="2792768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9766715" w14:textId="153E0C7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8712BBE" wp14:editId="78A7CAD2">
                  <wp:extent cx="200025" cy="200025"/>
                  <wp:effectExtent l="0" t="0" r="9525" b="9525"/>
                  <wp:docPr id="391" name="Graphic 39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E5D4D06" w14:textId="51DE16C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C60A218" w14:textId="4AAFB5C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2372E10" w14:textId="3571BF0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B9DB03" wp14:editId="6013F328">
                  <wp:extent cx="238125" cy="238125"/>
                  <wp:effectExtent l="0" t="0" r="9525" b="9525"/>
                  <wp:docPr id="201" name="Graphic 20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9EEF041" w14:textId="1A85333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0B7545" wp14:editId="699E7DD4">
                  <wp:extent cx="238125" cy="238125"/>
                  <wp:effectExtent l="0" t="0" r="9525" b="9525"/>
                  <wp:docPr id="450" name="Graphic 4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83E2A7" w14:textId="30B2544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458B589" wp14:editId="1A391F04">
                  <wp:extent cx="238125" cy="238125"/>
                  <wp:effectExtent l="0" t="0" r="9525" b="9525"/>
                  <wp:docPr id="523" name="Graphic 5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7E1142BE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6F0F144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Chowdhury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7) [28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647A79" w14:textId="24A7982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C847C03" wp14:editId="11965E40">
                  <wp:extent cx="238125" cy="238125"/>
                  <wp:effectExtent l="0" t="0" r="9525" b="9525"/>
                  <wp:docPr id="1" name="Graphic 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BB3359" w14:textId="45C6734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40EEB0" wp14:editId="7B11C0DB">
                  <wp:extent cx="238125" cy="238125"/>
                  <wp:effectExtent l="0" t="0" r="9525" b="9525"/>
                  <wp:docPr id="14" name="Graphic 1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1ADAA6F" w14:textId="04E4323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1673A8D" wp14:editId="303E1382">
                  <wp:extent cx="200025" cy="200025"/>
                  <wp:effectExtent l="0" t="0" r="9525" b="9525"/>
                  <wp:docPr id="74" name="Graphic 7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E703AA4" w14:textId="3616725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62E7963" wp14:editId="0FF39167">
                  <wp:extent cx="200025" cy="200025"/>
                  <wp:effectExtent l="0" t="0" r="9525" b="9525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2868902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87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E42ED1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8D68C3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3F8D488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BFE617D" w14:textId="15E9AE7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D60CAD" wp14:editId="6EB12AB4">
                  <wp:extent cx="238125" cy="238125"/>
                  <wp:effectExtent l="0" t="0" r="9525" b="9525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8EECA75" w14:textId="1BF8DB0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6267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4F7D2E5" wp14:editId="226260E0">
                  <wp:extent cx="238125" cy="238125"/>
                  <wp:effectExtent l="0" t="0" r="9525" b="9525"/>
                  <wp:docPr id="148" name="Graphic 14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BD9C05F" w14:textId="6DAF1E1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E3DC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2213888" wp14:editId="7F82A8D2">
                  <wp:extent cx="238125" cy="238125"/>
                  <wp:effectExtent l="0" t="0" r="9525" b="9525"/>
                  <wp:docPr id="151" name="Graphic 1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B5DC7F" w14:textId="3DF8E58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896301" wp14:editId="01A7C860">
                  <wp:extent cx="200025" cy="200025"/>
                  <wp:effectExtent l="0" t="0" r="9525" b="9525"/>
                  <wp:docPr id="294" name="Graphic 2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AD8C1C4" w14:textId="0F379BC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60EFFF" wp14:editId="18E3F264">
                  <wp:extent cx="200025" cy="200025"/>
                  <wp:effectExtent l="0" t="0" r="9525" b="9525"/>
                  <wp:docPr id="328" name="Graphic 32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88E3693" w14:textId="5FE95EB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6E34D3A" wp14:editId="29166D22">
                  <wp:extent cx="200025" cy="200025"/>
                  <wp:effectExtent l="0" t="0" r="9525" b="9525"/>
                  <wp:docPr id="339" name="Graphic 33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2D06BFC" w14:textId="7DD3C32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0CB806F" w14:textId="323D899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A0AECA7" w14:textId="7C78681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025A3B3" w14:textId="5A1FA76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B65EF8A" wp14:editId="60A341CB">
                  <wp:extent cx="238125" cy="238125"/>
                  <wp:effectExtent l="0" t="0" r="9525" b="9525"/>
                  <wp:docPr id="187" name="Graphic 18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F05EC7C" w14:textId="19210B0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3AFFE9B" wp14:editId="31C74099">
                  <wp:extent cx="238125" cy="238125"/>
                  <wp:effectExtent l="0" t="0" r="9525" b="9525"/>
                  <wp:docPr id="194" name="Graphic 19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14E1E73" w14:textId="12E4499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AE8DC82" wp14:editId="32604437">
                  <wp:extent cx="200025" cy="200025"/>
                  <wp:effectExtent l="0" t="0" r="9525" b="9525"/>
                  <wp:docPr id="382" name="Graphic 38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CF2ED9B" w14:textId="38D9C87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E922641" w14:textId="66D71B6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5444325" wp14:editId="06D0C9C5">
                  <wp:extent cx="200025" cy="200025"/>
                  <wp:effectExtent l="0" t="0" r="9525" b="9525"/>
                  <wp:docPr id="392" name="Graphic 39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7D26860" w14:textId="6B57CF0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DFAFFC5" w14:textId="501C5E3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32FAB0" w14:textId="34A12AD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5F5962F" wp14:editId="598F4A43">
                  <wp:extent cx="238125" cy="238125"/>
                  <wp:effectExtent l="0" t="0" r="9525" b="9525"/>
                  <wp:docPr id="202" name="Graphic 2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BC80EC6" w14:textId="291DD76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8DCBB37" wp14:editId="47072D68">
                  <wp:extent cx="238125" cy="238125"/>
                  <wp:effectExtent l="0" t="0" r="9525" b="9525"/>
                  <wp:docPr id="481" name="Graphic 4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4EB9DCB" w14:textId="4C6E0A9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499BEEA" wp14:editId="093DF259">
                  <wp:extent cx="238125" cy="238125"/>
                  <wp:effectExtent l="0" t="0" r="9525" b="9525"/>
                  <wp:docPr id="524" name="Graphic 5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4970EDD3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3A7698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Chowdhury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9) [29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8E4A3ED" w14:textId="39A173F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1EB26A6" wp14:editId="35366634">
                  <wp:extent cx="238125" cy="238125"/>
                  <wp:effectExtent l="0" t="0" r="9525" b="9525"/>
                  <wp:docPr id="12" name="Graphic 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6717492" w14:textId="44ACCA5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3DB5089" wp14:editId="7FAD64F1">
                  <wp:extent cx="238125" cy="238125"/>
                  <wp:effectExtent l="0" t="0" r="9525" b="9525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991C4BB" w14:textId="518B5F0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9198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C8E907" wp14:editId="38A0A3CF">
                  <wp:extent cx="238125" cy="238125"/>
                  <wp:effectExtent l="0" t="0" r="9525" b="9525"/>
                  <wp:docPr id="72" name="Graphic 7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834FC8C" w14:textId="23C5747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10DA88" wp14:editId="469C782F">
                  <wp:extent cx="238125" cy="238125"/>
                  <wp:effectExtent l="0" t="0" r="9525" b="9525"/>
                  <wp:docPr id="99" name="Graphic 9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3C94CB1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51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90073C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722FB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9C30D5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Observa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A0A1033" w14:textId="6E42FB6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AB4CE9B" wp14:editId="2566DEC3">
                  <wp:extent cx="238125" cy="238125"/>
                  <wp:effectExtent l="0" t="0" r="9525" b="9525"/>
                  <wp:docPr id="27" name="Graphic 2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1C76E8" w14:textId="55FD387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E6CCBD4" wp14:editId="5ED47B9A">
                  <wp:extent cx="200025" cy="200025"/>
                  <wp:effectExtent l="0" t="0" r="9525" b="9525"/>
                  <wp:docPr id="265" name="Graphic 2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20A57DB" w14:textId="004AACC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BD3D7FD" wp14:editId="1911E280">
                  <wp:extent cx="238125" cy="238125"/>
                  <wp:effectExtent l="0" t="0" r="9525" b="9525"/>
                  <wp:docPr id="152" name="Graphic 1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1D94188" w14:textId="5E1A830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A21EC64" wp14:editId="42767AB7">
                  <wp:extent cx="200025" cy="200025"/>
                  <wp:effectExtent l="0" t="0" r="9525" b="9525"/>
                  <wp:docPr id="295" name="Graphic 2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B3B123" w14:textId="727589E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385556" wp14:editId="662E85CD">
                  <wp:extent cx="200025" cy="200025"/>
                  <wp:effectExtent l="0" t="0" r="9525" b="9525"/>
                  <wp:docPr id="329" name="Graphic 3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69F3E12" w14:textId="3C1E650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179982" wp14:editId="2568FEBF">
                  <wp:extent cx="200025" cy="200025"/>
                  <wp:effectExtent l="0" t="0" r="9525" b="9525"/>
                  <wp:docPr id="340" name="Graphic 34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61D0569" w14:textId="0B5AD91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2653F45" w14:textId="672B835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13927C3" w14:textId="3FF2F84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8B73AAE" w14:textId="509CD41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B824669" wp14:editId="3FD3F6DF">
                  <wp:extent cx="238125" cy="238125"/>
                  <wp:effectExtent l="0" t="0" r="9525" b="9525"/>
                  <wp:docPr id="188" name="Graphic 18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853130F" w14:textId="357755F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E2AD933" wp14:editId="0CDB50E6">
                  <wp:extent cx="238125" cy="238125"/>
                  <wp:effectExtent l="0" t="0" r="9525" b="9525"/>
                  <wp:docPr id="195" name="Graphic 19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60EE504" w14:textId="6BAD8FA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C6BF172" wp14:editId="541A9A39">
                  <wp:extent cx="200025" cy="200025"/>
                  <wp:effectExtent l="0" t="0" r="9525" b="9525"/>
                  <wp:docPr id="383" name="Graphic 38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47497A1" w14:textId="15ECA2F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7E9D8C7" w14:textId="35F3FDB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C598D81" wp14:editId="42966BE6">
                  <wp:extent cx="200025" cy="200025"/>
                  <wp:effectExtent l="0" t="0" r="9525" b="9525"/>
                  <wp:docPr id="393" name="Graphic 39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12E033E" w14:textId="10B3C0D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D3F16CC" w14:textId="22AE385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85A6F91" w14:textId="2987E29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D0BE775" wp14:editId="2CBB6D57">
                  <wp:extent cx="238125" cy="238125"/>
                  <wp:effectExtent l="0" t="0" r="9525" b="9525"/>
                  <wp:docPr id="203" name="Graphic 20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7702B7" w14:textId="403F015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C2298C1" wp14:editId="664B0884">
                  <wp:extent cx="238125" cy="238125"/>
                  <wp:effectExtent l="0" t="0" r="9525" b="9525"/>
                  <wp:docPr id="482" name="Graphic 4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0AFF5AF" w14:textId="5EAE221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5DBBE4" wp14:editId="7BFE123C">
                  <wp:extent cx="238125" cy="238125"/>
                  <wp:effectExtent l="0" t="0" r="9525" b="9525"/>
                  <wp:docPr id="525" name="Graphic 5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620507D1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609AC9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Islam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5) [30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11ED068" w14:textId="0A2A797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A8258C6" wp14:editId="1594512E">
                  <wp:extent cx="238125" cy="238125"/>
                  <wp:effectExtent l="0" t="0" r="9525" b="9525"/>
                  <wp:docPr id="4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62E193F" w14:textId="24CB04E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B884141" wp14:editId="553C0F96">
                  <wp:extent cx="238125" cy="238125"/>
                  <wp:effectExtent l="0" t="0" r="9525" b="9525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18B5C47" w14:textId="4B30880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F2EC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FDE7970" wp14:editId="34E586D2">
                  <wp:extent cx="200025" cy="200025"/>
                  <wp:effectExtent l="0" t="0" r="9525" b="9525"/>
                  <wp:docPr id="75" name="Graphic 7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A5FFA32" w14:textId="64773A6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D075382" wp14:editId="2D1B8BE0">
                  <wp:extent cx="238125" cy="238125"/>
                  <wp:effectExtent l="0" t="0" r="9525" b="9525"/>
                  <wp:docPr id="100" name="Graphic 10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0E00F2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56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4700E7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9FA9893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BC269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Cohort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20DA40" w14:textId="250B935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81FDF99" wp14:editId="09D1C182">
                  <wp:extent cx="238125" cy="238125"/>
                  <wp:effectExtent l="0" t="0" r="9525" b="9525"/>
                  <wp:docPr id="28" name="Graphic 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561A4F6" w14:textId="6474236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7F8960" wp14:editId="75C608FB">
                  <wp:extent cx="200025" cy="200025"/>
                  <wp:effectExtent l="0" t="0" r="9525" b="9525"/>
                  <wp:docPr id="266" name="Graphic 2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0257CB" w14:textId="0110FD3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CE650C" wp14:editId="200736D5">
                  <wp:extent cx="200025" cy="200025"/>
                  <wp:effectExtent l="0" t="0" r="9525" b="9525"/>
                  <wp:docPr id="291" name="Graphic 29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EEEC33" w14:textId="1FD497D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9D29EFA" wp14:editId="60299E4E">
                  <wp:extent cx="200025" cy="200025"/>
                  <wp:effectExtent l="0" t="0" r="9525" b="9525"/>
                  <wp:docPr id="296" name="Graphic 29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E8381E" w14:textId="44B127C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B503850" wp14:editId="2F8D3D4A">
                  <wp:extent cx="200025" cy="200025"/>
                  <wp:effectExtent l="0" t="0" r="9525" b="9525"/>
                  <wp:docPr id="330" name="Graphic 33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9BDBDB3" w14:textId="059EEAE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A6F7C9" wp14:editId="6C7CBF9F">
                  <wp:extent cx="200025" cy="200025"/>
                  <wp:effectExtent l="0" t="0" r="9525" b="9525"/>
                  <wp:docPr id="341" name="Graphic 3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F235DF6" w14:textId="48105FE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AD8695A" w14:textId="2EB7464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B4E8A5F" w14:textId="3746B5C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F1F2ED6" w14:textId="7D1E56D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FF75C0B" wp14:editId="1F92B9EF">
                  <wp:extent cx="238125" cy="238125"/>
                  <wp:effectExtent l="0" t="0" r="9525" b="9525"/>
                  <wp:docPr id="189" name="Graphic 1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5496CA" w14:textId="2CA3C14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13AF5BF" wp14:editId="6DF26D43">
                  <wp:extent cx="238125" cy="238125"/>
                  <wp:effectExtent l="0" t="0" r="9525" b="9525"/>
                  <wp:docPr id="196" name="Graphic 1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A29B56D" w14:textId="33E36D0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6DB2BDE" wp14:editId="112EBA92">
                  <wp:extent cx="200025" cy="200025"/>
                  <wp:effectExtent l="0" t="0" r="9525" b="9525"/>
                  <wp:docPr id="384" name="Graphic 38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D21DBC2" w14:textId="3234FC3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6F86E0E" w14:textId="2B31E6F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475D75D" wp14:editId="27D3D185">
                  <wp:extent cx="200025" cy="200025"/>
                  <wp:effectExtent l="0" t="0" r="9525" b="9525"/>
                  <wp:docPr id="394" name="Graphic 3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3A2DAFE" w14:textId="5D4BAE4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9B7F5D3" w14:textId="5AFAA9A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15E784A" w14:textId="1918DE4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1444E6" wp14:editId="26A4161B">
                  <wp:extent cx="238125" cy="238125"/>
                  <wp:effectExtent l="0" t="0" r="9525" b="9525"/>
                  <wp:docPr id="204" name="Graphic 20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039AA85" w14:textId="0CACA85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52FF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C1ABE0" wp14:editId="5EEB8DA9">
                  <wp:extent cx="238125" cy="238125"/>
                  <wp:effectExtent l="0" t="0" r="9525" b="9525"/>
                  <wp:docPr id="483" name="Graphic 4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F4F588E" w14:textId="10EBE0A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4172869" wp14:editId="47761CA2">
                  <wp:extent cx="238125" cy="238125"/>
                  <wp:effectExtent l="0" t="0" r="9525" b="9525"/>
                  <wp:docPr id="526" name="Graphic 5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74427881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609C90B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Maruf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1) [31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072AF51" w14:textId="3BD02F5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B57320" wp14:editId="180E6DE4">
                  <wp:extent cx="238125" cy="238125"/>
                  <wp:effectExtent l="0" t="0" r="9525" b="9525"/>
                  <wp:docPr id="5" name="Graphic 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BCAE3C" w14:textId="2C0BDDB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E46BE2E" wp14:editId="5AFAC3B9">
                  <wp:extent cx="238125" cy="238125"/>
                  <wp:effectExtent l="0" t="0" r="9525" b="9525"/>
                  <wp:docPr id="18" name="Graphic 1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751EB8" w14:textId="0059F34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F2EC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5D5CC06" wp14:editId="4600B9A1">
                  <wp:extent cx="200025" cy="200025"/>
                  <wp:effectExtent l="0" t="0" r="9525" b="9525"/>
                  <wp:docPr id="76" name="Graphic 7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F285A7A" w14:textId="54B9CA2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68D0AB6" wp14:editId="1BE0F270">
                  <wp:extent cx="238125" cy="238125"/>
                  <wp:effectExtent l="0" t="0" r="9525" b="9525"/>
                  <wp:docPr id="101" name="Graphic 10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A23C7CC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0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9B4AFE9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3CD261A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3BB6F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DE6335D" w14:textId="4DD6FEA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BF54794" wp14:editId="1BC7E7F6">
                  <wp:extent cx="238125" cy="238125"/>
                  <wp:effectExtent l="0" t="0" r="9525" b="9525"/>
                  <wp:docPr id="124" name="Graphic 1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34D3B44" w14:textId="643C256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273E663" wp14:editId="635A5B79">
                  <wp:extent cx="238125" cy="238125"/>
                  <wp:effectExtent l="0" t="0" r="9525" b="9525"/>
                  <wp:docPr id="156" name="Graphic 15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4E7A0A7" w14:textId="1939CD8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5340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8EC0D5" wp14:editId="548890D5">
                  <wp:extent cx="238125" cy="238125"/>
                  <wp:effectExtent l="0" t="0" r="9525" b="9525"/>
                  <wp:docPr id="153" name="Graphic 1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50B17BB" w14:textId="348C6BE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A13DECD" wp14:editId="37571133">
                  <wp:extent cx="238125" cy="238125"/>
                  <wp:effectExtent l="0" t="0" r="9525" b="9525"/>
                  <wp:docPr id="182" name="Graphic 1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59A64E2" w14:textId="1D77564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634C50C" wp14:editId="31781123">
                  <wp:extent cx="200025" cy="200025"/>
                  <wp:effectExtent l="0" t="0" r="9525" b="9525"/>
                  <wp:docPr id="331" name="Graphic 33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F1D06FF" w14:textId="32DA218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44AE99" wp14:editId="66EB2821">
                  <wp:extent cx="200025" cy="200025"/>
                  <wp:effectExtent l="0" t="0" r="9525" b="9525"/>
                  <wp:docPr id="342" name="Graphic 34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7A236C3" w14:textId="7BBFA07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51B8D51" w14:textId="2E0B1F6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D0911EC" w14:textId="373CAEC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017F19" w14:textId="57C73AB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1245FBE" wp14:editId="3B79A6A9">
                  <wp:extent cx="238125" cy="238125"/>
                  <wp:effectExtent l="0" t="0" r="9525" b="9525"/>
                  <wp:docPr id="190" name="Graphic 1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75BF4C" w14:textId="7B23C76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6A59B87" wp14:editId="3A4C4D1B">
                  <wp:extent cx="238125" cy="238125"/>
                  <wp:effectExtent l="0" t="0" r="9525" b="9525"/>
                  <wp:docPr id="197" name="Graphic 1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387897" w14:textId="59F57B4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9875F22" wp14:editId="19597D5C">
                  <wp:extent cx="200025" cy="200025"/>
                  <wp:effectExtent l="0" t="0" r="9525" b="9525"/>
                  <wp:docPr id="385" name="Graphic 3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576F241" w14:textId="35BC374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F386056" w14:textId="6639B46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EC9CF05" wp14:editId="2F17CE3B">
                  <wp:extent cx="200025" cy="200025"/>
                  <wp:effectExtent l="0" t="0" r="9525" b="9525"/>
                  <wp:docPr id="395" name="Graphic 3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0D489F9" w14:textId="42C35D1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4BE0148" w14:textId="3B68E91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843E952" w14:textId="534997C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9511BCA" wp14:editId="47A3F471">
                  <wp:extent cx="238125" cy="238125"/>
                  <wp:effectExtent l="0" t="0" r="9525" b="9525"/>
                  <wp:docPr id="205" name="Graphic 20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05AB12D" w14:textId="447EB40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52FF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BCD5000" wp14:editId="1E82F994">
                  <wp:extent cx="238125" cy="238125"/>
                  <wp:effectExtent l="0" t="0" r="9525" b="9525"/>
                  <wp:docPr id="484" name="Graphic 4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24BE2A4" w14:textId="2FC5B1B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E3F0DDF" wp14:editId="640408CA">
                  <wp:extent cx="238125" cy="238125"/>
                  <wp:effectExtent l="0" t="0" r="9525" b="9525"/>
                  <wp:docPr id="527" name="Graphic 52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6790EEB8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515DF48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Nahid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8) [32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3238EB8" w14:textId="4E3E6D3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BF145C7" wp14:editId="020EB8DD">
                  <wp:extent cx="238125" cy="238125"/>
                  <wp:effectExtent l="0" t="0" r="9525" b="9525"/>
                  <wp:docPr id="6" name="Graphic 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6270036" w14:textId="11016BC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E90C81F" wp14:editId="135A3FC1">
                  <wp:extent cx="238125" cy="238125"/>
                  <wp:effectExtent l="0" t="0" r="9525" b="9525"/>
                  <wp:docPr id="19" name="Graphic 1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3FE984" w14:textId="1D4B9D5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9198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8E06081" wp14:editId="52E33AC2">
                  <wp:extent cx="238125" cy="238125"/>
                  <wp:effectExtent l="0" t="0" r="9525" b="9525"/>
                  <wp:docPr id="73" name="Graphic 7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EE34E2" w14:textId="5B45163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472F45C" wp14:editId="49152ADD">
                  <wp:extent cx="238125" cy="238125"/>
                  <wp:effectExtent l="0" t="0" r="9525" b="9525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6FAA5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61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E6256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235551B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0EB63E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6721C4D" w14:textId="193E3A6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53BA6C" wp14:editId="3E236068">
                  <wp:extent cx="238125" cy="238125"/>
                  <wp:effectExtent l="0" t="0" r="9525" b="9525"/>
                  <wp:docPr id="125" name="Graphic 1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2B47D27" w14:textId="3A3EF84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CC68100" wp14:editId="064F9700">
                  <wp:extent cx="200025" cy="200025"/>
                  <wp:effectExtent l="0" t="0" r="9525" b="9525"/>
                  <wp:docPr id="269" name="Graphic 2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132306F" w14:textId="40C99AE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5340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1482520" wp14:editId="17C4FF9D">
                  <wp:extent cx="238125" cy="238125"/>
                  <wp:effectExtent l="0" t="0" r="9525" b="9525"/>
                  <wp:docPr id="154" name="Graphic 15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D79086A" w14:textId="5E119F9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24E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52404BF" wp14:editId="31D709A0">
                  <wp:extent cx="200025" cy="200025"/>
                  <wp:effectExtent l="0" t="0" r="9525" b="9525"/>
                  <wp:docPr id="297" name="Graphic 29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744882D" w14:textId="484B6A7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400098" wp14:editId="026384E4">
                  <wp:extent cx="200025" cy="200025"/>
                  <wp:effectExtent l="0" t="0" r="9525" b="9525"/>
                  <wp:docPr id="332" name="Graphic 3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B28ECA2" w14:textId="59CCE83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4F58C2E" wp14:editId="7B0F8066">
                  <wp:extent cx="200025" cy="200025"/>
                  <wp:effectExtent l="0" t="0" r="9525" b="9525"/>
                  <wp:docPr id="343" name="Graphic 34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C0AC4DD" w14:textId="55CE7AA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42F2D19" w14:textId="7B35B0D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0E1F79E" w14:textId="017B88A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7E53294" w14:textId="7AFC094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1FCB12D" wp14:editId="4625D0CE">
                  <wp:extent cx="238125" cy="238125"/>
                  <wp:effectExtent l="0" t="0" r="9525" b="9525"/>
                  <wp:docPr id="191" name="Graphic 1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D22ADD" w14:textId="7D8D148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85A8160" wp14:editId="33220808">
                  <wp:extent cx="238125" cy="238125"/>
                  <wp:effectExtent l="0" t="0" r="9525" b="9525"/>
                  <wp:docPr id="198" name="Graphic 19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C3249F" w14:textId="2120D36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5BF3AA" wp14:editId="799F65EB">
                  <wp:extent cx="200025" cy="200025"/>
                  <wp:effectExtent l="0" t="0" r="9525" b="9525"/>
                  <wp:docPr id="386" name="Graphic 3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C60B46A" w14:textId="10A05C5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4F61961" w14:textId="66BAF47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D420F24" wp14:editId="5A4BA69A">
                  <wp:extent cx="200025" cy="200025"/>
                  <wp:effectExtent l="0" t="0" r="9525" b="9525"/>
                  <wp:docPr id="396" name="Graphic 39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0387408" w14:textId="675779A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0C82FED" w14:textId="5BD7229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AE3427C" w14:textId="36C6018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5366B8B" wp14:editId="73C88DDB">
                  <wp:extent cx="238125" cy="238125"/>
                  <wp:effectExtent l="0" t="0" r="9525" b="9525"/>
                  <wp:docPr id="206" name="Graphic 20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B7A490C" w14:textId="116DBEB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52FF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A3A8F62" wp14:editId="739B63B6">
                  <wp:extent cx="238125" cy="238125"/>
                  <wp:effectExtent l="0" t="0" r="9525" b="9525"/>
                  <wp:docPr id="485" name="Graphic 48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D51009A" w14:textId="5B2F331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C73E76" wp14:editId="42B4178C">
                  <wp:extent cx="238125" cy="238125"/>
                  <wp:effectExtent l="0" t="0" r="9525" b="9525"/>
                  <wp:docPr id="528" name="Graphic 5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9116B2E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22F80A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Nairuz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1) [33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E926063" w14:textId="0DB992C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341B8B4" wp14:editId="2B578DBF">
                  <wp:extent cx="238125" cy="238125"/>
                  <wp:effectExtent l="0" t="0" r="9525" b="9525"/>
                  <wp:docPr id="7" name="Graphic 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889E1E" w14:textId="7D5F885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4FD61D1" wp14:editId="179E7967">
                  <wp:extent cx="238125" cy="238125"/>
                  <wp:effectExtent l="0" t="0" r="9525" b="9525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26AACF" w14:textId="7A10138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E2C4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5CB2D70" wp14:editId="6E9B0F74">
                  <wp:extent cx="200025" cy="200025"/>
                  <wp:effectExtent l="0" t="0" r="9525" b="9525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738CBB" w14:textId="24E432E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1823B0F" wp14:editId="5C20988C">
                  <wp:extent cx="238125" cy="238125"/>
                  <wp:effectExtent l="0" t="0" r="9525" b="9525"/>
                  <wp:docPr id="103" name="Graphic 10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EAD15B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8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6E475B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B449D9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081D0DE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F368F9E" w14:textId="32158C6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FB84493" wp14:editId="5B2BB097">
                  <wp:extent cx="238125" cy="238125"/>
                  <wp:effectExtent l="0" t="0" r="9525" b="9525"/>
                  <wp:docPr id="126" name="Graphic 1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30785D" w14:textId="7E6EAF1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225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7414580" wp14:editId="1E14287A">
                  <wp:extent cx="238125" cy="238125"/>
                  <wp:effectExtent l="0" t="0" r="9525" b="9525"/>
                  <wp:docPr id="157" name="Graphic 1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866B11" w14:textId="56D279D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F5D01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988D8F" wp14:editId="6E7B9517">
                  <wp:extent cx="200025" cy="200025"/>
                  <wp:effectExtent l="0" t="0" r="9525" b="9525"/>
                  <wp:docPr id="289" name="Graphic 28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C63880" w14:textId="073D65F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24E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7DEA95" wp14:editId="4E9D29E6">
                  <wp:extent cx="200025" cy="200025"/>
                  <wp:effectExtent l="0" t="0" r="9525" b="9525"/>
                  <wp:docPr id="298" name="Graphic 29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7271B8" w14:textId="41BB8DC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33A63A8" wp14:editId="020DFA81">
                  <wp:extent cx="200025" cy="200025"/>
                  <wp:effectExtent l="0" t="0" r="9525" b="9525"/>
                  <wp:docPr id="333" name="Graphic 3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C819D45" w14:textId="3463A2D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D69F175" wp14:editId="146104ED">
                  <wp:extent cx="200025" cy="200025"/>
                  <wp:effectExtent l="0" t="0" r="9525" b="9525"/>
                  <wp:docPr id="344" name="Graphic 34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37B62F8" w14:textId="7EC6BF4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F908427" w14:textId="7068C7D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62AD7FB" w14:textId="6D444DC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ACB64A" w14:textId="27C96D4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72FE62" wp14:editId="5795E684">
                  <wp:extent cx="238125" cy="238125"/>
                  <wp:effectExtent l="0" t="0" r="9525" b="9525"/>
                  <wp:docPr id="36" name="Graphic 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DA0342" w14:textId="42363A5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569C453" wp14:editId="359D6305">
                  <wp:extent cx="238125" cy="238125"/>
                  <wp:effectExtent l="0" t="0" r="9525" b="9525"/>
                  <wp:docPr id="40" name="Graphic 4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BBD4AB" w14:textId="2B121AF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0A069FD" wp14:editId="550EF1F7">
                  <wp:extent cx="200025" cy="200025"/>
                  <wp:effectExtent l="0" t="0" r="9525" b="9525"/>
                  <wp:docPr id="387" name="Graphic 38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EDA67DB" w14:textId="7303DB2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CF1E31" w14:textId="676A47E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354FE92" wp14:editId="1EB713D6">
                  <wp:extent cx="200025" cy="200025"/>
                  <wp:effectExtent l="0" t="0" r="9525" b="9525"/>
                  <wp:docPr id="397" name="Graphic 39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3C60B5A" w14:textId="4881C9D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FAE5576" w14:textId="21E4259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115A93" w14:textId="73BAE8B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47E3FA5" wp14:editId="5A5C7954">
                  <wp:extent cx="238125" cy="238125"/>
                  <wp:effectExtent l="0" t="0" r="9525" b="9525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ACC708D" w14:textId="42A4420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2649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2866CA6" wp14:editId="6A02EF2C">
                  <wp:extent cx="238125" cy="238125"/>
                  <wp:effectExtent l="0" t="0" r="9525" b="9525"/>
                  <wp:docPr id="486" name="Graphic 48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069F13" w14:textId="7A8F891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F8AE50F" wp14:editId="3E826929">
                  <wp:extent cx="238125" cy="238125"/>
                  <wp:effectExtent l="0" t="0" r="9525" b="9525"/>
                  <wp:docPr id="529" name="Graphic 52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2D379621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C497DED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Parvi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 xml:space="preserve">et al.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(2021) [34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A70F279" w14:textId="7DDDC93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7D63ED" wp14:editId="256F5B3C">
                  <wp:extent cx="238125" cy="238125"/>
                  <wp:effectExtent l="0" t="0" r="9525" b="9525"/>
                  <wp:docPr id="8" name="Graphic 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12CBB9" w14:textId="73D9567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3D7F471" wp14:editId="3EC976C8">
                  <wp:extent cx="238125" cy="238125"/>
                  <wp:effectExtent l="0" t="0" r="9525" b="9525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1E41C9" w14:textId="7B19BBC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E2C4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545F32D" wp14:editId="078EC138">
                  <wp:extent cx="200025" cy="200025"/>
                  <wp:effectExtent l="0" t="0" r="9525" b="9525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9CEA417" w14:textId="4AE3F34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27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5F7B10C" wp14:editId="2A4FE830">
                  <wp:extent cx="238125" cy="238125"/>
                  <wp:effectExtent l="0" t="0" r="9525" b="9525"/>
                  <wp:docPr id="104" name="Graphic 10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7A1207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8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11239D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3418F6C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28039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1DA9A4" w14:textId="61E27AA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887EFD2" wp14:editId="22082A00">
                  <wp:extent cx="238125" cy="238125"/>
                  <wp:effectExtent l="0" t="0" r="9525" b="9525"/>
                  <wp:docPr id="127" name="Graphic 12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C01DBDC" w14:textId="68CD1AF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225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F906527" wp14:editId="01854078">
                  <wp:extent cx="238125" cy="238125"/>
                  <wp:effectExtent l="0" t="0" r="9525" b="9525"/>
                  <wp:docPr id="158" name="Graphic 1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E5C543F" w14:textId="0821E5E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F5D01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77E565E" wp14:editId="64C42080">
                  <wp:extent cx="200025" cy="200025"/>
                  <wp:effectExtent l="0" t="0" r="9525" b="9525"/>
                  <wp:docPr id="290" name="Graphic 29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718E01C" w14:textId="6552DA3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D2BA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68A10E0" wp14:editId="69B6313F">
                  <wp:extent cx="238125" cy="238125"/>
                  <wp:effectExtent l="0" t="0" r="9525" b="9525"/>
                  <wp:docPr id="180" name="Graphic 18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05A6950" w14:textId="293EE6E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D2C66E8" wp14:editId="5B74C751">
                  <wp:extent cx="200025" cy="200025"/>
                  <wp:effectExtent l="0" t="0" r="9525" b="9525"/>
                  <wp:docPr id="334" name="Graphic 33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787056B" w14:textId="4086715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B74C9C" wp14:editId="1302B805">
                  <wp:extent cx="200025" cy="200025"/>
                  <wp:effectExtent l="0" t="0" r="9525" b="9525"/>
                  <wp:docPr id="345" name="Graphic 34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1E7AE2A" w14:textId="573B3B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011685C" w14:textId="4FD5C6D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6DD68DC" w14:textId="29A591C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70CBF27" w14:textId="5BA41FC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2647926" wp14:editId="23888ECF">
                  <wp:extent cx="238125" cy="238125"/>
                  <wp:effectExtent l="0" t="0" r="9525" b="9525"/>
                  <wp:docPr id="37" name="Graphic 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F0DFF21" w14:textId="17FE16A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9B858A5" wp14:editId="002D601A">
                  <wp:extent cx="238125" cy="238125"/>
                  <wp:effectExtent l="0" t="0" r="9525" b="9525"/>
                  <wp:docPr id="41" name="Graphic 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7016529" w14:textId="0379ABE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DC52412" wp14:editId="3F05AE3D">
                  <wp:extent cx="200025" cy="200025"/>
                  <wp:effectExtent l="0" t="0" r="9525" b="9525"/>
                  <wp:docPr id="388" name="Graphic 38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B92BD60" w14:textId="75FC88E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777B96E" w14:textId="17A000E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04E4B71" wp14:editId="06B1257E">
                  <wp:extent cx="200025" cy="200025"/>
                  <wp:effectExtent l="0" t="0" r="9525" b="9525"/>
                  <wp:docPr id="398" name="Graphic 39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7119B95" w14:textId="1088148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98A8F2C" w14:textId="362A519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3A3887D" w14:textId="38B1883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DC27467" wp14:editId="77F85A86">
                  <wp:extent cx="238125" cy="238125"/>
                  <wp:effectExtent l="0" t="0" r="9525" b="9525"/>
                  <wp:docPr id="207" name="Graphic 2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B806D7" w14:textId="10E7A91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2649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4ECF78" wp14:editId="4479E897">
                  <wp:extent cx="238125" cy="238125"/>
                  <wp:effectExtent l="0" t="0" r="9525" b="9525"/>
                  <wp:docPr id="487" name="Graphic 48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5EB415F" w14:textId="7384CDC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8D7FC7A" wp14:editId="20FDA76B">
                  <wp:extent cx="238125" cy="238125"/>
                  <wp:effectExtent l="0" t="0" r="9525" b="9525"/>
                  <wp:docPr id="530" name="Graphic 5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9287F49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8747CE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Rashid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0) [35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8DA7F2F" w14:textId="2A1E2C2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28FB551" wp14:editId="3E2BE1A2">
                  <wp:extent cx="238125" cy="238125"/>
                  <wp:effectExtent l="0" t="0" r="9525" b="9525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4DDD47" w14:textId="65CCD95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EBA40B5" wp14:editId="4A514DC0">
                  <wp:extent cx="238125" cy="238125"/>
                  <wp:effectExtent l="0" t="0" r="9525" b="9525"/>
                  <wp:docPr id="22" name="Graphic 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32ED744" w14:textId="6692C54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E2C4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7A7C66F" wp14:editId="6A745149">
                  <wp:extent cx="200025" cy="200025"/>
                  <wp:effectExtent l="0" t="0" r="9525" b="9525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70529D1" w14:textId="651C4CC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9B9DAD1" wp14:editId="3A0C2EB6">
                  <wp:extent cx="200025" cy="200025"/>
                  <wp:effectExtent l="0" t="0" r="9525" b="9525"/>
                  <wp:docPr id="122" name="Graphic 1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C21EFCC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5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CF939C6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02A6AE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652D648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2F3903A" w14:textId="6A22F3A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EB1A6C" wp14:editId="2B6194A0">
                  <wp:extent cx="238125" cy="238125"/>
                  <wp:effectExtent l="0" t="0" r="9525" b="9525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F0E3E7" w14:textId="57DCFDE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0A6A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4068640" wp14:editId="19592995">
                  <wp:extent cx="200025" cy="200025"/>
                  <wp:effectExtent l="0" t="0" r="9525" b="9525"/>
                  <wp:docPr id="270" name="Graphic 2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863DECD" w14:textId="350DE2A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0BD1614" wp14:editId="2104EF4F">
                  <wp:extent cx="238125" cy="238125"/>
                  <wp:effectExtent l="0" t="0" r="9525" b="9525"/>
                  <wp:docPr id="155" name="Graphic 15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6715B2" w14:textId="5614A29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D2BA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0AEB0B4" wp14:editId="78BDE385">
                  <wp:extent cx="238125" cy="238125"/>
                  <wp:effectExtent l="0" t="0" r="9525" b="9525"/>
                  <wp:docPr id="181" name="Graphic 1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FB8227B" w14:textId="2B817A4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13C5D98" wp14:editId="23DF505C">
                  <wp:extent cx="200025" cy="200025"/>
                  <wp:effectExtent l="0" t="0" r="9525" b="9525"/>
                  <wp:docPr id="335" name="Graphic 3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0FBA34" w14:textId="243862B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307DBF" wp14:editId="3954CBBF">
                  <wp:extent cx="200025" cy="200025"/>
                  <wp:effectExtent l="0" t="0" r="9525" b="9525"/>
                  <wp:docPr id="346" name="Graphic 3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4671790" w14:textId="6705912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1FFAB68" w14:textId="4421FD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85F822E" w14:textId="166537F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1210E7" w14:textId="21128CC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AEDD25" wp14:editId="5266B925">
                  <wp:extent cx="238125" cy="238125"/>
                  <wp:effectExtent l="0" t="0" r="9525" b="9525"/>
                  <wp:docPr id="38" name="Graphic 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71F40DD" w14:textId="29A6CEA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F529EAD" wp14:editId="1F9E5407">
                  <wp:extent cx="238125" cy="238125"/>
                  <wp:effectExtent l="0" t="0" r="9525" b="9525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083B0B" w14:textId="36E89BC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4AE1B02" wp14:editId="764EE827">
                  <wp:extent cx="200025" cy="200025"/>
                  <wp:effectExtent l="0" t="0" r="9525" b="9525"/>
                  <wp:docPr id="389" name="Graphic 38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7CE1042" w14:textId="741C858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525FBD" w14:textId="476E357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0516ED" wp14:editId="604D6AFF">
                  <wp:extent cx="200025" cy="200025"/>
                  <wp:effectExtent l="0" t="0" r="9525" b="9525"/>
                  <wp:docPr id="399" name="Graphic 3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E2F8C21" w14:textId="591541B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11FD038" w14:textId="4F8915C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C839C22" w14:textId="0E06A70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0429B33" wp14:editId="0648BD56">
                  <wp:extent cx="238125" cy="238125"/>
                  <wp:effectExtent l="0" t="0" r="9525" b="9525"/>
                  <wp:docPr id="208" name="Graphic 2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098924" w14:textId="14CA537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2649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0F1F798" wp14:editId="4DB44E7F">
                  <wp:extent cx="238125" cy="238125"/>
                  <wp:effectExtent l="0" t="0" r="9525" b="9525"/>
                  <wp:docPr id="488" name="Graphic 48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8DEDF47" w14:textId="7F6C55E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287826" wp14:editId="7D96461B">
                  <wp:extent cx="238125" cy="238125"/>
                  <wp:effectExtent l="0" t="0" r="9525" b="9525"/>
                  <wp:docPr id="531" name="Graphic 5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22F4B24D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1A7DAD9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Zahra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 xml:space="preserve">et al.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(2020) [36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F83B409" w14:textId="0C3460A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1734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06CF2A2" wp14:editId="7EA51660">
                  <wp:extent cx="238125" cy="238125"/>
                  <wp:effectExtent l="0" t="0" r="9525" b="9525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A9EAB31" w14:textId="778541C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846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E3A621D" wp14:editId="30D2CA21">
                  <wp:extent cx="238125" cy="238125"/>
                  <wp:effectExtent l="0" t="0" r="9525" b="9525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41A3C30" w14:textId="61A1962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E2C4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F0A1B1B" wp14:editId="11BE927C">
                  <wp:extent cx="200025" cy="200025"/>
                  <wp:effectExtent l="0" t="0" r="9525" b="9525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D83B88D" w14:textId="34C558F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1F3C5CB" wp14:editId="4FF7B517">
                  <wp:extent cx="238125" cy="238125"/>
                  <wp:effectExtent l="0" t="0" r="9525" b="9525"/>
                  <wp:docPr id="105" name="Graphic 10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14C057D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6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1C7B6773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53C74DA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3B5BB36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7FD3E18" w14:textId="7333428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C0EA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8B501E" wp14:editId="4B8D4F1D">
                  <wp:extent cx="238125" cy="238125"/>
                  <wp:effectExtent l="0" t="0" r="9525" b="9525"/>
                  <wp:docPr id="129" name="Graphic 12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5943FEDA" w14:textId="7C6CD99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A0A6A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6E5AB6F" wp14:editId="63EEB922">
                  <wp:extent cx="200025" cy="200025"/>
                  <wp:effectExtent l="0" t="0" r="9525" b="9525"/>
                  <wp:docPr id="271" name="Graphic 2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2094CCC3" w14:textId="017245A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7E75204" wp14:editId="20423355">
                  <wp:extent cx="200025" cy="200025"/>
                  <wp:effectExtent l="0" t="0" r="9525" b="9525"/>
                  <wp:docPr id="288" name="Graphic 28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78006F8" w14:textId="6388AB9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D2CB84C" wp14:editId="07A704AB">
                  <wp:extent cx="200025" cy="200025"/>
                  <wp:effectExtent l="0" t="0" r="9525" b="9525"/>
                  <wp:docPr id="300" name="Graphic 30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55981F6D" w14:textId="1D65052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C5FF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839058" wp14:editId="1D455E61">
                  <wp:extent cx="200025" cy="200025"/>
                  <wp:effectExtent l="0" t="0" r="9525" b="9525"/>
                  <wp:docPr id="336" name="Graphic 3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7FA6F70" w14:textId="3540E73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0AC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5F2F9E8" wp14:editId="2569F35A">
                  <wp:extent cx="200025" cy="200025"/>
                  <wp:effectExtent l="0" t="0" r="9525" b="9525"/>
                  <wp:docPr id="347" name="Graphic 3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6D920988" w14:textId="3780714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16848B30" w14:textId="089E2F1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75DC6FC0" w14:textId="5B9F481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24B80540" w14:textId="3CB8858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359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DE85069" wp14:editId="24618BFC">
                  <wp:extent cx="238125" cy="238125"/>
                  <wp:effectExtent l="0" t="0" r="9525" b="9525"/>
                  <wp:docPr id="39" name="Graphic 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2AE1C53" w14:textId="5DBABBA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47F5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BE157D" wp14:editId="1A4B471C">
                  <wp:extent cx="238125" cy="238125"/>
                  <wp:effectExtent l="0" t="0" r="9525" b="9525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2C817F36" w14:textId="76125E5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2471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9BB1B02" wp14:editId="5A07F411">
                  <wp:extent cx="200025" cy="200025"/>
                  <wp:effectExtent l="0" t="0" r="9525" b="9525"/>
                  <wp:docPr id="390" name="Graphic 39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7EF9F309" w14:textId="053C02F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55ED97DB" w14:textId="6CCB105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BA62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3E800B" wp14:editId="09C306E2">
                  <wp:extent cx="200025" cy="200025"/>
                  <wp:effectExtent l="0" t="0" r="9525" b="9525"/>
                  <wp:docPr id="400" name="Graphic 40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16E78281" w14:textId="3E0F573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4A864F73" w14:textId="1F87F6A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1DA2DEA6" w14:textId="64E1AD1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D43E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B9A30B" wp14:editId="2CB0C17A">
                  <wp:extent cx="238125" cy="238125"/>
                  <wp:effectExtent l="0" t="0" r="9525" b="9525"/>
                  <wp:docPr id="209" name="Graphic 20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C44410D" w14:textId="02D0097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2649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2070B32" wp14:editId="63453A28">
                  <wp:extent cx="238125" cy="238125"/>
                  <wp:effectExtent l="0" t="0" r="9525" b="9525"/>
                  <wp:docPr id="489" name="Graphic 4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318052C9" w14:textId="40AB801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215E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E5D3CDC" wp14:editId="29F4833D">
                  <wp:extent cx="238125" cy="238125"/>
                  <wp:effectExtent l="0" t="0" r="9525" b="9525"/>
                  <wp:docPr id="532" name="Graphic 5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45C4" w:rsidRPr="00A945C4" w14:paraId="77388DC5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40" w:type="dxa"/>
            <w:gridSpan w:val="31"/>
            <w:tcBorders>
              <w:top w:val="single" w:sz="12" w:space="0" w:color="auto"/>
              <w:bottom w:val="single" w:sz="12" w:space="0" w:color="auto"/>
            </w:tcBorders>
            <w:noWrap/>
          </w:tcPr>
          <w:tbl>
            <w:tblPr>
              <w:tblStyle w:val="PlainTable2"/>
              <w:tblW w:w="2934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9340"/>
            </w:tblGrid>
            <w:tr w:rsidR="00F56FA1" w:rsidRPr="00A945C4" w14:paraId="1ACDD739" w14:textId="77777777" w:rsidTr="000D6BD1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12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340" w:type="dxa"/>
                  <w:noWrap/>
                  <w:hideMark/>
                </w:tcPr>
                <w:p w14:paraId="50E275CB" w14:textId="3A748D14" w:rsidR="00F56FA1" w:rsidRPr="00A945C4" w:rsidRDefault="00F56FA1" w:rsidP="00F56FA1">
                  <w:pPr>
                    <w:spacing w:line="276" w:lineRule="auto"/>
                    <w:rPr>
                      <w:rFonts w:ascii="Bookman Old Style" w:hAnsi="Bookman Old Style" w:cs="Times New Roman"/>
                      <w:sz w:val="18"/>
                      <w:szCs w:val="18"/>
                    </w:rPr>
                  </w:pPr>
                  <w:r w:rsidRPr="00A945C4">
                    <w:rPr>
                      <w:rFonts w:ascii="Bookman Old Style" w:hAnsi="Bookman Old Style" w:cs="Times New Roman"/>
                      <w:sz w:val="18"/>
                      <w:szCs w:val="18"/>
                    </w:rPr>
                    <w:t xml:space="preserve">Studies included in </w:t>
                  </w:r>
                  <w:r>
                    <w:rPr>
                      <w:rFonts w:ascii="Bookman Old Style" w:hAnsi="Bookman Old Style" w:cs="Times New Roman"/>
                      <w:sz w:val="18"/>
                      <w:szCs w:val="18"/>
                    </w:rPr>
                    <w:t>S</w:t>
                  </w:r>
                  <w:r w:rsidRPr="00A945C4">
                    <w:rPr>
                      <w:rFonts w:ascii="Bookman Old Style" w:hAnsi="Bookman Old Style" w:cs="Times New Roman"/>
                      <w:sz w:val="18"/>
                      <w:szCs w:val="18"/>
                    </w:rPr>
                    <w:t>upplementary Table S1 (n=16)</w:t>
                  </w:r>
                </w:p>
              </w:tc>
            </w:tr>
          </w:tbl>
          <w:p w14:paraId="2069002D" w14:textId="55874D72" w:rsidR="00A945C4" w:rsidRPr="00F56FA1" w:rsidRDefault="00A945C4" w:rsidP="0000243E">
            <w:pPr>
              <w:spacing w:line="276" w:lineRule="auto"/>
              <w:rPr>
                <w:rFonts w:ascii="Bookman Old Style" w:hAnsi="Bookman Old Style" w:cs="Times New Roman"/>
                <w:color w:val="000000" w:themeColor="text1"/>
                <w:sz w:val="18"/>
                <w:szCs w:val="18"/>
              </w:rPr>
            </w:pPr>
          </w:p>
        </w:tc>
      </w:tr>
      <w:tr w:rsidR="00F56FA1" w:rsidRPr="0000243E" w14:paraId="31AD40D4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FA3AD16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Ahsa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03) [38]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40ADF65" w14:textId="77777777" w:rsidR="00F56FA1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9198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3D7F76" wp14:editId="2C4F85B8">
                  <wp:extent cx="238125" cy="238125"/>
                  <wp:effectExtent l="0" t="0" r="9525" b="9525"/>
                  <wp:docPr id="70" name="Graphic 7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33FBD5" w14:textId="052E1D9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6510839" w14:textId="557DEFC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B6581C8" wp14:editId="6030CE97">
                  <wp:extent cx="238125" cy="238125"/>
                  <wp:effectExtent l="0" t="0" r="9525" b="9525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DB5577D" w14:textId="1D906F5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90B08C8" wp14:editId="475CCDC0">
                  <wp:extent cx="200025" cy="200025"/>
                  <wp:effectExtent l="0" t="0" r="9525" b="9525"/>
                  <wp:docPr id="81" name="Graphic 8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0EA15A7" w14:textId="773B7A1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AA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FC88F17" wp14:editId="0C263635">
                  <wp:extent cx="238125" cy="238125"/>
                  <wp:effectExtent l="0" t="0" r="9525" b="9525"/>
                  <wp:docPr id="106" name="Graphic 10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F4D66D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34</w:t>
            </w:r>
          </w:p>
        </w:tc>
        <w:tc>
          <w:tcPr>
            <w:tcW w:w="924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76ED7F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25EF4DF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FE4CAF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774AD877" w14:textId="2BE2E94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B1D3399" wp14:editId="6A513B63">
                  <wp:extent cx="238125" cy="238125"/>
                  <wp:effectExtent l="0" t="0" r="9525" b="9525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D5F47AB" w14:textId="25B7A11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A2C6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ACEE78" wp14:editId="55451AA7">
                  <wp:extent cx="238125" cy="238125"/>
                  <wp:effectExtent l="0" t="0" r="9525" b="9525"/>
                  <wp:docPr id="159" name="Graphic 1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B4D171B" w14:textId="5EA1A81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BAB812" wp14:editId="68348771">
                  <wp:extent cx="238125" cy="238125"/>
                  <wp:effectExtent l="0" t="0" r="9525" b="9525"/>
                  <wp:docPr id="170" name="Graphic 17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777C322F" w14:textId="7C81A3E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47AB96E" wp14:editId="43286E07">
                  <wp:extent cx="200025" cy="200025"/>
                  <wp:effectExtent l="0" t="0" r="9525" b="9525"/>
                  <wp:docPr id="301" name="Graphic 30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729E2AEF" w14:textId="7DBA863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7BD290D" wp14:editId="2EDCD5D4">
                  <wp:extent cx="238125" cy="238125"/>
                  <wp:effectExtent l="0" t="0" r="9525" b="9525"/>
                  <wp:docPr id="183" name="Graphic 1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8E20863" w14:textId="478BC81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88BA4E" wp14:editId="10601DE7">
                  <wp:extent cx="200025" cy="200025"/>
                  <wp:effectExtent l="0" t="0" r="9525" b="9525"/>
                  <wp:docPr id="348" name="Graphic 3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526897A7" w14:textId="78B10FF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118ECBC5" w14:textId="64D273C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2E2BFFD6" w14:textId="42B2EA4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9028237" w14:textId="2A0328B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3CD14A" wp14:editId="7635DD32">
                  <wp:extent cx="238125" cy="238125"/>
                  <wp:effectExtent l="0" t="0" r="9525" b="9525"/>
                  <wp:docPr id="210" name="Graphic 2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204A7124" w14:textId="2BE506A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C3D3360" wp14:editId="22E8A346">
                  <wp:extent cx="238125" cy="238125"/>
                  <wp:effectExtent l="0" t="0" r="9525" b="9525"/>
                  <wp:docPr id="226" name="Graphic 2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2E340E7" w14:textId="666D326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6347B9C" wp14:editId="2676B463">
                  <wp:extent cx="200025" cy="200025"/>
                  <wp:effectExtent l="0" t="0" r="9525" b="9525"/>
                  <wp:docPr id="364" name="Graphic 3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433DBB0E" w14:textId="6C9D0EB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23DD976" w14:textId="597F25C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F196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DD891B0" wp14:editId="785A03B2">
                  <wp:extent cx="200025" cy="200025"/>
                  <wp:effectExtent l="0" t="0" r="9525" b="9525"/>
                  <wp:docPr id="403" name="Graphic 4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09CC4163" w14:textId="4DECB6A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7BF52B4F" w14:textId="1188F35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78B6652" w14:textId="75F42E4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39F826D" wp14:editId="095B7188">
                  <wp:extent cx="238125" cy="238125"/>
                  <wp:effectExtent l="0" t="0" r="9525" b="9525"/>
                  <wp:docPr id="249" name="Graphic 24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09E10B91" w14:textId="0EA7F64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A5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C9F7C06" wp14:editId="6D65CC8A">
                  <wp:extent cx="238125" cy="238125"/>
                  <wp:effectExtent l="0" t="0" r="9525" b="9525"/>
                  <wp:docPr id="490" name="Graphic 4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98580DC" w14:textId="27066F0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DDF02D" wp14:editId="2953D4A0">
                  <wp:extent cx="238125" cy="238125"/>
                  <wp:effectExtent l="0" t="0" r="9525" b="9525"/>
                  <wp:docPr id="506" name="Graphic 50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584D3CFC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E9CD4BD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Akhter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6) [39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9A3AB1" w14:textId="5503AC5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8F726E1" wp14:editId="0C9B2BBB">
                  <wp:extent cx="238125" cy="238125"/>
                  <wp:effectExtent l="0" t="0" r="9525" b="9525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CA5E95" w14:textId="6E6C7D6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29EE53B" wp14:editId="14CCD098">
                  <wp:extent cx="238125" cy="238125"/>
                  <wp:effectExtent l="0" t="0" r="9525" b="9525"/>
                  <wp:docPr id="46" name="Graphic 4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29B6280" w14:textId="27C40B7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6F99C32" wp14:editId="50E9DF36">
                  <wp:extent cx="200025" cy="200025"/>
                  <wp:effectExtent l="0" t="0" r="9525" b="9525"/>
                  <wp:docPr id="82" name="Graphic 8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1EC9AD" w14:textId="0BD0724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AA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BBEF3E" wp14:editId="02D6103E">
                  <wp:extent cx="238125" cy="238125"/>
                  <wp:effectExtent l="0" t="0" r="9525" b="9525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E2BD16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88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20C66C8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0CFD9C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0E1857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6C9596F" w14:textId="0B47CB7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C549035" wp14:editId="332D1925">
                  <wp:extent cx="238125" cy="238125"/>
                  <wp:effectExtent l="0" t="0" r="9525" b="9525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578A3E8" w14:textId="77AF733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A2C6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0E378C5" wp14:editId="519CE02D">
                  <wp:extent cx="238125" cy="238125"/>
                  <wp:effectExtent l="0" t="0" r="9525" b="9525"/>
                  <wp:docPr id="160" name="Graphic 16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34D80B" w14:textId="714DB0F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B2EB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C8AE0C0" wp14:editId="06DD0AAF">
                  <wp:extent cx="200025" cy="200025"/>
                  <wp:effectExtent l="0" t="0" r="9525" b="9525"/>
                  <wp:docPr id="283" name="Graphic 28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650F2E4" w14:textId="29AE38B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BC36555" wp14:editId="321329F9">
                  <wp:extent cx="238125" cy="238125"/>
                  <wp:effectExtent l="0" t="0" r="9525" b="9525"/>
                  <wp:docPr id="179" name="Graphic 17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A82E6F3" w14:textId="448C722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B050CAD" wp14:editId="6BC42B00">
                  <wp:extent cx="200025" cy="200025"/>
                  <wp:effectExtent l="0" t="0" r="9525" b="9525"/>
                  <wp:docPr id="316" name="Graphic 3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E2D51C" w14:textId="74FE68B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032524" wp14:editId="16B4C400">
                  <wp:extent cx="200025" cy="200025"/>
                  <wp:effectExtent l="0" t="0" r="9525" b="9525"/>
                  <wp:docPr id="349" name="Graphic 34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B169565" w14:textId="7F86A38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C6E3834" w14:textId="036CC9C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B6F0E1E" w14:textId="3BBE025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7D459A" w14:textId="70EB52F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EDAC6AB" wp14:editId="7A044830">
                  <wp:extent cx="238125" cy="238125"/>
                  <wp:effectExtent l="0" t="0" r="9525" b="9525"/>
                  <wp:docPr id="211" name="Graphic 2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6E40154" w14:textId="2A8437E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D615E61" wp14:editId="0B6E7154">
                  <wp:extent cx="238125" cy="238125"/>
                  <wp:effectExtent l="0" t="0" r="9525" b="9525"/>
                  <wp:docPr id="227" name="Graphic 22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13F24B" w14:textId="3251574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8D0365" wp14:editId="3DC82F08">
                  <wp:extent cx="200025" cy="200025"/>
                  <wp:effectExtent l="0" t="0" r="9525" b="9525"/>
                  <wp:docPr id="365" name="Graphic 3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C430DFA" w14:textId="604A2C1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37BE46B" w14:textId="0B7333D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F196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D996D84" wp14:editId="620B3EB0">
                  <wp:extent cx="200025" cy="200025"/>
                  <wp:effectExtent l="0" t="0" r="9525" b="9525"/>
                  <wp:docPr id="404" name="Graphic 4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2F6CA57" w14:textId="3945F3D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0BD53E7" w14:textId="0D27571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48BF20" w14:textId="0BB6B20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D7A0AF" wp14:editId="3D3C4EFD">
                  <wp:extent cx="238125" cy="238125"/>
                  <wp:effectExtent l="0" t="0" r="9525" b="9525"/>
                  <wp:docPr id="250" name="Graphic 2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D91248" w14:textId="3709531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A5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BC6310F" wp14:editId="7D550F1F">
                  <wp:extent cx="238125" cy="238125"/>
                  <wp:effectExtent l="0" t="0" r="9525" b="9525"/>
                  <wp:docPr id="491" name="Graphic 4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99F1DF6" w14:textId="70E0D46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C41A632" wp14:editId="7D91B549">
                  <wp:extent cx="238125" cy="238125"/>
                  <wp:effectExtent l="0" t="0" r="9525" b="9525"/>
                  <wp:docPr id="507" name="Graphic 5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6C413316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629687D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lastRenderedPageBreak/>
              <w:t xml:space="preserve">Ali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08) [40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D9A4E31" w14:textId="0E789FB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494ED2D" wp14:editId="205BB72F">
                  <wp:extent cx="238125" cy="238125"/>
                  <wp:effectExtent l="0" t="0" r="9525" b="9525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B66BEB" w14:textId="751045A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C4C671E" wp14:editId="6A1CA8C3">
                  <wp:extent cx="238125" cy="238125"/>
                  <wp:effectExtent l="0" t="0" r="9525" b="9525"/>
                  <wp:docPr id="47" name="Graphic 4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56E01A" w14:textId="2338565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3554410" wp14:editId="3920E857">
                  <wp:extent cx="200025" cy="200025"/>
                  <wp:effectExtent l="0" t="0" r="9525" b="9525"/>
                  <wp:docPr id="83" name="Graphic 8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7E01518" w14:textId="6A27C19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AA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23AD2BE" wp14:editId="75B3736D">
                  <wp:extent cx="238125" cy="238125"/>
                  <wp:effectExtent l="0" t="0" r="9525" b="9525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9616C7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41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AF4C10F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9F4486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B14AE0E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664612" w14:textId="4D00C98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2415DCC" wp14:editId="10B835B3">
                  <wp:extent cx="238125" cy="238125"/>
                  <wp:effectExtent l="0" t="0" r="9525" b="9525"/>
                  <wp:docPr id="132" name="Graphic 1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59B0B76" w14:textId="5918B6F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430CE6B" wp14:editId="7F6BB5C9">
                  <wp:extent cx="200025" cy="200025"/>
                  <wp:effectExtent l="0" t="0" r="9525" b="9525"/>
                  <wp:docPr id="272" name="Graphic 27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8138F6C" w14:textId="4769ED4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B2EB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BF8F8F" wp14:editId="60F33C96">
                  <wp:extent cx="200025" cy="200025"/>
                  <wp:effectExtent l="0" t="0" r="9525" b="9525"/>
                  <wp:docPr id="284" name="Graphic 28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1720F1B" w14:textId="116DD9B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242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E46AA6F" wp14:editId="38053373">
                  <wp:extent cx="200025" cy="200025"/>
                  <wp:effectExtent l="0" t="0" r="9525" b="9525"/>
                  <wp:docPr id="302" name="Graphic 30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BA55BA" w14:textId="6247A30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1450F6A" wp14:editId="016D3C3D">
                  <wp:extent cx="200025" cy="200025"/>
                  <wp:effectExtent l="0" t="0" r="9525" b="9525"/>
                  <wp:docPr id="317" name="Graphic 3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778F05" w14:textId="589F061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B93987" wp14:editId="47E0F172">
                  <wp:extent cx="200025" cy="200025"/>
                  <wp:effectExtent l="0" t="0" r="9525" b="9525"/>
                  <wp:docPr id="350" name="Graphic 35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7B69379" w14:textId="0A8EA12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2446EEF" w14:textId="7FBCD6F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660A8D4" w14:textId="6B3C34A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539BD55" w14:textId="1DF5698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DE5D2C" wp14:editId="6FA947DC">
                  <wp:extent cx="238125" cy="238125"/>
                  <wp:effectExtent l="0" t="0" r="9525" b="9525"/>
                  <wp:docPr id="212" name="Graphic 2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214A82" w14:textId="078CD23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6A38B7" wp14:editId="460E940E">
                  <wp:extent cx="238125" cy="238125"/>
                  <wp:effectExtent l="0" t="0" r="9525" b="9525"/>
                  <wp:docPr id="228" name="Graphic 2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F3434F7" w14:textId="5FC6D84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63AB73" wp14:editId="0CB5598F">
                  <wp:extent cx="200025" cy="200025"/>
                  <wp:effectExtent l="0" t="0" r="9525" b="9525"/>
                  <wp:docPr id="366" name="Graphic 3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0E0DC78" w14:textId="18895AD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D76C170" w14:textId="763457E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11C569D" wp14:editId="473392E3">
                  <wp:extent cx="238125" cy="238125"/>
                  <wp:effectExtent l="0" t="0" r="9525" b="9525"/>
                  <wp:docPr id="247" name="Graphic 24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E79100" w14:textId="2DDE888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D28B96C" wp14:editId="2E5E5348">
                  <wp:extent cx="238125" cy="238125"/>
                  <wp:effectExtent l="0" t="0" r="9525" b="9525"/>
                  <wp:docPr id="248" name="Graphic 24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1B26008" w14:textId="2DCE4D2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E73BCCB" wp14:editId="191EA4D8">
                  <wp:extent cx="200025" cy="200025"/>
                  <wp:effectExtent l="0" t="0" r="9525" b="9525"/>
                  <wp:docPr id="411" name="Graphic 4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31ABAC6" w14:textId="4F5F44B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4DCC12F" wp14:editId="73EBD63A">
                  <wp:extent cx="238125" cy="238125"/>
                  <wp:effectExtent l="0" t="0" r="9525" b="9525"/>
                  <wp:docPr id="251" name="Graphic 2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7BE352" w14:textId="729F6D7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A5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37296C" wp14:editId="043D0142">
                  <wp:extent cx="238125" cy="238125"/>
                  <wp:effectExtent l="0" t="0" r="9525" b="9525"/>
                  <wp:docPr id="492" name="Graphic 4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CC8CC5" w14:textId="349CE24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1A274C0" wp14:editId="506595E2">
                  <wp:extent cx="238125" cy="238125"/>
                  <wp:effectExtent l="0" t="0" r="9525" b="9525"/>
                  <wp:docPr id="508" name="Graphic 5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2C7D337C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C51C4D0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Aziz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9) [41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F80FBF" w14:textId="087432D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CCE41D5" wp14:editId="3FC07447">
                  <wp:extent cx="238125" cy="238125"/>
                  <wp:effectExtent l="0" t="0" r="9525" b="9525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280BDFF" w14:textId="0AEADCA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F1EED4B" wp14:editId="10824A2A">
                  <wp:extent cx="238125" cy="238125"/>
                  <wp:effectExtent l="0" t="0" r="9525" b="9525"/>
                  <wp:docPr id="48" name="Graphic 4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05AE8A" w14:textId="05A6B08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6CE273E" wp14:editId="0DC46253">
                  <wp:extent cx="200025" cy="200025"/>
                  <wp:effectExtent l="0" t="0" r="9525" b="9525"/>
                  <wp:docPr id="84" name="Graphic 8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05A1DF" w14:textId="3BBBC5D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DA0AEE8" wp14:editId="0862B4CE">
                  <wp:extent cx="200025" cy="200025"/>
                  <wp:effectExtent l="0" t="0" r="9525" b="9525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41FDBA1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01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5396D6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725FD6D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7781AAF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A48E7A" w14:textId="049AA99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683E60" wp14:editId="062DB7C7">
                  <wp:extent cx="238125" cy="238125"/>
                  <wp:effectExtent l="0" t="0" r="9525" b="9525"/>
                  <wp:docPr id="133" name="Graphic 1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4FAD587" w14:textId="4BC25D8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33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8C20D2" wp14:editId="6CD40B60">
                  <wp:extent cx="238125" cy="238125"/>
                  <wp:effectExtent l="0" t="0" r="9525" b="9525"/>
                  <wp:docPr id="161" name="Graphic 16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5DE9BDF" w14:textId="2C84C4D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B2EB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C80B67C" wp14:editId="70E5A456">
                  <wp:extent cx="200025" cy="200025"/>
                  <wp:effectExtent l="0" t="0" r="9525" b="9525"/>
                  <wp:docPr id="285" name="Graphic 2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80E8F5B" w14:textId="4AD8377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242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D5756C" wp14:editId="0F06A739">
                  <wp:extent cx="200025" cy="200025"/>
                  <wp:effectExtent l="0" t="0" r="9525" b="9525"/>
                  <wp:docPr id="303" name="Graphic 3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9E6BA0" w14:textId="383C73D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2340893" wp14:editId="2139953E">
                  <wp:extent cx="200025" cy="200025"/>
                  <wp:effectExtent l="0" t="0" r="9525" b="9525"/>
                  <wp:docPr id="318" name="Graphic 3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593C398" w14:textId="35374F9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5F52814" wp14:editId="490F4109">
                  <wp:extent cx="200025" cy="200025"/>
                  <wp:effectExtent l="0" t="0" r="9525" b="9525"/>
                  <wp:docPr id="351" name="Graphic 35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0C3A2B1" w14:textId="2DE2B9B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C453F89" w14:textId="7726FDC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7A33F6F" w14:textId="1CC971F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CC58F44" w14:textId="686D5C7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68106C4" wp14:editId="5EED5642">
                  <wp:extent cx="238125" cy="238125"/>
                  <wp:effectExtent l="0" t="0" r="9525" b="9525"/>
                  <wp:docPr id="213" name="Graphic 2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2160CFA" w14:textId="57B0BA3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1E5776D" wp14:editId="4B234C17">
                  <wp:extent cx="238125" cy="238125"/>
                  <wp:effectExtent l="0" t="0" r="9525" b="9525"/>
                  <wp:docPr id="229" name="Graphic 22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FCB487" w14:textId="4D6F6F0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0326A6" wp14:editId="5EEE969A">
                  <wp:extent cx="200025" cy="200025"/>
                  <wp:effectExtent l="0" t="0" r="9525" b="9525"/>
                  <wp:docPr id="367" name="Graphic 3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3A6737D" w14:textId="686E118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A95116" w14:textId="13EB516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9EB762" wp14:editId="74EDF1B5">
                  <wp:extent cx="200025" cy="200025"/>
                  <wp:effectExtent l="0" t="0" r="9525" b="9525"/>
                  <wp:docPr id="405" name="Graphic 4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1988831" w14:textId="6BFCDF2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3AD996A" w14:textId="4BA74B3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5E35AA4" w14:textId="74C6A96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45E4ED5" wp14:editId="3102F6A7">
                  <wp:extent cx="238125" cy="238125"/>
                  <wp:effectExtent l="0" t="0" r="9525" b="9525"/>
                  <wp:docPr id="252" name="Graphic 2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1904F8" w14:textId="6B0664C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1A0A5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F55EDE0" wp14:editId="4E93AFAC">
                  <wp:extent cx="238125" cy="238125"/>
                  <wp:effectExtent l="0" t="0" r="9525" b="9525"/>
                  <wp:docPr id="493" name="Graphic 4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E06B32" w14:textId="3402539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4DB613" wp14:editId="384ED829">
                  <wp:extent cx="238125" cy="238125"/>
                  <wp:effectExtent l="0" t="0" r="9525" b="9525"/>
                  <wp:docPr id="509" name="Graphic 50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38F559FD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2CD91D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Hasa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 xml:space="preserve">et al.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(2019) [42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59208CD" w14:textId="1C76B27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AA6790" wp14:editId="7453C657">
                  <wp:extent cx="238125" cy="238125"/>
                  <wp:effectExtent l="0" t="0" r="9525" b="9525"/>
                  <wp:docPr id="60" name="Graphic 6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685D17" w14:textId="1FB15DF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26ECCA1" wp14:editId="1FAD3F04">
                  <wp:extent cx="238125" cy="238125"/>
                  <wp:effectExtent l="0" t="0" r="9525" b="9525"/>
                  <wp:docPr id="49" name="Graphic 4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C8132D" w14:textId="16882C3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115B3B8" wp14:editId="389C5CFB">
                  <wp:extent cx="200025" cy="200025"/>
                  <wp:effectExtent l="0" t="0" r="9525" b="9525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945454" w14:textId="0EE379B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B5B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C155D8" wp14:editId="5F071CAE">
                  <wp:extent cx="238125" cy="238125"/>
                  <wp:effectExtent l="0" t="0" r="9525" b="9525"/>
                  <wp:docPr id="109" name="Graphic 10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73F016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0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5CE401B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7E038E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15B3DD3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45F75F6" w14:textId="6DE4258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4804392" wp14:editId="27AD1361">
                  <wp:extent cx="238125" cy="238125"/>
                  <wp:effectExtent l="0" t="0" r="9525" b="9525"/>
                  <wp:docPr id="134" name="Graphic 1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D3D1B95" w14:textId="38506B0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33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263274" wp14:editId="546A2FE1">
                  <wp:extent cx="238125" cy="238125"/>
                  <wp:effectExtent l="0" t="0" r="9525" b="9525"/>
                  <wp:docPr id="162" name="Graphic 16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C5817D5" w14:textId="538839F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B2EB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C24435F" wp14:editId="0639656A">
                  <wp:extent cx="200025" cy="200025"/>
                  <wp:effectExtent l="0" t="0" r="9525" b="9525"/>
                  <wp:docPr id="286" name="Graphic 2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970970" w14:textId="6A12E44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7D242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1CBA4D8" wp14:editId="2C7FEFC0">
                  <wp:extent cx="200025" cy="200025"/>
                  <wp:effectExtent l="0" t="0" r="9525" b="9525"/>
                  <wp:docPr id="304" name="Graphic 3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F51FD55" w14:textId="7E255B6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31A563" wp14:editId="5DA2AEBD">
                  <wp:extent cx="200025" cy="200025"/>
                  <wp:effectExtent l="0" t="0" r="9525" b="9525"/>
                  <wp:docPr id="319" name="Graphic 3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7707215" w14:textId="2A04B0D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1022259" wp14:editId="19EC60D0">
                  <wp:extent cx="200025" cy="200025"/>
                  <wp:effectExtent l="0" t="0" r="9525" b="9525"/>
                  <wp:docPr id="352" name="Graphic 35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FD55F0E" w14:textId="7AE2024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7AC643E" w14:textId="4970791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B8E754B" w14:textId="6DFACBF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3367EC2" w14:textId="3DE5EC0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89BA965" wp14:editId="46BE6906">
                  <wp:extent cx="238125" cy="238125"/>
                  <wp:effectExtent l="0" t="0" r="9525" b="9525"/>
                  <wp:docPr id="214" name="Graphic 21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CA9C161" w14:textId="1E62491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B9AEDAB" wp14:editId="419C8BB1">
                  <wp:extent cx="238125" cy="238125"/>
                  <wp:effectExtent l="0" t="0" r="9525" b="9525"/>
                  <wp:docPr id="230" name="Graphic 2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76C651A" w14:textId="695197D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A3A4375" wp14:editId="283ACD20">
                  <wp:extent cx="200025" cy="200025"/>
                  <wp:effectExtent l="0" t="0" r="9525" b="9525"/>
                  <wp:docPr id="368" name="Graphic 3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46F7F7F" w14:textId="61A3C08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7AF7F1" w14:textId="32890DE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EE8471D" wp14:editId="3FFD13B4">
                  <wp:extent cx="200025" cy="200025"/>
                  <wp:effectExtent l="0" t="0" r="9525" b="9525"/>
                  <wp:docPr id="406" name="Graphic 4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C8692FE" w14:textId="1C422E7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1C20E30" w14:textId="5F09F67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CA72147" w14:textId="4CEB693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E2FA0BE" wp14:editId="0436835A">
                  <wp:extent cx="238125" cy="238125"/>
                  <wp:effectExtent l="0" t="0" r="9525" b="9525"/>
                  <wp:docPr id="253" name="Graphic 2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2B47277" w14:textId="06BA493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3983D9E" wp14:editId="7280A06D">
                  <wp:extent cx="238125" cy="238125"/>
                  <wp:effectExtent l="0" t="0" r="9525" b="9525"/>
                  <wp:docPr id="494" name="Graphic 49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F98189E" w14:textId="54CFAB3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DE8C363" wp14:editId="259C7559">
                  <wp:extent cx="238125" cy="238125"/>
                  <wp:effectExtent l="0" t="0" r="9525" b="9525"/>
                  <wp:docPr id="510" name="Graphic 5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4E0AEDE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78A0AAA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Hose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5) [43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5C7E7BC" w14:textId="3B0B050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0CC2E57" wp14:editId="241A88D0">
                  <wp:extent cx="238125" cy="238125"/>
                  <wp:effectExtent l="0" t="0" r="9525" b="9525"/>
                  <wp:docPr id="61" name="Graphic 6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111F82E" w14:textId="3243733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0A73D1F" wp14:editId="0AE0C70D">
                  <wp:extent cx="238125" cy="238125"/>
                  <wp:effectExtent l="0" t="0" r="9525" b="9525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96AD13B" w14:textId="7F4D4AD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00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33E14CB" wp14:editId="0FB08A30">
                  <wp:extent cx="200025" cy="200025"/>
                  <wp:effectExtent l="0" t="0" r="9525" b="9525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1E99A14" w14:textId="7F685BF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B5B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19D8B44" wp14:editId="73F49CDF">
                  <wp:extent cx="238125" cy="238125"/>
                  <wp:effectExtent l="0" t="0" r="9525" b="9525"/>
                  <wp:docPr id="110" name="Graphic 1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9C8BC59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42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4EE55F5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64779E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74D932E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14410C" w14:textId="1C49F95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CEFA10C" wp14:editId="700241C4">
                  <wp:extent cx="238125" cy="238125"/>
                  <wp:effectExtent l="0" t="0" r="9525" b="9525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210546E" w14:textId="2557574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33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BC0647" wp14:editId="22499036">
                  <wp:extent cx="238125" cy="238125"/>
                  <wp:effectExtent l="0" t="0" r="9525" b="9525"/>
                  <wp:docPr id="163" name="Graphic 16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783EF75" w14:textId="4DA5022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B2EB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E4F78DD" wp14:editId="59DC9E0F">
                  <wp:extent cx="200025" cy="200025"/>
                  <wp:effectExtent l="0" t="0" r="9525" b="9525"/>
                  <wp:docPr id="287" name="Graphic 28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B8619C6" w14:textId="27AC2D4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04DE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351E6AB" wp14:editId="480AFAD9">
                  <wp:extent cx="238125" cy="238125"/>
                  <wp:effectExtent l="0" t="0" r="9525" b="9525"/>
                  <wp:docPr id="176" name="Graphic 1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97723C" w14:textId="0A1AB42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D7DFF3B" wp14:editId="25B543B7">
                  <wp:extent cx="200025" cy="200025"/>
                  <wp:effectExtent l="0" t="0" r="9525" b="9525"/>
                  <wp:docPr id="320" name="Graphic 3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062F33" w14:textId="7D8F31C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9755E87" wp14:editId="26B86CF0">
                  <wp:extent cx="200025" cy="200025"/>
                  <wp:effectExtent l="0" t="0" r="9525" b="9525"/>
                  <wp:docPr id="353" name="Graphic 3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34DBBB3" w14:textId="415C26F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826ABC1" w14:textId="22DE332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E97C9E8" w14:textId="4B7D597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298500" w14:textId="6F49E5B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FEB78A" wp14:editId="46D3C7A1">
                  <wp:extent cx="238125" cy="238125"/>
                  <wp:effectExtent l="0" t="0" r="9525" b="9525"/>
                  <wp:docPr id="215" name="Graphic 2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E021ED" w14:textId="1D1F6EA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E3E6BC" wp14:editId="1717A8BE">
                  <wp:extent cx="238125" cy="238125"/>
                  <wp:effectExtent l="0" t="0" r="9525" b="9525"/>
                  <wp:docPr id="231" name="Graphic 2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8823B2B" w14:textId="000E1DF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8A0B9E4" wp14:editId="090830E8">
                  <wp:extent cx="200025" cy="200025"/>
                  <wp:effectExtent l="0" t="0" r="9525" b="9525"/>
                  <wp:docPr id="369" name="Graphic 3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724B1B1" w14:textId="621D323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5C1C1AC" w14:textId="231EA0A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068AF9" wp14:editId="3B0E5DE8">
                  <wp:extent cx="200025" cy="200025"/>
                  <wp:effectExtent l="0" t="0" r="9525" b="9525"/>
                  <wp:docPr id="407" name="Graphic 40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52FAC50" w14:textId="403D8FB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0F2682E" w14:textId="31FC89C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9394DD" w14:textId="1FCAC53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FC786B" wp14:editId="30A46582">
                  <wp:extent cx="238125" cy="238125"/>
                  <wp:effectExtent l="0" t="0" r="9525" b="9525"/>
                  <wp:docPr id="254" name="Graphic 25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C2A858" w14:textId="0975AEE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2C419E2" wp14:editId="3821A288">
                  <wp:extent cx="238125" cy="238125"/>
                  <wp:effectExtent l="0" t="0" r="9525" b="9525"/>
                  <wp:docPr id="495" name="Graphic 49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CC10B71" w14:textId="28DC1A1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EE1CE62" wp14:editId="57B739E7">
                  <wp:extent cx="238125" cy="238125"/>
                  <wp:effectExtent l="0" t="0" r="9525" b="9525"/>
                  <wp:docPr id="511" name="Graphic 5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17D6DE0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AA132B2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Islam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3) [44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522AB68" w14:textId="66FE5DA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5BBDD0" wp14:editId="258DAEDA">
                  <wp:extent cx="238125" cy="238125"/>
                  <wp:effectExtent l="0" t="0" r="9525" b="9525"/>
                  <wp:docPr id="62" name="Graphic 6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E169F55" w14:textId="1152902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7703801" wp14:editId="17213510">
                  <wp:extent cx="238125" cy="238125"/>
                  <wp:effectExtent l="0" t="0" r="9525" b="9525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EB3E98" w14:textId="1486461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E3B48F9" wp14:editId="436B853F">
                  <wp:extent cx="238125" cy="238125"/>
                  <wp:effectExtent l="0" t="0" r="9525" b="9525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FCD2855" w14:textId="630BE1C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8B5B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E257A1" wp14:editId="5B489361">
                  <wp:extent cx="238125" cy="238125"/>
                  <wp:effectExtent l="0" t="0" r="9525" b="9525"/>
                  <wp:docPr id="111" name="Graphic 1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C9119EC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22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9C52CB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9210A56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3968839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F4934D" w14:textId="5DC49A7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A665611" wp14:editId="2300A2AB">
                  <wp:extent cx="238125" cy="238125"/>
                  <wp:effectExtent l="0" t="0" r="9525" b="9525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1C3CB57" w14:textId="3495851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33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1F7BA0" wp14:editId="3DD692C6">
                  <wp:extent cx="238125" cy="238125"/>
                  <wp:effectExtent l="0" t="0" r="9525" b="9525"/>
                  <wp:docPr id="164" name="Graphic 16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F5C7E54" w14:textId="3D7351C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C154664" wp14:editId="273A30EA">
                  <wp:extent cx="238125" cy="238125"/>
                  <wp:effectExtent l="0" t="0" r="9525" b="9525"/>
                  <wp:docPr id="171" name="Graphic 17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A673F6D" w14:textId="67C6082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04DE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333BFEC" wp14:editId="63568EF5">
                  <wp:extent cx="238125" cy="238125"/>
                  <wp:effectExtent l="0" t="0" r="9525" b="9525"/>
                  <wp:docPr id="177" name="Graphic 17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5F8FA15" w14:textId="5BDBFBF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15F5428" wp14:editId="612C594C">
                  <wp:extent cx="200025" cy="200025"/>
                  <wp:effectExtent l="0" t="0" r="9525" b="9525"/>
                  <wp:docPr id="321" name="Graphic 3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9EEE64" w14:textId="5850D12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F74A35B" wp14:editId="28AB99E6">
                  <wp:extent cx="200025" cy="200025"/>
                  <wp:effectExtent l="0" t="0" r="9525" b="9525"/>
                  <wp:docPr id="354" name="Graphic 3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B2C4859" w14:textId="6909331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CE045E3" w14:textId="41BC1F4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2E60137" w14:textId="0750CC5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CC95619" w14:textId="636C296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7E7E16" wp14:editId="5AB7E802">
                  <wp:extent cx="238125" cy="238125"/>
                  <wp:effectExtent l="0" t="0" r="9525" b="9525"/>
                  <wp:docPr id="216" name="Graphic 2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2F8E2FD" w14:textId="0A76734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D31A00B" wp14:editId="73D5C5BD">
                  <wp:extent cx="238125" cy="238125"/>
                  <wp:effectExtent l="0" t="0" r="9525" b="9525"/>
                  <wp:docPr id="232" name="Graphic 2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128B896" w14:textId="794ED66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0839451" wp14:editId="32DDC71C">
                  <wp:extent cx="200025" cy="200025"/>
                  <wp:effectExtent l="0" t="0" r="9525" b="9525"/>
                  <wp:docPr id="370" name="Graphic 3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23E2092" w14:textId="151C2C8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7455DC" w14:textId="65B9C4D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C1B8BD" wp14:editId="7CD8E075">
                  <wp:extent cx="200025" cy="200025"/>
                  <wp:effectExtent l="0" t="0" r="9525" b="9525"/>
                  <wp:docPr id="408" name="Graphic 40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E0EA413" w14:textId="3763437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2B94DDD" w14:textId="14C07C0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9ECCC69" w14:textId="298434B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FE727C5" wp14:editId="71EDA1DB">
                  <wp:extent cx="238125" cy="238125"/>
                  <wp:effectExtent l="0" t="0" r="9525" b="9525"/>
                  <wp:docPr id="255" name="Graphic 25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C6AA9AB" w14:textId="29CD5BF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64EA9FD" wp14:editId="52DC27C6">
                  <wp:extent cx="238125" cy="238125"/>
                  <wp:effectExtent l="0" t="0" r="9525" b="9525"/>
                  <wp:docPr id="496" name="Graphic 4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FBD093" w14:textId="30C6AE6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11C6B38" wp14:editId="4A4A3516">
                  <wp:extent cx="238125" cy="238125"/>
                  <wp:effectExtent l="0" t="0" r="9525" b="9525"/>
                  <wp:docPr id="512" name="Graphic 5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246DD25B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3ECCF04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Islam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8) [45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ECE9F79" w14:textId="2354021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8E0FCD4" wp14:editId="1A502E01">
                  <wp:extent cx="238125" cy="238125"/>
                  <wp:effectExtent l="0" t="0" r="9525" b="9525"/>
                  <wp:docPr id="63" name="Graphic 6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C8D428" w14:textId="68ED32F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EC9A584" wp14:editId="48DFAD17">
                  <wp:extent cx="238125" cy="238125"/>
                  <wp:effectExtent l="0" t="0" r="9525" b="9525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7FA4EC" w14:textId="04D1037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17DCA75" wp14:editId="31CCE47D">
                  <wp:extent cx="200025" cy="200025"/>
                  <wp:effectExtent l="0" t="0" r="9525" b="9525"/>
                  <wp:docPr id="87" name="Graphic 8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E6D9E3" w14:textId="65B0ED1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6D6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F837E7D" wp14:editId="02986F09">
                  <wp:extent cx="200025" cy="200025"/>
                  <wp:effectExtent l="0" t="0" r="9525" b="9525"/>
                  <wp:docPr id="115" name="Graphic 11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0419F5F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25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08BEB6A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2D2E434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F89563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Observa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2BC56BB" w14:textId="7C74D5F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941EC08" wp14:editId="6108AD78">
                  <wp:extent cx="238125" cy="238125"/>
                  <wp:effectExtent l="0" t="0" r="9525" b="9525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E57F349" w14:textId="2F4402B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5433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29DD35" wp14:editId="64181E35">
                  <wp:extent cx="238125" cy="238125"/>
                  <wp:effectExtent l="0" t="0" r="9525" b="9525"/>
                  <wp:docPr id="165" name="Graphic 1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F1D2FED" w14:textId="20BC26A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7E3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D24CC3F" wp14:editId="37BC7CB8">
                  <wp:extent cx="200025" cy="200025"/>
                  <wp:effectExtent l="0" t="0" r="9525" b="9525"/>
                  <wp:docPr id="279" name="Graphic 2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DC49354" w14:textId="32FD543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04DE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B95890B" wp14:editId="72B73F83">
                  <wp:extent cx="238125" cy="238125"/>
                  <wp:effectExtent l="0" t="0" r="9525" b="9525"/>
                  <wp:docPr id="178" name="Graphic 17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954DDA7" w14:textId="7E7540F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3496924" wp14:editId="62537333">
                  <wp:extent cx="200025" cy="200025"/>
                  <wp:effectExtent l="0" t="0" r="9525" b="9525"/>
                  <wp:docPr id="322" name="Graphic 3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7C804DF" w14:textId="459E126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C34B8BB" wp14:editId="6D9FCA6D">
                  <wp:extent cx="200025" cy="200025"/>
                  <wp:effectExtent l="0" t="0" r="9525" b="9525"/>
                  <wp:docPr id="355" name="Graphic 35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F6F9123" w14:textId="46DC449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61FD969" w14:textId="5B116F0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EE467FD" w14:textId="20FB12E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B761C65" w14:textId="7E3CDFA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5E446C" wp14:editId="3B73A2D9">
                  <wp:extent cx="238125" cy="238125"/>
                  <wp:effectExtent l="0" t="0" r="9525" b="9525"/>
                  <wp:docPr id="217" name="Graphic 2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D2C0D1B" w14:textId="57A0555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F6697B" wp14:editId="54397816">
                  <wp:extent cx="238125" cy="238125"/>
                  <wp:effectExtent l="0" t="0" r="9525" b="9525"/>
                  <wp:docPr id="233" name="Graphic 2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DFFAA6A" w14:textId="1CD0C2B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FCB91C0" wp14:editId="0FA31D80">
                  <wp:extent cx="200025" cy="200025"/>
                  <wp:effectExtent l="0" t="0" r="9525" b="9525"/>
                  <wp:docPr id="371" name="Graphic 3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43963AC" w14:textId="74E58BB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8B19C0B" w14:textId="3DBEA00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50E8070" wp14:editId="28623C9A">
                  <wp:extent cx="200025" cy="200025"/>
                  <wp:effectExtent l="0" t="0" r="9525" b="9525"/>
                  <wp:docPr id="409" name="Graphic 40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0BC34AE" w14:textId="3630C38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F3DB327" w14:textId="761F9F5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D0EC500" w14:textId="4834786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FFB1EF8" wp14:editId="7FDFE1FD">
                  <wp:extent cx="238125" cy="238125"/>
                  <wp:effectExtent l="0" t="0" r="9525" b="9525"/>
                  <wp:docPr id="256" name="Graphic 25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AA84A2D" w14:textId="7C72EB0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AFF4B6" wp14:editId="7C4BE3B9">
                  <wp:extent cx="238125" cy="238125"/>
                  <wp:effectExtent l="0" t="0" r="9525" b="9525"/>
                  <wp:docPr id="497" name="Graphic 4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5324429" w14:textId="7C601CE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E417634" wp14:editId="006069DC">
                  <wp:extent cx="238125" cy="238125"/>
                  <wp:effectExtent l="0" t="0" r="9525" b="9525"/>
                  <wp:docPr id="513" name="Graphic 5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3EFF5D4B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42BB178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Islam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1) [37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B441C37" w14:textId="065C413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C3F5265" wp14:editId="4448BDFD">
                  <wp:extent cx="238125" cy="238125"/>
                  <wp:effectExtent l="0" t="0" r="9525" b="9525"/>
                  <wp:docPr id="64" name="Graphic 6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FB38BB" w14:textId="4BC49CA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0B97C84" wp14:editId="76EABE59">
                  <wp:extent cx="238125" cy="238125"/>
                  <wp:effectExtent l="0" t="0" r="9525" b="9525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6BC341A" w14:textId="1E37211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3FC384E" wp14:editId="3E08EBD7">
                  <wp:extent cx="200025" cy="200025"/>
                  <wp:effectExtent l="0" t="0" r="9525" b="9525"/>
                  <wp:docPr id="88" name="Graphic 8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D279EF0" w14:textId="682FA54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6D6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6E3D063" wp14:editId="6CBE1FA8">
                  <wp:extent cx="200025" cy="200025"/>
                  <wp:effectExtent l="0" t="0" r="9525" b="9525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0940B1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00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203A888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1654844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9230E4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6A9304" w14:textId="37519DA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1195586" wp14:editId="53F2D151">
                  <wp:extent cx="238125" cy="238125"/>
                  <wp:effectExtent l="0" t="0" r="9525" b="9525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96C16A" w14:textId="64A5BF7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AE4238" wp14:editId="492F34F6">
                  <wp:extent cx="200025" cy="200025"/>
                  <wp:effectExtent l="0" t="0" r="9525" b="9525"/>
                  <wp:docPr id="273" name="Graphic 27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D86EBDA" w14:textId="651D3DA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7E3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DD21F95" wp14:editId="711265A7">
                  <wp:extent cx="200025" cy="200025"/>
                  <wp:effectExtent l="0" t="0" r="9525" b="9525"/>
                  <wp:docPr id="280" name="Graphic 2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C12FD35" w14:textId="595B49E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6386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E2E93DC" wp14:editId="7BEB2534">
                  <wp:extent cx="200025" cy="200025"/>
                  <wp:effectExtent l="0" t="0" r="9525" b="9525"/>
                  <wp:docPr id="305" name="Graphic 3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F88D390" w14:textId="1D86C0F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5A51A72" wp14:editId="39F45E08">
                  <wp:extent cx="200025" cy="200025"/>
                  <wp:effectExtent l="0" t="0" r="9525" b="9525"/>
                  <wp:docPr id="323" name="Graphic 3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F291826" w14:textId="1020043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74D64D4" wp14:editId="2F21E61E">
                  <wp:extent cx="200025" cy="200025"/>
                  <wp:effectExtent l="0" t="0" r="9525" b="9525"/>
                  <wp:docPr id="356" name="Graphic 3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69045AA" w14:textId="5A36641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7CD7F1E" w14:textId="3A689C0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192A57A" w14:textId="0B403CC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1E2EB4D" w14:textId="2233507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5A2052D" wp14:editId="53AD4811">
                  <wp:extent cx="238125" cy="238125"/>
                  <wp:effectExtent l="0" t="0" r="9525" b="9525"/>
                  <wp:docPr id="218" name="Graphic 21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969A25E" w14:textId="6E89CBA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7573BCF" wp14:editId="289E4234">
                  <wp:extent cx="238125" cy="238125"/>
                  <wp:effectExtent l="0" t="0" r="9525" b="9525"/>
                  <wp:docPr id="234" name="Graphic 2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486CF3B" w14:textId="0861322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3CDCB3A" wp14:editId="58FA275E">
                  <wp:extent cx="200025" cy="200025"/>
                  <wp:effectExtent l="0" t="0" r="9525" b="9525"/>
                  <wp:docPr id="372" name="Graphic 37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2C8F787" w14:textId="252CCBC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2CCE1DE" w14:textId="4BD045D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44FB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1366CE" wp14:editId="535B9453">
                  <wp:extent cx="200025" cy="200025"/>
                  <wp:effectExtent l="0" t="0" r="9525" b="9525"/>
                  <wp:docPr id="410" name="Graphic 4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901C3D0" w14:textId="58B2C3D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3C1C4F3" w14:textId="07C982F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BAD7591" w14:textId="1781D41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B34FC6" wp14:editId="7C0846B4">
                  <wp:extent cx="238125" cy="238125"/>
                  <wp:effectExtent l="0" t="0" r="9525" b="9525"/>
                  <wp:docPr id="257" name="Graphic 2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842CF8" w14:textId="7E67AB0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A190D19" wp14:editId="5E18651A">
                  <wp:extent cx="238125" cy="238125"/>
                  <wp:effectExtent l="0" t="0" r="9525" b="9525"/>
                  <wp:docPr id="498" name="Graphic 49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1BDF226" w14:textId="0F52ED0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B5AEC4C" wp14:editId="6A28270F">
                  <wp:extent cx="238125" cy="238125"/>
                  <wp:effectExtent l="0" t="0" r="9525" b="9525"/>
                  <wp:docPr id="514" name="Graphic 51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3929BC18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AAD6A4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Jaha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9) [46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F94DF5" w14:textId="59A7AE1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CFA525" wp14:editId="08FF33AB">
                  <wp:extent cx="238125" cy="238125"/>
                  <wp:effectExtent l="0" t="0" r="9525" b="9525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8309DED" w14:textId="4AA44A2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BBE5540" wp14:editId="6FD934DD">
                  <wp:extent cx="238125" cy="238125"/>
                  <wp:effectExtent l="0" t="0" r="9525" b="9525"/>
                  <wp:docPr id="54" name="Graphic 5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C27527B" w14:textId="4BD7B71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D9838CA" wp14:editId="43C756C7">
                  <wp:extent cx="200025" cy="200025"/>
                  <wp:effectExtent l="0" t="0" r="9525" b="9525"/>
                  <wp:docPr id="89" name="Graphic 8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B941A2A" w14:textId="72960EA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1BDA0F9" wp14:editId="62D524D5">
                  <wp:extent cx="238125" cy="238125"/>
                  <wp:effectExtent l="0" t="0" r="9525" b="9525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BBCA33C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29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CF16CD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9AAA6C9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2CD77F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F7F0309" w14:textId="46839AA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1D1B610" wp14:editId="25426E23">
                  <wp:extent cx="238125" cy="238125"/>
                  <wp:effectExtent l="0" t="0" r="9525" b="9525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A449BD" w14:textId="371880E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E55E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2150032" wp14:editId="3AB54A71">
                  <wp:extent cx="238125" cy="238125"/>
                  <wp:effectExtent l="0" t="0" r="9525" b="9525"/>
                  <wp:docPr id="166" name="Graphic 1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7AD867D" w14:textId="5035E22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7E3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E32C1B3" wp14:editId="3C3DB257">
                  <wp:extent cx="200025" cy="200025"/>
                  <wp:effectExtent l="0" t="0" r="9525" b="9525"/>
                  <wp:docPr id="281" name="Graphic 28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70D5769" w14:textId="051F1F9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6386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60BCA5C" wp14:editId="5D5EF17A">
                  <wp:extent cx="200025" cy="200025"/>
                  <wp:effectExtent l="0" t="0" r="9525" b="9525"/>
                  <wp:docPr id="306" name="Graphic 3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DEFD23" w14:textId="112D1C9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AAF714E" wp14:editId="079A6EA4">
                  <wp:extent cx="200025" cy="200025"/>
                  <wp:effectExtent l="0" t="0" r="9525" b="9525"/>
                  <wp:docPr id="324" name="Graphic 3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6A1DEB6" w14:textId="256A986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565CF69" wp14:editId="2DD2ABC3">
                  <wp:extent cx="200025" cy="200025"/>
                  <wp:effectExtent l="0" t="0" r="9525" b="9525"/>
                  <wp:docPr id="357" name="Graphic 3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AE9D265" w14:textId="04270A4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7394449" w14:textId="5FE2356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AFD64F6" w14:textId="73AA1B3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16ECEF" w14:textId="14E1BFE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38B4FEA" wp14:editId="0285A5CB">
                  <wp:extent cx="238125" cy="238125"/>
                  <wp:effectExtent l="0" t="0" r="9525" b="9525"/>
                  <wp:docPr id="219" name="Graphic 21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8C762C" w14:textId="75BDD9F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F6111C3" wp14:editId="19F31EB7">
                  <wp:extent cx="238125" cy="238125"/>
                  <wp:effectExtent l="0" t="0" r="9525" b="9525"/>
                  <wp:docPr id="235" name="Graphic 2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F9E5EA9" w14:textId="17F3EA3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6D47AE" wp14:editId="12638FD1">
                  <wp:extent cx="200025" cy="200025"/>
                  <wp:effectExtent l="0" t="0" r="9525" b="9525"/>
                  <wp:docPr id="373" name="Graphic 37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9A249B9" w14:textId="42939B3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1F2E6E5" w14:textId="5053A60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48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414E376" wp14:editId="2066F0F3">
                  <wp:extent cx="238125" cy="238125"/>
                  <wp:effectExtent l="0" t="0" r="9525" b="9525"/>
                  <wp:docPr id="242" name="Graphic 2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E90AADE" w14:textId="3E57079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F30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BC9EFC9" wp14:editId="7D00CF01">
                  <wp:extent cx="200025" cy="200025"/>
                  <wp:effectExtent l="0" t="0" r="9525" b="9525"/>
                  <wp:docPr id="412" name="Graphic 4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F7F206" w14:textId="0673A2D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B454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D3A9987" wp14:editId="6C2082D8">
                  <wp:extent cx="200025" cy="200025"/>
                  <wp:effectExtent l="0" t="0" r="9525" b="9525"/>
                  <wp:docPr id="417" name="Graphic 4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90C8ED2" w14:textId="1D56803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A81852A" wp14:editId="75DE6529">
                  <wp:extent cx="238125" cy="238125"/>
                  <wp:effectExtent l="0" t="0" r="9525" b="9525"/>
                  <wp:docPr id="258" name="Graphic 2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1CFE26F" w14:textId="2CE5FF2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E7B691F" wp14:editId="2F7C82D5">
                  <wp:extent cx="238125" cy="238125"/>
                  <wp:effectExtent l="0" t="0" r="9525" b="9525"/>
                  <wp:docPr id="499" name="Graphic 49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F2E957C" w14:textId="482233F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2FAEA4" wp14:editId="374BC0B7">
                  <wp:extent cx="238125" cy="238125"/>
                  <wp:effectExtent l="0" t="0" r="9525" b="9525"/>
                  <wp:docPr id="515" name="Graphic 5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ACF116F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121BCEA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Khan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0) [47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590877" w14:textId="2DA759E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8316D55" wp14:editId="6B3C0B00">
                  <wp:extent cx="238125" cy="238125"/>
                  <wp:effectExtent l="0" t="0" r="9525" b="9525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A6A48F" w14:textId="4BF4AA9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4409F0D" wp14:editId="3E225A70">
                  <wp:extent cx="238125" cy="238125"/>
                  <wp:effectExtent l="0" t="0" r="9525" b="9525"/>
                  <wp:docPr id="55" name="Graphic 5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03C7F0" w14:textId="5BE422F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A1E6FEA" wp14:editId="5CB84C75">
                  <wp:extent cx="200025" cy="200025"/>
                  <wp:effectExtent l="0" t="0" r="9525" b="9525"/>
                  <wp:docPr id="90" name="Graphic 9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19E854" w14:textId="0102489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FA7E382" wp14:editId="76CFC878">
                  <wp:extent cx="200025" cy="200025"/>
                  <wp:effectExtent l="0" t="0" r="9525" b="9525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CF2A374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81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37550D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6AA13D3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C784CF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23EB60A" w14:textId="7D305FF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3DD7479" wp14:editId="21CA15C2">
                  <wp:extent cx="238125" cy="238125"/>
                  <wp:effectExtent l="0" t="0" r="9525" b="9525"/>
                  <wp:docPr id="140" name="Graphic 14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ADA8A5A" w14:textId="0625847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E55E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85706EB" wp14:editId="6DB148B9">
                  <wp:extent cx="238125" cy="238125"/>
                  <wp:effectExtent l="0" t="0" r="9525" b="9525"/>
                  <wp:docPr id="167" name="Graphic 1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CFA8E1D" w14:textId="70A5108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6A7E3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7773D45" wp14:editId="0476453B">
                  <wp:extent cx="200025" cy="200025"/>
                  <wp:effectExtent l="0" t="0" r="9525" b="9525"/>
                  <wp:docPr id="282" name="Graphic 28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2ACC46" w14:textId="3E4C812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8033EE9" wp14:editId="4F913BA6">
                  <wp:extent cx="238125" cy="238125"/>
                  <wp:effectExtent l="0" t="0" r="9525" b="9525"/>
                  <wp:docPr id="175" name="Graphic 1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BEB55D2" w14:textId="1096B15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A58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1ED9C9" wp14:editId="3A95B2CF">
                  <wp:extent cx="200025" cy="200025"/>
                  <wp:effectExtent l="0" t="0" r="9525" b="9525"/>
                  <wp:docPr id="325" name="Graphic 3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484290" w14:textId="4F75156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9C1D971" wp14:editId="7CBFAE85">
                  <wp:extent cx="200025" cy="200025"/>
                  <wp:effectExtent l="0" t="0" r="9525" b="9525"/>
                  <wp:docPr id="358" name="Graphic 3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52E7017" w14:textId="5A35649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18F2422" w14:textId="7D66577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B69F6E8" w14:textId="68C2348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B31F1DA" w14:textId="215589A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8F2555" wp14:editId="33982145">
                  <wp:extent cx="238125" cy="238125"/>
                  <wp:effectExtent l="0" t="0" r="9525" b="9525"/>
                  <wp:docPr id="220" name="Graphic 2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61834A6" w14:textId="2BA1029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AED90C8" wp14:editId="66D82364">
                  <wp:extent cx="238125" cy="238125"/>
                  <wp:effectExtent l="0" t="0" r="9525" b="9525"/>
                  <wp:docPr id="236" name="Graphic 2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9A8B945" w14:textId="260088C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D8CBEF7" wp14:editId="1B87072A">
                  <wp:extent cx="200025" cy="200025"/>
                  <wp:effectExtent l="0" t="0" r="9525" b="9525"/>
                  <wp:docPr id="374" name="Graphic 37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8D8545E" w14:textId="33B57C3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29A538" w14:textId="4657768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48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46AEA31" wp14:editId="34A728C7">
                  <wp:extent cx="238125" cy="238125"/>
                  <wp:effectExtent l="0" t="0" r="9525" b="9525"/>
                  <wp:docPr id="243" name="Graphic 2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B40D9E" w14:textId="0EA7680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F30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4E3F6A" wp14:editId="1FE396CF">
                  <wp:extent cx="200025" cy="200025"/>
                  <wp:effectExtent l="0" t="0" r="9525" b="9525"/>
                  <wp:docPr id="413" name="Graphic 4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C7B29B0" w14:textId="1536485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B454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E82C33E" wp14:editId="598908D9">
                  <wp:extent cx="200025" cy="200025"/>
                  <wp:effectExtent l="0" t="0" r="9525" b="9525"/>
                  <wp:docPr id="418" name="Graphic 4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BFAFCC2" w14:textId="5E2D4036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9054458" wp14:editId="2A1B8696">
                  <wp:extent cx="238125" cy="238125"/>
                  <wp:effectExtent l="0" t="0" r="9525" b="9525"/>
                  <wp:docPr id="259" name="Graphic 2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6BF84AE" w14:textId="531EEFD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4E3A614" wp14:editId="0C673618">
                  <wp:extent cx="238125" cy="238125"/>
                  <wp:effectExtent l="0" t="0" r="9525" b="9525"/>
                  <wp:docPr id="500" name="Graphic 50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C51D7C3" w14:textId="093E962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11283F9" wp14:editId="7E5DB754">
                  <wp:extent cx="238125" cy="238125"/>
                  <wp:effectExtent l="0" t="0" r="9525" b="9525"/>
                  <wp:docPr id="516" name="Graphic 5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5969BF8E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4DC8EA3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McCarty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07) [48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C58EFB6" w14:textId="16D22DE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83866EB" wp14:editId="46D0F0FB">
                  <wp:extent cx="238125" cy="238125"/>
                  <wp:effectExtent l="0" t="0" r="9525" b="9525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F0F38E" w14:textId="2661507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E5869A6" wp14:editId="20D9FAA5">
                  <wp:extent cx="238125" cy="238125"/>
                  <wp:effectExtent l="0" t="0" r="9525" b="9525"/>
                  <wp:docPr id="56" name="Graphic 5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8BC71A4" w14:textId="09AFF9F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F141061" wp14:editId="7FC528CF">
                  <wp:extent cx="200025" cy="200025"/>
                  <wp:effectExtent l="0" t="0" r="9525" b="9525"/>
                  <wp:docPr id="91" name="Graphic 9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607F5D" w14:textId="7D26E2C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7D5EE43" wp14:editId="45226CC3">
                  <wp:extent cx="238125" cy="238125"/>
                  <wp:effectExtent l="0" t="0" r="9525" b="9525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102E40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200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F1F6AB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B90E513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B0D369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AAB1DE4" w14:textId="1359B2B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3293F69" wp14:editId="10729CCD">
                  <wp:extent cx="238125" cy="238125"/>
                  <wp:effectExtent l="0" t="0" r="9525" b="9525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1A676E3" w14:textId="47D7E94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36B9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11D1F69" wp14:editId="154AD816">
                  <wp:extent cx="200025" cy="200025"/>
                  <wp:effectExtent l="0" t="0" r="9525" b="9525"/>
                  <wp:docPr id="274" name="Graphic 27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2BD21B" w14:textId="643B040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D766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16DD6E" wp14:editId="5339B115">
                  <wp:extent cx="238125" cy="238125"/>
                  <wp:effectExtent l="0" t="0" r="9525" b="9525"/>
                  <wp:docPr id="172" name="Graphic 17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E28485F" w14:textId="79D6F4F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A520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6810884" wp14:editId="5F3086CB">
                  <wp:extent cx="200025" cy="200025"/>
                  <wp:effectExtent l="0" t="0" r="9525" b="9525"/>
                  <wp:docPr id="307" name="Graphic 30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A6D5A5F" w14:textId="226FD2C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6F6D7AB" wp14:editId="36BC82C1">
                  <wp:extent cx="238125" cy="238125"/>
                  <wp:effectExtent l="0" t="0" r="9525" b="9525"/>
                  <wp:docPr id="184" name="Graphic 1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030E414" w14:textId="2204AC9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85EFE12" wp14:editId="5F45B5C1">
                  <wp:extent cx="200025" cy="200025"/>
                  <wp:effectExtent l="0" t="0" r="9525" b="9525"/>
                  <wp:docPr id="359" name="Graphic 3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EAA8684" w14:textId="71DD20E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EF75916" w14:textId="701507E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2216ED9" w14:textId="4D5FD25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7A623BF" w14:textId="53F8810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F7BF77C" wp14:editId="51D2447C">
                  <wp:extent cx="238125" cy="238125"/>
                  <wp:effectExtent l="0" t="0" r="9525" b="9525"/>
                  <wp:docPr id="221" name="Graphic 2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BB6109C" w14:textId="0A0D5C4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D99E284" wp14:editId="5393A9CF">
                  <wp:extent cx="238125" cy="238125"/>
                  <wp:effectExtent l="0" t="0" r="9525" b="9525"/>
                  <wp:docPr id="237" name="Graphic 2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2A7E952" w14:textId="495A3E5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615618D" wp14:editId="1D4C1393">
                  <wp:extent cx="200025" cy="200025"/>
                  <wp:effectExtent l="0" t="0" r="9525" b="9525"/>
                  <wp:docPr id="375" name="Graphic 37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EAEAE8D" w14:textId="546B4CE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E6B472C" w14:textId="63B6327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48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FBBF067" wp14:editId="48027715">
                  <wp:extent cx="238125" cy="238125"/>
                  <wp:effectExtent l="0" t="0" r="9525" b="9525"/>
                  <wp:docPr id="244" name="Graphic 2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4961569" w14:textId="713D373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F30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47C294C" wp14:editId="3A492D3D">
                  <wp:extent cx="200025" cy="200025"/>
                  <wp:effectExtent l="0" t="0" r="9525" b="9525"/>
                  <wp:docPr id="414" name="Graphic 4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CC04059" w14:textId="28DB063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B454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8A30FD" wp14:editId="51863EEA">
                  <wp:extent cx="200025" cy="200025"/>
                  <wp:effectExtent l="0" t="0" r="9525" b="9525"/>
                  <wp:docPr id="419" name="Graphic 4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671830F" w14:textId="10788DF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BEBC333" wp14:editId="1EAC86BF">
                  <wp:extent cx="238125" cy="238125"/>
                  <wp:effectExtent l="0" t="0" r="9525" b="9525"/>
                  <wp:docPr id="260" name="Graphic 26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BBD7911" w14:textId="15D8EA3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D9DBFC2" wp14:editId="67D23A69">
                  <wp:extent cx="238125" cy="238125"/>
                  <wp:effectExtent l="0" t="0" r="9525" b="9525"/>
                  <wp:docPr id="501" name="Graphic 50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DA57DE" w14:textId="2E456A2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605C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8069710" wp14:editId="6FDE176D">
                  <wp:extent cx="238125" cy="238125"/>
                  <wp:effectExtent l="0" t="0" r="9525" b="9525"/>
                  <wp:docPr id="517" name="Graphic 5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5B4AED8C" w14:textId="77777777" w:rsidTr="0095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E6979B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proofErr w:type="spellStart"/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>Montazid</w:t>
            </w:r>
            <w:proofErr w:type="spellEnd"/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1) [49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152FA29" w14:textId="63A5B5BB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39BA8C" wp14:editId="2CB6711D">
                  <wp:extent cx="238125" cy="238125"/>
                  <wp:effectExtent l="0" t="0" r="9525" b="9525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753E376" w14:textId="47359F8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F364D84" wp14:editId="1148BFBC">
                  <wp:extent cx="238125" cy="238125"/>
                  <wp:effectExtent l="0" t="0" r="9525" b="9525"/>
                  <wp:docPr id="29" name="Graphic 2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84A2DA3" w14:textId="3A9CC0A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A96CF16" wp14:editId="7693365C">
                  <wp:extent cx="200025" cy="200025"/>
                  <wp:effectExtent l="0" t="0" r="9525" b="9525"/>
                  <wp:docPr id="92" name="Graphic 9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0C5A527" w14:textId="066EB6E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06C98A2" wp14:editId="41286654">
                  <wp:extent cx="200025" cy="200025"/>
                  <wp:effectExtent l="0" t="0" r="9525" b="9525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95D81F7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673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34FAE6E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E3A52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2429D6E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Prospective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09E78E0" w14:textId="5A882E5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566A356" wp14:editId="3D94EB04">
                  <wp:extent cx="238125" cy="238125"/>
                  <wp:effectExtent l="0" t="0" r="9525" b="9525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A900324" w14:textId="304BE08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400F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9F1A4D5" wp14:editId="764D8100">
                  <wp:extent cx="238125" cy="238125"/>
                  <wp:effectExtent l="0" t="0" r="9525" b="9525"/>
                  <wp:docPr id="168" name="Graphic 1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1D546C9" w14:textId="4F5F822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ED7667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E10EF15" wp14:editId="0AB0B51A">
                  <wp:extent cx="238125" cy="238125"/>
                  <wp:effectExtent l="0" t="0" r="9525" b="9525"/>
                  <wp:docPr id="173" name="Graphic 17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E09442B" w14:textId="732010A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A520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02AFC75" wp14:editId="7C23D3AA">
                  <wp:extent cx="200025" cy="200025"/>
                  <wp:effectExtent l="0" t="0" r="9525" b="9525"/>
                  <wp:docPr id="308" name="Graphic 30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88F37A" w14:textId="35AC64F5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965A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1A9CBF8" wp14:editId="5A02AF13">
                  <wp:extent cx="200025" cy="200025"/>
                  <wp:effectExtent l="0" t="0" r="9525" b="9525"/>
                  <wp:docPr id="312" name="Graphic 3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F1383C" w14:textId="7E4555C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4F9720A" wp14:editId="3098B816">
                  <wp:extent cx="200025" cy="200025"/>
                  <wp:effectExtent l="0" t="0" r="9525" b="9525"/>
                  <wp:docPr id="360" name="Graphic 3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5071005" w14:textId="33AB14A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AFE4875" w14:textId="6AB8192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82EBD00" w14:textId="4B432A3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154C4C" w14:textId="57CB9E0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97A70CC" wp14:editId="29461E6C">
                  <wp:extent cx="238125" cy="238125"/>
                  <wp:effectExtent l="0" t="0" r="9525" b="9525"/>
                  <wp:docPr id="222" name="Graphic 2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1CA1ED" w14:textId="37E9988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78C4DE7" wp14:editId="7C9563DE">
                  <wp:extent cx="238125" cy="238125"/>
                  <wp:effectExtent l="0" t="0" r="9525" b="9525"/>
                  <wp:docPr id="238" name="Graphic 2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7CE248" w14:textId="780CF0A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37A412B" wp14:editId="2422CF23">
                  <wp:extent cx="200025" cy="200025"/>
                  <wp:effectExtent l="0" t="0" r="9525" b="9525"/>
                  <wp:docPr id="376" name="Graphic 37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301AE2F" w14:textId="33713A1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842C99" w14:textId="778F7CD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48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B61402" wp14:editId="222A75F5">
                  <wp:extent cx="238125" cy="238125"/>
                  <wp:effectExtent l="0" t="0" r="9525" b="9525"/>
                  <wp:docPr id="245" name="Graphic 2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AFB629" w14:textId="1218106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F30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03ADD0B" wp14:editId="2D3ED8B9">
                  <wp:extent cx="200025" cy="200025"/>
                  <wp:effectExtent l="0" t="0" r="9525" b="9525"/>
                  <wp:docPr id="415" name="Graphic 41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EC0ECC" w14:textId="77A3905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B454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E4EC90" wp14:editId="61542880">
                  <wp:extent cx="200025" cy="200025"/>
                  <wp:effectExtent l="0" t="0" r="9525" b="9525"/>
                  <wp:docPr id="420" name="Graphic 4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9008206" w14:textId="0C944F5F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0B59FD7" wp14:editId="42C1DB04">
                  <wp:extent cx="238125" cy="238125"/>
                  <wp:effectExtent l="0" t="0" r="9525" b="9525"/>
                  <wp:docPr id="261" name="Graphic 26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388F8D1" w14:textId="323538F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ED7A79C" wp14:editId="7245EEE0">
                  <wp:extent cx="238125" cy="238125"/>
                  <wp:effectExtent l="0" t="0" r="9525" b="9525"/>
                  <wp:docPr id="502" name="Graphic 5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8BE658F" w14:textId="7FC2355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C73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8623F3" wp14:editId="2D1E0229">
                  <wp:extent cx="238125" cy="238125"/>
                  <wp:effectExtent l="0" t="0" r="9525" b="9525"/>
                  <wp:docPr id="518" name="Graphic 51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38ACE8C8" w14:textId="77777777" w:rsidTr="00950C2F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4880274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Ng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4) [50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0D2F9E0" w14:textId="19A5D53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9F1A149" wp14:editId="15C51C21">
                  <wp:extent cx="238125" cy="238125"/>
                  <wp:effectExtent l="0" t="0" r="9525" b="9525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8C8E921" w14:textId="542CE15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8CE4D87" wp14:editId="7D811C57">
                  <wp:extent cx="238125" cy="238125"/>
                  <wp:effectExtent l="0" t="0" r="9525" b="9525"/>
                  <wp:docPr id="30" name="Graphic 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EA48043" w14:textId="017F479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AE9023C" wp14:editId="28075DA3">
                  <wp:extent cx="200025" cy="200025"/>
                  <wp:effectExtent l="0" t="0" r="9525" b="9525"/>
                  <wp:docPr id="93" name="Graphic 9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7D96C0B" w14:textId="7C3913C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4B80A64" wp14:editId="13735D32">
                  <wp:extent cx="238125" cy="238125"/>
                  <wp:effectExtent l="0" t="0" r="9525" b="9525"/>
                  <wp:docPr id="114" name="Graphic 11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B12DCCE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127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DAD9983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7E705CA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4D5F000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E64ECC5" w14:textId="0D5EA59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3037F7B" wp14:editId="383E3B32">
                  <wp:extent cx="238125" cy="238125"/>
                  <wp:effectExtent l="0" t="0" r="9525" b="9525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0DC00F5" w14:textId="384395D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400F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3D8F53D" wp14:editId="0544D03F">
                  <wp:extent cx="238125" cy="238125"/>
                  <wp:effectExtent l="0" t="0" r="9525" b="9525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31D841B" w14:textId="1240E57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B76B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EAEECED" wp14:editId="77C427DF">
                  <wp:extent cx="200025" cy="200025"/>
                  <wp:effectExtent l="0" t="0" r="9525" b="9525"/>
                  <wp:docPr id="277" name="Graphic 2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E61D621" w14:textId="06BE670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A520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183DAE0" wp14:editId="4A70A0F6">
                  <wp:extent cx="200025" cy="200025"/>
                  <wp:effectExtent l="0" t="0" r="9525" b="9525"/>
                  <wp:docPr id="309" name="Graphic 30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A606D0E" w14:textId="0057708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965A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583BC89" wp14:editId="19E4AC0A">
                  <wp:extent cx="200025" cy="200025"/>
                  <wp:effectExtent l="0" t="0" r="9525" b="9525"/>
                  <wp:docPr id="313" name="Graphic 3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0448D59" w14:textId="008E7C8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54AF637" wp14:editId="57D49344">
                  <wp:extent cx="200025" cy="200025"/>
                  <wp:effectExtent l="0" t="0" r="9525" b="9525"/>
                  <wp:docPr id="361" name="Graphic 3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0EF7251" w14:textId="790CC58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1D013EE2" w14:textId="715C329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3D61315" w14:textId="4544898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A6E232" w14:textId="50E38C0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480F60A" wp14:editId="226BBF44">
                  <wp:extent cx="238125" cy="238125"/>
                  <wp:effectExtent l="0" t="0" r="9525" b="9525"/>
                  <wp:docPr id="223" name="Graphic 2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B4082A3" w14:textId="4ED82A2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5D5DC41" wp14:editId="086F8B66">
                  <wp:extent cx="238125" cy="238125"/>
                  <wp:effectExtent l="0" t="0" r="9525" b="9525"/>
                  <wp:docPr id="239" name="Graphic 2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E08553" w14:textId="1FEE607B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6F8115F" wp14:editId="45BF3650">
                  <wp:extent cx="200025" cy="200025"/>
                  <wp:effectExtent l="0" t="0" r="9525" b="9525"/>
                  <wp:docPr id="377" name="Graphic 3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467A063" w14:textId="19CE62D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680CAA2" w14:textId="4ACD251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5748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B153741" wp14:editId="37F5862A">
                  <wp:extent cx="238125" cy="238125"/>
                  <wp:effectExtent l="0" t="0" r="9525" b="9525"/>
                  <wp:docPr id="246" name="Graphic 24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25EA8C6F" w14:textId="0E5FEBB9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F30D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0E2C2C5" wp14:editId="6656B9A2">
                  <wp:extent cx="200025" cy="200025"/>
                  <wp:effectExtent l="0" t="0" r="9525" b="9525"/>
                  <wp:docPr id="416" name="Graphic 4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21A4129" w14:textId="201456E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B454F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756A1FA" wp14:editId="6190C74A">
                  <wp:extent cx="200025" cy="200025"/>
                  <wp:effectExtent l="0" t="0" r="9525" b="9525"/>
                  <wp:docPr id="421" name="Graphic 4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429CA2" w14:textId="5910EA0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8EED4BF" wp14:editId="7D64AB27">
                  <wp:extent cx="238125" cy="238125"/>
                  <wp:effectExtent l="0" t="0" r="9525" b="9525"/>
                  <wp:docPr id="262" name="Graphic 26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A7FCB6A" w14:textId="4D462C23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8181874" wp14:editId="6F6ED688">
                  <wp:extent cx="238125" cy="238125"/>
                  <wp:effectExtent l="0" t="0" r="9525" b="9525"/>
                  <wp:docPr id="503" name="Graphic 50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3AB962D" w14:textId="5400BF2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C73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BB20652" wp14:editId="37A958BF">
                  <wp:extent cx="238125" cy="238125"/>
                  <wp:effectExtent l="0" t="0" r="9525" b="9525"/>
                  <wp:docPr id="519" name="Graphic 51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0EB8DADC" w14:textId="77777777" w:rsidTr="00CA4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C6B0F7B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Sonia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21) [51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23DBED3" w14:textId="1057D533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49ABB67" wp14:editId="0F1428E6">
                  <wp:extent cx="238125" cy="238125"/>
                  <wp:effectExtent l="0" t="0" r="9525" b="9525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5CE4FA9" w14:textId="101C224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25C6805" wp14:editId="4E0F5A50">
                  <wp:extent cx="238125" cy="238125"/>
                  <wp:effectExtent l="0" t="0" r="9525" b="9525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6D2EA46" w14:textId="40BE68E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CA7D51" wp14:editId="6A3676BF">
                  <wp:extent cx="200025" cy="200025"/>
                  <wp:effectExtent l="0" t="0" r="9525" b="9525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4725E23" w14:textId="5ADD8ED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9718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0BDBCDB" wp14:editId="0A02BC82">
                  <wp:extent cx="200025" cy="200025"/>
                  <wp:effectExtent l="0" t="0" r="9525" b="9525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4292555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358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2E077F2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8663F20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590A205" w14:textId="7777777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8A459E2" w14:textId="13CA329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F046ABB" wp14:editId="777F5C86">
                  <wp:extent cx="238125" cy="238125"/>
                  <wp:effectExtent l="0" t="0" r="9525" b="9525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418F230" w14:textId="5A57D57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547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6A419A1" wp14:editId="10781D91">
                  <wp:extent cx="200025" cy="200025"/>
                  <wp:effectExtent l="0" t="0" r="9525" b="9525"/>
                  <wp:docPr id="275" name="Graphic 27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C101963" w14:textId="4F2C09F9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B76B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878300" wp14:editId="54B98644">
                  <wp:extent cx="200025" cy="200025"/>
                  <wp:effectExtent l="0" t="0" r="9525" b="9525"/>
                  <wp:docPr id="278" name="Graphic 2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0AAF835" w14:textId="551B469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A520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26FEFD1" wp14:editId="6B4FDA0C">
                  <wp:extent cx="200025" cy="200025"/>
                  <wp:effectExtent l="0" t="0" r="9525" b="9525"/>
                  <wp:docPr id="310" name="Graphic 3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A00CBDE" w14:textId="08523FD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965A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6675665" wp14:editId="556A4B3D">
                  <wp:extent cx="200025" cy="200025"/>
                  <wp:effectExtent l="0" t="0" r="9525" b="9525"/>
                  <wp:docPr id="314" name="Graphic 3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B99C97B" w14:textId="742253D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3F86B8D" wp14:editId="4C42DC75">
                  <wp:extent cx="200025" cy="200025"/>
                  <wp:effectExtent l="0" t="0" r="9525" b="9525"/>
                  <wp:docPr id="362" name="Graphic 3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5D3589D" w14:textId="035ED11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7FB4C37" w14:textId="7FD7582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EA790E7" w14:textId="7A03D38A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D6ECD3B" w14:textId="6FBDF481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559EE0D" wp14:editId="460E45DC">
                  <wp:extent cx="238125" cy="238125"/>
                  <wp:effectExtent l="0" t="0" r="9525" b="9525"/>
                  <wp:docPr id="224" name="Graphic 2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6EC405B5" w14:textId="4A233F5D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542A25C" wp14:editId="285B7984">
                  <wp:extent cx="238125" cy="238125"/>
                  <wp:effectExtent l="0" t="0" r="9525" b="9525"/>
                  <wp:docPr id="240" name="Graphic 24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711BD036" w14:textId="5C03E790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CD75914" wp14:editId="0C811EF9">
                  <wp:extent cx="200025" cy="200025"/>
                  <wp:effectExtent l="0" t="0" r="9525" b="9525"/>
                  <wp:docPr id="378" name="Graphic 3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30F9157" w14:textId="1DB2ADD2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7479BD6" w14:textId="5BBB446C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1388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A3CD427" wp14:editId="4AA3ABBE">
                  <wp:extent cx="200025" cy="200025"/>
                  <wp:effectExtent l="0" t="0" r="9525" b="9525"/>
                  <wp:docPr id="422" name="Graphic 4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132236E" w14:textId="3756CB2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B85FFC3" w14:textId="5D0F8464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EB1BCA7" w14:textId="19104078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F85E9E7" wp14:editId="6F6B0022">
                  <wp:extent cx="238125" cy="238125"/>
                  <wp:effectExtent l="0" t="0" r="9525" b="9525"/>
                  <wp:docPr id="263" name="Graphic 26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39EF9DB" w14:textId="633EDCFE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DB0D7AF" wp14:editId="044F457F">
                  <wp:extent cx="238125" cy="238125"/>
                  <wp:effectExtent l="0" t="0" r="9525" b="9525"/>
                  <wp:docPr id="504" name="Graphic 50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4E42053" w14:textId="0349CCE7" w:rsidR="00F56FA1" w:rsidRPr="00A945C4" w:rsidRDefault="00F56FA1" w:rsidP="00F56FA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C73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1465F02" wp14:editId="43B7A632">
                  <wp:extent cx="238125" cy="238125"/>
                  <wp:effectExtent l="0" t="0" r="9525" b="9525"/>
                  <wp:docPr id="520" name="Graphic 5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FA1" w:rsidRPr="0000243E" w14:paraId="20E756C0" w14:textId="77777777" w:rsidTr="00CA4BE5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64B0E111" w14:textId="77777777" w:rsidR="00F56FA1" w:rsidRPr="00A945C4" w:rsidRDefault="00F56FA1" w:rsidP="00F56FA1">
            <w:pPr>
              <w:spacing w:line="276" w:lineRule="auto"/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Tasnim 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i/>
                <w:iCs/>
                <w:sz w:val="18"/>
                <w:szCs w:val="18"/>
              </w:rPr>
              <w:t>et al.</w:t>
            </w:r>
            <w:r w:rsidRPr="00A945C4">
              <w:rPr>
                <w:rFonts w:ascii="Bookman Old Style" w:hAnsi="Bookman Old Style" w:cs="Times New Roman"/>
                <w:b w:val="0"/>
                <w:bCs w:val="0"/>
                <w:sz w:val="18"/>
                <w:szCs w:val="18"/>
              </w:rPr>
              <w:t xml:space="preserve"> (2017) [52]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0B73D63" w14:textId="0F18A71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B7B4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FCFAB53" wp14:editId="1CEC53F0">
                  <wp:extent cx="238125" cy="238125"/>
                  <wp:effectExtent l="0" t="0" r="9525" b="9525"/>
                  <wp:docPr id="35" name="Graphic 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0BAF49A" w14:textId="6864B87E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B06B002" wp14:editId="4A9B2EB1">
                  <wp:extent cx="238125" cy="238125"/>
                  <wp:effectExtent l="0" t="0" r="9525" b="9525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5F4698AD" w14:textId="494A0C3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1399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8C3478A" wp14:editId="369C3D65">
                  <wp:extent cx="200025" cy="200025"/>
                  <wp:effectExtent l="0" t="0" r="9525" b="9525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325C11CB" w14:textId="61B8076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9718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C00BD5D" wp14:editId="736D911E">
                  <wp:extent cx="200025" cy="200025"/>
                  <wp:effectExtent l="0" t="0" r="9525" b="9525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112376A2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444</w:t>
            </w:r>
          </w:p>
        </w:tc>
        <w:tc>
          <w:tcPr>
            <w:tcW w:w="924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188AEF2F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250698BF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>NO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91E937C" w14:textId="7777777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945C4">
              <w:rPr>
                <w:rFonts w:ascii="Bookman Old Style" w:hAnsi="Bookman Old Style" w:cs="Times New Roman"/>
                <w:sz w:val="18"/>
                <w:szCs w:val="18"/>
              </w:rPr>
              <w:t xml:space="preserve">Cross-sectional 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50CA315" w14:textId="5D808AF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072B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760E65A" wp14:editId="4B71C763">
                  <wp:extent cx="238125" cy="238125"/>
                  <wp:effectExtent l="0" t="0" r="9525" b="9525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00D94ED3" w14:textId="535B10E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C547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A518A8" wp14:editId="43AFC697">
                  <wp:extent cx="200025" cy="200025"/>
                  <wp:effectExtent l="0" t="0" r="9525" b="9525"/>
                  <wp:docPr id="276" name="Graphic 27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6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2BB1A13C" w14:textId="49C23FF4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375E6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3C1C4876" wp14:editId="2414A206">
                  <wp:extent cx="238125" cy="238125"/>
                  <wp:effectExtent l="0" t="0" r="9525" b="9525"/>
                  <wp:docPr id="174" name="Graphic 1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5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5883578F" w14:textId="7C2F9A5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A5206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4940D226" wp14:editId="56CACDDA">
                  <wp:extent cx="200025" cy="200025"/>
                  <wp:effectExtent l="0" t="0" r="9525" b="9525"/>
                  <wp:docPr id="311" name="Graphic 3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1C2E958" w14:textId="36412746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0965A9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C8C7D78" wp14:editId="34B66B04">
                  <wp:extent cx="200025" cy="200025"/>
                  <wp:effectExtent l="0" t="0" r="9525" b="9525"/>
                  <wp:docPr id="315" name="Graphic 31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6D7EB5C6" w14:textId="5C0CCFF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3A9D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72920466" wp14:editId="66BFB191">
                  <wp:extent cx="200025" cy="200025"/>
                  <wp:effectExtent l="0" t="0" r="9525" b="9525"/>
                  <wp:docPr id="363" name="Graphic 3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311060D8" w14:textId="75A94605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78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5C60184E" w14:textId="598C47BF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891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6D91605E" w14:textId="6787A33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113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D2AF5E6" w14:textId="4BB55320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D3920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642D157" wp14:editId="4C659A7F">
                  <wp:extent cx="238125" cy="238125"/>
                  <wp:effectExtent l="0" t="0" r="9525" b="9525"/>
                  <wp:docPr id="225" name="Graphic 2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4286D37" w14:textId="4B60AEF2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574935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7245BC5" wp14:editId="28E176F3">
                  <wp:extent cx="238125" cy="238125"/>
                  <wp:effectExtent l="0" t="0" r="9525" b="9525"/>
                  <wp:docPr id="241" name="Graphic 2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DF2D024" w14:textId="6FE12128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F21A8C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2AC1F12C" wp14:editId="6D4DDF5A">
                  <wp:extent cx="200025" cy="200025"/>
                  <wp:effectExtent l="0" t="0" r="9525" b="9525"/>
                  <wp:docPr id="379" name="Graphic 3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9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7727C3F9" w14:textId="6AC3115A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741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4B9631ED" w14:textId="1F8D436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A13883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09606DDD" wp14:editId="536372C7">
                  <wp:extent cx="200025" cy="200025"/>
                  <wp:effectExtent l="0" t="0" r="9525" b="9525"/>
                  <wp:docPr id="423" name="Graphic 4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os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0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5C061E59" w14:textId="22E3683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12" w:space="0" w:color="auto"/>
            </w:tcBorders>
            <w:noWrap/>
          </w:tcPr>
          <w:p w14:paraId="71C72095" w14:textId="17BC039D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</w:p>
        </w:tc>
        <w:tc>
          <w:tcPr>
            <w:tcW w:w="1031" w:type="dxa"/>
            <w:gridSpan w:val="2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7F39F5AD" w14:textId="16D558F7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9723F4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11C2AE03" wp14:editId="749A57FE">
                  <wp:extent cx="238125" cy="238125"/>
                  <wp:effectExtent l="0" t="0" r="9525" b="9525"/>
                  <wp:docPr id="264" name="Graphic 26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6D92F04C" w14:textId="0D14864C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DA7308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6770DC29" wp14:editId="6FBB06D4">
                  <wp:extent cx="238125" cy="238125"/>
                  <wp:effectExtent l="0" t="0" r="9525" b="9525"/>
                  <wp:docPr id="505" name="Graphic 50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8" w:type="dxa"/>
            <w:tcBorders>
              <w:top w:val="single" w:sz="8" w:space="0" w:color="auto"/>
              <w:bottom w:val="single" w:sz="12" w:space="0" w:color="auto"/>
            </w:tcBorders>
            <w:noWrap/>
            <w:hideMark/>
          </w:tcPr>
          <w:p w14:paraId="39197697" w14:textId="127997F1" w:rsidR="00F56FA1" w:rsidRPr="00A945C4" w:rsidRDefault="00F56FA1" w:rsidP="00F56FA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 w:cs="Times New Roman"/>
                <w:sz w:val="18"/>
                <w:szCs w:val="18"/>
              </w:rPr>
            </w:pPr>
            <w:r w:rsidRPr="002C7302">
              <w:rPr>
                <w:rFonts w:ascii="Bookman Old Style" w:hAnsi="Bookman Old Style" w:cs="Times New Roman"/>
                <w:noProof/>
                <w:sz w:val="18"/>
                <w:szCs w:val="18"/>
              </w:rPr>
              <w:drawing>
                <wp:inline distT="0" distB="0" distL="0" distR="0" wp14:anchorId="5DC6B6D1" wp14:editId="2B604798">
                  <wp:extent cx="238125" cy="238125"/>
                  <wp:effectExtent l="0" t="0" r="9525" b="9525"/>
                  <wp:docPr id="521" name="Graphic 5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6760F0" w14:textId="13257A54" w:rsidR="00C71703" w:rsidRPr="00C71703" w:rsidRDefault="00950C2F" w:rsidP="00C71703">
      <w:pPr>
        <w:spacing w:after="0" w:line="240" w:lineRule="auto"/>
        <w:ind w:left="284"/>
        <w:rPr>
          <w:lang w:eastAsia="de-DE" w:bidi="en-US"/>
        </w:rPr>
      </w:pPr>
      <w:r>
        <w:rPr>
          <w:rFonts w:ascii="Bookman Old Style" w:hAnsi="Bookman Old Style" w:cs="Times New Roman"/>
          <w:sz w:val="18"/>
          <w:szCs w:val="18"/>
        </w:rPr>
        <w:t>Tick mark, “Yes”; Cross mark, “</w:t>
      </w:r>
      <w:r w:rsidR="0000243E" w:rsidRPr="0000243E">
        <w:rPr>
          <w:rFonts w:ascii="Bookman Old Style" w:hAnsi="Bookman Old Style" w:cs="Times New Roman"/>
          <w:sz w:val="18"/>
          <w:szCs w:val="18"/>
        </w:rPr>
        <w:t>N</w:t>
      </w:r>
      <w:r>
        <w:rPr>
          <w:rFonts w:ascii="Bookman Old Style" w:hAnsi="Bookman Old Style" w:cs="Times New Roman"/>
          <w:sz w:val="18"/>
          <w:szCs w:val="18"/>
        </w:rPr>
        <w:t xml:space="preserve">o”: </w:t>
      </w:r>
      <w:r w:rsidR="0000243E" w:rsidRPr="0000243E">
        <w:rPr>
          <w:rFonts w:ascii="Bookman Old Style" w:hAnsi="Bookman Old Style" w:cs="Times New Roman"/>
          <w:sz w:val="18"/>
          <w:szCs w:val="18"/>
        </w:rPr>
        <w:t xml:space="preserve">Not mentioned in the manuscript or the </w:t>
      </w:r>
      <w:r>
        <w:rPr>
          <w:rFonts w:ascii="Bookman Old Style" w:hAnsi="Bookman Old Style" w:cs="Times New Roman"/>
          <w:sz w:val="18"/>
          <w:szCs w:val="18"/>
        </w:rPr>
        <w:t>m</w:t>
      </w:r>
      <w:r w:rsidR="0000243E" w:rsidRPr="0000243E">
        <w:rPr>
          <w:rFonts w:ascii="Bookman Old Style" w:hAnsi="Bookman Old Style" w:cs="Times New Roman"/>
          <w:sz w:val="18"/>
          <w:szCs w:val="18"/>
        </w:rPr>
        <w:t xml:space="preserve">ethod(s) paper that the authors referenced; </w:t>
      </w:r>
      <w:r>
        <w:rPr>
          <w:rFonts w:ascii="Bookman Old Style" w:hAnsi="Bookman Old Style" w:cs="Times New Roman"/>
          <w:sz w:val="18"/>
          <w:szCs w:val="18"/>
        </w:rPr>
        <w:t>Blank, “</w:t>
      </w:r>
      <w:r w:rsidR="0000243E" w:rsidRPr="0000243E">
        <w:rPr>
          <w:rFonts w:ascii="Bookman Old Style" w:hAnsi="Bookman Old Style" w:cs="Times New Roman"/>
          <w:sz w:val="18"/>
          <w:szCs w:val="18"/>
        </w:rPr>
        <w:t xml:space="preserve">Not </w:t>
      </w:r>
      <w:r>
        <w:rPr>
          <w:rFonts w:ascii="Bookman Old Style" w:hAnsi="Bookman Old Style" w:cs="Times New Roman"/>
          <w:sz w:val="18"/>
          <w:szCs w:val="18"/>
        </w:rPr>
        <w:t>a</w:t>
      </w:r>
      <w:r w:rsidR="0000243E" w:rsidRPr="0000243E">
        <w:rPr>
          <w:rFonts w:ascii="Bookman Old Style" w:hAnsi="Bookman Old Style" w:cs="Times New Roman"/>
          <w:sz w:val="18"/>
          <w:szCs w:val="18"/>
        </w:rPr>
        <w:t>pplicable</w:t>
      </w:r>
      <w:r>
        <w:rPr>
          <w:rFonts w:ascii="Bookman Old Style" w:hAnsi="Bookman Old Style" w:cs="Times New Roman"/>
          <w:sz w:val="18"/>
          <w:szCs w:val="18"/>
        </w:rPr>
        <w:t>”</w:t>
      </w:r>
      <w:r w:rsidR="0000243E" w:rsidRPr="0000243E">
        <w:rPr>
          <w:rFonts w:ascii="Bookman Old Style" w:hAnsi="Bookman Old Style" w:cs="Times New Roman"/>
          <w:sz w:val="18"/>
          <w:szCs w:val="18"/>
        </w:rPr>
        <w:t xml:space="preserve"> as the answer to the main question is "No"</w:t>
      </w:r>
      <w:r w:rsidR="00C71703">
        <w:rPr>
          <w:rFonts w:ascii="Bookman Old Style" w:hAnsi="Bookman Old Style" w:cs="Times New Roman"/>
          <w:sz w:val="18"/>
          <w:szCs w:val="18"/>
        </w:rPr>
        <w:t>.</w:t>
      </w:r>
    </w:p>
    <w:sectPr w:rsidR="00C71703" w:rsidRPr="00C71703" w:rsidSect="0000243E">
      <w:pgSz w:w="31185" w:h="14175" w:orient="landscape" w:code="3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2CB68" w14:textId="77777777" w:rsidR="000A2A11" w:rsidRDefault="000A2A11" w:rsidP="003A1DAB">
      <w:pPr>
        <w:spacing w:after="0" w:line="240" w:lineRule="auto"/>
      </w:pPr>
      <w:r>
        <w:separator/>
      </w:r>
    </w:p>
  </w:endnote>
  <w:endnote w:type="continuationSeparator" w:id="0">
    <w:p w14:paraId="1F84097A" w14:textId="77777777" w:rsidR="000A2A11" w:rsidRDefault="000A2A11" w:rsidP="003A1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Calibri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1131924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2B7F866D" w14:textId="77777777" w:rsidR="00AB3AAA" w:rsidRDefault="00AB3AAA">
        <w:pPr>
          <w:pStyle w:val="Footer"/>
          <w:jc w:val="center"/>
        </w:pPr>
      </w:p>
      <w:p w14:paraId="645B7583" w14:textId="607960B2" w:rsidR="00311124" w:rsidRPr="00882CC3" w:rsidRDefault="00311124">
        <w:pPr>
          <w:pStyle w:val="Footer"/>
          <w:jc w:val="center"/>
          <w:rPr>
            <w:sz w:val="20"/>
            <w:szCs w:val="20"/>
          </w:rPr>
        </w:pPr>
        <w:r w:rsidRPr="00882CC3">
          <w:rPr>
            <w:rFonts w:ascii="Bookman Old Style" w:hAnsi="Bookman Old Style"/>
            <w:sz w:val="20"/>
            <w:szCs w:val="20"/>
          </w:rPr>
          <w:fldChar w:fldCharType="begin"/>
        </w:r>
        <w:r w:rsidRPr="00882CC3">
          <w:rPr>
            <w:rFonts w:ascii="Bookman Old Style" w:hAnsi="Bookman Old Style"/>
            <w:sz w:val="20"/>
            <w:szCs w:val="20"/>
          </w:rPr>
          <w:instrText xml:space="preserve"> PAGE   \* MERGEFORMAT </w:instrText>
        </w:r>
        <w:r w:rsidRPr="00882CC3">
          <w:rPr>
            <w:rFonts w:ascii="Bookman Old Style" w:hAnsi="Bookman Old Style"/>
            <w:sz w:val="20"/>
            <w:szCs w:val="20"/>
          </w:rPr>
          <w:fldChar w:fldCharType="separate"/>
        </w:r>
        <w:r w:rsidRPr="00882CC3">
          <w:rPr>
            <w:rFonts w:ascii="Bookman Old Style" w:hAnsi="Bookman Old Style"/>
            <w:noProof/>
            <w:sz w:val="20"/>
            <w:szCs w:val="20"/>
          </w:rPr>
          <w:t>2</w:t>
        </w:r>
        <w:r w:rsidRPr="00882CC3">
          <w:rPr>
            <w:rFonts w:ascii="Bookman Old Style" w:hAnsi="Bookman Old Style"/>
            <w:noProof/>
            <w:sz w:val="20"/>
            <w:szCs w:val="20"/>
          </w:rPr>
          <w:fldChar w:fldCharType="end"/>
        </w:r>
      </w:p>
    </w:sdtContent>
  </w:sdt>
  <w:p w14:paraId="75C84F7D" w14:textId="77777777" w:rsidR="003A1DAB" w:rsidRDefault="003A1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38808" w14:textId="77777777" w:rsidR="000A2A11" w:rsidRDefault="000A2A11" w:rsidP="003A1DAB">
      <w:pPr>
        <w:spacing w:after="0" w:line="240" w:lineRule="auto"/>
      </w:pPr>
      <w:r>
        <w:separator/>
      </w:r>
    </w:p>
  </w:footnote>
  <w:footnote w:type="continuationSeparator" w:id="0">
    <w:p w14:paraId="54A6DC72" w14:textId="77777777" w:rsidR="000A2A11" w:rsidRDefault="000A2A11" w:rsidP="003A1D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IwNTe1NDc0MzJR0lEKTi0uzszPAykwNKwFAPuw+X8tAAAA"/>
  </w:docVars>
  <w:rsids>
    <w:rsidRoot w:val="003A1DAB"/>
    <w:rsid w:val="0000243E"/>
    <w:rsid w:val="000171E0"/>
    <w:rsid w:val="000610BE"/>
    <w:rsid w:val="0007623E"/>
    <w:rsid w:val="000914F2"/>
    <w:rsid w:val="000A2A11"/>
    <w:rsid w:val="000B3D67"/>
    <w:rsid w:val="000F0901"/>
    <w:rsid w:val="000F15A4"/>
    <w:rsid w:val="00100F5C"/>
    <w:rsid w:val="001039D6"/>
    <w:rsid w:val="00132CB0"/>
    <w:rsid w:val="00135DEA"/>
    <w:rsid w:val="00147494"/>
    <w:rsid w:val="00165865"/>
    <w:rsid w:val="00191474"/>
    <w:rsid w:val="001935E9"/>
    <w:rsid w:val="001A5C47"/>
    <w:rsid w:val="001A7A33"/>
    <w:rsid w:val="001D520E"/>
    <w:rsid w:val="001F49E7"/>
    <w:rsid w:val="00201889"/>
    <w:rsid w:val="00202D1C"/>
    <w:rsid w:val="00225D70"/>
    <w:rsid w:val="00233CFA"/>
    <w:rsid w:val="00243711"/>
    <w:rsid w:val="002437EC"/>
    <w:rsid w:val="00246277"/>
    <w:rsid w:val="002500B4"/>
    <w:rsid w:val="002513F5"/>
    <w:rsid w:val="00255E6E"/>
    <w:rsid w:val="00262527"/>
    <w:rsid w:val="00264EA3"/>
    <w:rsid w:val="00290075"/>
    <w:rsid w:val="00296B9F"/>
    <w:rsid w:val="002A7A2D"/>
    <w:rsid w:val="002A7B48"/>
    <w:rsid w:val="002C3DD2"/>
    <w:rsid w:val="002E5860"/>
    <w:rsid w:val="00310851"/>
    <w:rsid w:val="00311124"/>
    <w:rsid w:val="00313FD2"/>
    <w:rsid w:val="00315E9C"/>
    <w:rsid w:val="0031780C"/>
    <w:rsid w:val="00320E33"/>
    <w:rsid w:val="003304E2"/>
    <w:rsid w:val="00351175"/>
    <w:rsid w:val="0035452C"/>
    <w:rsid w:val="003627C6"/>
    <w:rsid w:val="003A06C5"/>
    <w:rsid w:val="003A1DAB"/>
    <w:rsid w:val="003F4473"/>
    <w:rsid w:val="00416B72"/>
    <w:rsid w:val="00434681"/>
    <w:rsid w:val="004401BE"/>
    <w:rsid w:val="00467D3A"/>
    <w:rsid w:val="0047546C"/>
    <w:rsid w:val="00481654"/>
    <w:rsid w:val="00483E79"/>
    <w:rsid w:val="00484D78"/>
    <w:rsid w:val="004A4E3A"/>
    <w:rsid w:val="004B7EE2"/>
    <w:rsid w:val="004C7C7C"/>
    <w:rsid w:val="004D01C8"/>
    <w:rsid w:val="004D221B"/>
    <w:rsid w:val="005275C6"/>
    <w:rsid w:val="005577DD"/>
    <w:rsid w:val="00560B3E"/>
    <w:rsid w:val="00595051"/>
    <w:rsid w:val="005A024B"/>
    <w:rsid w:val="005A5BFE"/>
    <w:rsid w:val="005B2A82"/>
    <w:rsid w:val="005D0F2C"/>
    <w:rsid w:val="005F3107"/>
    <w:rsid w:val="005F70D5"/>
    <w:rsid w:val="00607379"/>
    <w:rsid w:val="00627595"/>
    <w:rsid w:val="0063469B"/>
    <w:rsid w:val="00646CC6"/>
    <w:rsid w:val="00653D8B"/>
    <w:rsid w:val="0065589A"/>
    <w:rsid w:val="00681983"/>
    <w:rsid w:val="0068652D"/>
    <w:rsid w:val="00694953"/>
    <w:rsid w:val="006D229C"/>
    <w:rsid w:val="00734865"/>
    <w:rsid w:val="00750605"/>
    <w:rsid w:val="007752C7"/>
    <w:rsid w:val="0077671D"/>
    <w:rsid w:val="007965B5"/>
    <w:rsid w:val="00796A79"/>
    <w:rsid w:val="007A7E2D"/>
    <w:rsid w:val="007D588C"/>
    <w:rsid w:val="00813BD1"/>
    <w:rsid w:val="00834757"/>
    <w:rsid w:val="0084094A"/>
    <w:rsid w:val="00872EC5"/>
    <w:rsid w:val="00882CC3"/>
    <w:rsid w:val="008A2491"/>
    <w:rsid w:val="008B0269"/>
    <w:rsid w:val="008D0B48"/>
    <w:rsid w:val="008D6364"/>
    <w:rsid w:val="00920449"/>
    <w:rsid w:val="009209C4"/>
    <w:rsid w:val="00937D93"/>
    <w:rsid w:val="00950C2F"/>
    <w:rsid w:val="0095741A"/>
    <w:rsid w:val="0098597F"/>
    <w:rsid w:val="009867C7"/>
    <w:rsid w:val="009934A3"/>
    <w:rsid w:val="009B7906"/>
    <w:rsid w:val="009D1AD2"/>
    <w:rsid w:val="009D4BCD"/>
    <w:rsid w:val="00A04E20"/>
    <w:rsid w:val="00A1256F"/>
    <w:rsid w:val="00A17490"/>
    <w:rsid w:val="00A45DAD"/>
    <w:rsid w:val="00A52736"/>
    <w:rsid w:val="00A7572B"/>
    <w:rsid w:val="00A945C4"/>
    <w:rsid w:val="00AB3AAA"/>
    <w:rsid w:val="00AD0444"/>
    <w:rsid w:val="00AD1771"/>
    <w:rsid w:val="00B52321"/>
    <w:rsid w:val="00B67694"/>
    <w:rsid w:val="00B80D31"/>
    <w:rsid w:val="00B81E3D"/>
    <w:rsid w:val="00BA5D38"/>
    <w:rsid w:val="00BD5E63"/>
    <w:rsid w:val="00BD6D8E"/>
    <w:rsid w:val="00BD7A9D"/>
    <w:rsid w:val="00C15F28"/>
    <w:rsid w:val="00C60478"/>
    <w:rsid w:val="00C71703"/>
    <w:rsid w:val="00CA2022"/>
    <w:rsid w:val="00CA4BE5"/>
    <w:rsid w:val="00CB4FDA"/>
    <w:rsid w:val="00CC3E81"/>
    <w:rsid w:val="00CE42D9"/>
    <w:rsid w:val="00CF5911"/>
    <w:rsid w:val="00CF7284"/>
    <w:rsid w:val="00D15020"/>
    <w:rsid w:val="00D41AC6"/>
    <w:rsid w:val="00D42EC1"/>
    <w:rsid w:val="00D60B59"/>
    <w:rsid w:val="00D74E28"/>
    <w:rsid w:val="00D91D70"/>
    <w:rsid w:val="00D92ABE"/>
    <w:rsid w:val="00DA1D17"/>
    <w:rsid w:val="00DA6478"/>
    <w:rsid w:val="00DC0A59"/>
    <w:rsid w:val="00DC3D01"/>
    <w:rsid w:val="00DD3A6C"/>
    <w:rsid w:val="00DF4F95"/>
    <w:rsid w:val="00E05706"/>
    <w:rsid w:val="00E32145"/>
    <w:rsid w:val="00E73760"/>
    <w:rsid w:val="00E878B1"/>
    <w:rsid w:val="00EB57FF"/>
    <w:rsid w:val="00EC2DA5"/>
    <w:rsid w:val="00EC481B"/>
    <w:rsid w:val="00EC54AF"/>
    <w:rsid w:val="00ED72F0"/>
    <w:rsid w:val="00EE4288"/>
    <w:rsid w:val="00EF586B"/>
    <w:rsid w:val="00F317F1"/>
    <w:rsid w:val="00F344F4"/>
    <w:rsid w:val="00F56FA1"/>
    <w:rsid w:val="00F806B2"/>
    <w:rsid w:val="00FE5900"/>
    <w:rsid w:val="00FE69DA"/>
    <w:rsid w:val="00FF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CC124"/>
  <w15:chartTrackingRefBased/>
  <w15:docId w15:val="{1A9F9168-D75B-4FD5-9BDC-BE1C84B8E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DAB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3A1DAB"/>
    <w:pPr>
      <w:spacing w:after="0" w:line="240" w:lineRule="auto"/>
    </w:pPr>
    <w:rPr>
      <w:szCs w:val="28"/>
      <w:lang w:val="en-US" w:bidi="bn-B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A1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DAB"/>
    <w:rPr>
      <w:szCs w:val="28"/>
      <w:lang w:val="en-US" w:bidi="bn-BD"/>
    </w:rPr>
  </w:style>
  <w:style w:type="paragraph" w:styleId="Footer">
    <w:name w:val="footer"/>
    <w:basedOn w:val="Normal"/>
    <w:link w:val="FooterChar"/>
    <w:uiPriority w:val="99"/>
    <w:unhideWhenUsed/>
    <w:rsid w:val="003A1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DAB"/>
    <w:rPr>
      <w:szCs w:val="28"/>
      <w:lang w:val="en-US" w:bidi="bn-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865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65"/>
    <w:rPr>
      <w:rFonts w:ascii="Segoe UI" w:hAnsi="Segoe UI" w:cs="Segoe UI"/>
      <w:sz w:val="18"/>
      <w:lang w:val="en-US" w:bidi="bn-BD"/>
    </w:rPr>
  </w:style>
  <w:style w:type="paragraph" w:styleId="Revision">
    <w:name w:val="Revision"/>
    <w:hidden/>
    <w:uiPriority w:val="99"/>
    <w:semiHidden/>
    <w:rsid w:val="00315E9C"/>
    <w:pPr>
      <w:spacing w:after="0" w:line="240" w:lineRule="auto"/>
    </w:pPr>
    <w:rPr>
      <w:szCs w:val="28"/>
      <w:lang w:val="en-US" w:bidi="bn-BD"/>
    </w:rPr>
  </w:style>
  <w:style w:type="table" w:styleId="TableGrid">
    <w:name w:val="Table Grid"/>
    <w:basedOn w:val="TableNormal"/>
    <w:uiPriority w:val="39"/>
    <w:rsid w:val="00A945C4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qFormat/>
    <w:rsid w:val="00B80D31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sv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3</TotalTime>
  <Pages>5</Pages>
  <Words>1546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l Maruf</dc:creator>
  <cp:keywords/>
  <dc:description/>
  <cp:lastModifiedBy>Abdullah Al Maruf</cp:lastModifiedBy>
  <cp:revision>213</cp:revision>
  <dcterms:created xsi:type="dcterms:W3CDTF">2021-12-22T06:37:00Z</dcterms:created>
  <dcterms:modified xsi:type="dcterms:W3CDTF">2022-11-2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a836df956508d5378bcbc9afe2e96643b9bcc9034fcdbc0da875f5f44909f8</vt:lpwstr>
  </property>
</Properties>
</file>